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9A72" w14:textId="0C416EB1" w:rsidR="000144B4" w:rsidRDefault="00000000">
      <w:pPr>
        <w:pStyle w:val="Title"/>
      </w:pPr>
      <w:r>
        <w:t>Title</w:t>
      </w:r>
    </w:p>
    <w:p w14:paraId="146BC36F" w14:textId="6A5E9BBA" w:rsidR="000144B4" w:rsidRDefault="00000000">
      <w:pPr>
        <w:pStyle w:val="Subtitle"/>
      </w:pPr>
      <w:r>
        <w:t>Subtitle</w:t>
      </w:r>
    </w:p>
    <w:p w14:paraId="05353FC3" w14:textId="61613864" w:rsidR="000144B4" w:rsidRDefault="00000000">
      <w:pPr>
        <w:pStyle w:val="Author"/>
      </w:pPr>
      <w:r>
        <w:t>Author</w:t>
      </w:r>
    </w:p>
    <w:p w14:paraId="66DBC56C" w14:textId="1D3E8FA7" w:rsidR="000144B4" w:rsidRDefault="00000000" w:rsidP="009C1025">
      <w:pPr>
        <w:pStyle w:val="Date"/>
      </w:pPr>
      <w:r>
        <w:t>Date</w:t>
      </w:r>
    </w:p>
    <w:p w14:paraId="6BDB8B95" w14:textId="5936678C" w:rsidR="00AA419E" w:rsidRPr="00AA419E" w:rsidRDefault="00AA419E" w:rsidP="00AA419E">
      <w:pPr>
        <w:pStyle w:val="AbstractTitle"/>
      </w:pPr>
      <w:r>
        <w:t>Abstract Title</w:t>
      </w:r>
    </w:p>
    <w:p w14:paraId="469986E7" w14:textId="2BDA2C20" w:rsidR="000144B4" w:rsidRDefault="00000000">
      <w:pPr>
        <w:pStyle w:val="Abstract"/>
      </w:pPr>
      <w:r>
        <w:t>Abstract</w:t>
      </w:r>
    </w:p>
    <w:p w14:paraId="18B305F8" w14:textId="4D940A1F" w:rsidR="0051487B" w:rsidRDefault="0051487B" w:rsidP="0051487B">
      <w:pPr>
        <w:pStyle w:val="TOCHeading"/>
      </w:pPr>
      <w:r>
        <w:lastRenderedPageBreak/>
        <w:t>TOC Heading</w:t>
      </w:r>
    </w:p>
    <w:p w14:paraId="10E55690" w14:textId="793A9E40" w:rsidR="0051487B" w:rsidRDefault="0051487B" w:rsidP="0051487B">
      <w:pPr>
        <w:pStyle w:val="DefinitionTerm"/>
      </w:pPr>
      <w:r>
        <w:t xml:space="preserve">Definition </w:t>
      </w:r>
      <w:r w:rsidR="009C1025">
        <w:t>t</w:t>
      </w:r>
      <w:r>
        <w:t>erm</w:t>
      </w:r>
    </w:p>
    <w:p w14:paraId="79CB8CCC" w14:textId="6A9C7610" w:rsidR="0051487B" w:rsidRDefault="0051487B" w:rsidP="0051487B">
      <w:pPr>
        <w:pStyle w:val="Definition"/>
      </w:pPr>
      <w:r>
        <w:t>Definition</w:t>
      </w:r>
    </w:p>
    <w:p w14:paraId="1F753FC0" w14:textId="39AEA008" w:rsidR="00265ABC" w:rsidRDefault="00265ABC" w:rsidP="00265ABC">
      <w:pPr>
        <w:pStyle w:val="Caption"/>
      </w:pPr>
      <w:r>
        <w:t>Caption</w:t>
      </w:r>
    </w:p>
    <w:p w14:paraId="1B220EBE" w14:textId="442DE314" w:rsidR="00265ABC" w:rsidRDefault="00265ABC" w:rsidP="00265ABC">
      <w:pPr>
        <w:pStyle w:val="TableCaption"/>
      </w:pPr>
      <w:r>
        <w:t>Table Caption</w:t>
      </w:r>
    </w:p>
    <w:p w14:paraId="1141FAFD" w14:textId="13C6B003" w:rsidR="00265ABC" w:rsidRDefault="00265ABC" w:rsidP="00265ABC">
      <w:pPr>
        <w:pStyle w:val="ImageCaption"/>
      </w:pPr>
      <w:r>
        <w:t>Image caption.</w:t>
      </w:r>
    </w:p>
    <w:p w14:paraId="311D7BCF" w14:textId="2C2B5EA3" w:rsidR="00265ABC" w:rsidRDefault="00265ABC" w:rsidP="00265ABC">
      <w:pPr>
        <w:pStyle w:val="Figure"/>
      </w:pPr>
      <w:r>
        <w:t>Figure</w:t>
      </w:r>
    </w:p>
    <w:p w14:paraId="508032D5" w14:textId="63E25C67" w:rsidR="00265ABC" w:rsidRDefault="00265ABC" w:rsidP="00265ABC">
      <w:pPr>
        <w:pStyle w:val="CaptionedFigure"/>
      </w:pPr>
      <w:r>
        <w:t>Captioned figure</w:t>
      </w:r>
    </w:p>
    <w:p w14:paraId="56ADEDDA" w14:textId="77777777" w:rsidR="00265ABC" w:rsidRDefault="00265ABC" w:rsidP="00265ABC">
      <w:r>
        <w:t>Normal</w:t>
      </w:r>
    </w:p>
    <w:p w14:paraId="698AB64F" w14:textId="77777777" w:rsidR="00265ABC" w:rsidRDefault="00265ABC" w:rsidP="00265ABC">
      <w:pPr>
        <w:pStyle w:val="FirstParagraph"/>
      </w:pPr>
      <w:r>
        <w:t>First par</w:t>
      </w:r>
      <w:r w:rsidRPr="009C1025">
        <w:t>agrap</w:t>
      </w:r>
      <w:r>
        <w:t>h.</w:t>
      </w:r>
    </w:p>
    <w:p w14:paraId="0980E70B" w14:textId="77777777" w:rsidR="00265ABC" w:rsidRDefault="00265ABC" w:rsidP="00265ABC">
      <w:pPr>
        <w:pStyle w:val="BodyText"/>
      </w:pPr>
      <w:r>
        <w:t>Body text.</w:t>
      </w:r>
      <w:r>
        <w:rPr>
          <w:rStyle w:val="FootnoteReference"/>
        </w:rPr>
        <w:footnoteReference w:id="1"/>
      </w:r>
    </w:p>
    <w:p w14:paraId="312C4B84" w14:textId="77777777" w:rsidR="00265ABC" w:rsidRDefault="00265ABC" w:rsidP="00265ABC">
      <w:pPr>
        <w:pStyle w:val="SourceCode"/>
      </w:pPr>
      <w:r w:rsidRPr="00265ABC">
        <w:t>Source code.</w:t>
      </w:r>
    </w:p>
    <w:p w14:paraId="33498D06" w14:textId="77777777" w:rsidR="00265ABC" w:rsidRDefault="00265ABC" w:rsidP="00265ABC">
      <w:pPr>
        <w:pStyle w:val="BlockText"/>
      </w:pPr>
      <w:r>
        <w:t>Block text.</w:t>
      </w:r>
    </w:p>
    <w:p w14:paraId="29024215" w14:textId="6E36C263" w:rsidR="00265ABC" w:rsidRDefault="00265ABC" w:rsidP="00265ABC">
      <w:pPr>
        <w:pStyle w:val="Bibliography"/>
      </w:pPr>
      <w:r>
        <w:t>Bibliography</w:t>
      </w:r>
    </w:p>
    <w:p w14:paraId="3055E645" w14:textId="77777777" w:rsidR="003306DD" w:rsidRPr="003306DD" w:rsidRDefault="003306DD" w:rsidP="003306DD">
      <w:pPr>
        <w:rPr>
          <w:rStyle w:val="FootnoteReference"/>
        </w:rPr>
      </w:pPr>
      <w:r w:rsidRPr="003306DD">
        <w:rPr>
          <w:rStyle w:val="FootnoteReference"/>
        </w:rPr>
        <w:t>Footnote reference</w:t>
      </w:r>
    </w:p>
    <w:p w14:paraId="4A96FC84" w14:textId="77777777" w:rsidR="003306DD" w:rsidRPr="003306DD" w:rsidRDefault="003306DD" w:rsidP="003306DD">
      <w:pPr>
        <w:rPr>
          <w:rStyle w:val="SectionNumber"/>
        </w:rPr>
      </w:pPr>
      <w:r w:rsidRPr="003306DD">
        <w:rPr>
          <w:rStyle w:val="SectionNumber"/>
        </w:rPr>
        <w:t>Section number</w:t>
      </w:r>
    </w:p>
    <w:p w14:paraId="787B616F" w14:textId="578D19E3" w:rsidR="003306DD" w:rsidRPr="003306DD" w:rsidRDefault="003306DD" w:rsidP="003306DD">
      <w:pPr>
        <w:rPr>
          <w:rFonts w:ascii="Cambria" w:hAnsi="Cambria"/>
          <w:color w:val="000000" w:themeColor="text1"/>
        </w:rPr>
      </w:pPr>
      <w:r w:rsidRPr="003306DD">
        <w:rPr>
          <w:rStyle w:val="Hyperlink"/>
        </w:rPr>
        <w:t>Hyperlink</w:t>
      </w:r>
    </w:p>
    <w:p w14:paraId="0AD9356C" w14:textId="5BD90C7B" w:rsidR="000144B4" w:rsidRDefault="00000000">
      <w:pPr>
        <w:pStyle w:val="Heading1"/>
      </w:pPr>
      <w:bookmarkStart w:id="0" w:name="heading-1"/>
      <w:r>
        <w:lastRenderedPageBreak/>
        <w:t>Heading 1</w:t>
      </w:r>
    </w:p>
    <w:p w14:paraId="49E31A1E" w14:textId="30C0A9D8" w:rsidR="000144B4" w:rsidRDefault="00000000">
      <w:pPr>
        <w:pStyle w:val="Heading2"/>
      </w:pPr>
      <w:bookmarkStart w:id="1" w:name="heading-2"/>
      <w:r>
        <w:t>Heading 2</w:t>
      </w:r>
    </w:p>
    <w:p w14:paraId="286DDF58" w14:textId="6A40912B" w:rsidR="000144B4" w:rsidRDefault="00000000">
      <w:pPr>
        <w:pStyle w:val="Heading3"/>
      </w:pPr>
      <w:bookmarkStart w:id="2" w:name="heading-3"/>
      <w:r>
        <w:t>Heading 3</w:t>
      </w:r>
    </w:p>
    <w:p w14:paraId="1A1E02C5" w14:textId="23B54803" w:rsidR="000144B4" w:rsidRDefault="00000000">
      <w:pPr>
        <w:pStyle w:val="Heading4"/>
      </w:pPr>
      <w:bookmarkStart w:id="3" w:name="heading-4"/>
      <w:r>
        <w:t xml:space="preserve">Heading </w:t>
      </w:r>
      <w:r w:rsidR="000E4FD9">
        <w:t>4</w:t>
      </w:r>
    </w:p>
    <w:p w14:paraId="0C5D0434" w14:textId="1D92CC53" w:rsidR="000144B4" w:rsidRDefault="00000000">
      <w:pPr>
        <w:pStyle w:val="Heading5"/>
      </w:pPr>
      <w:bookmarkStart w:id="4" w:name="heading-5"/>
      <w:r>
        <w:t>Heading 5</w:t>
      </w:r>
    </w:p>
    <w:p w14:paraId="6777010D" w14:textId="076089CA" w:rsidR="000144B4" w:rsidRDefault="00000000">
      <w:pPr>
        <w:pStyle w:val="Heading6"/>
      </w:pPr>
      <w:bookmarkStart w:id="5" w:name="heading-6"/>
      <w:r>
        <w:t>Heading 6</w:t>
      </w:r>
    </w:p>
    <w:p w14:paraId="5B703879" w14:textId="00278687" w:rsidR="000144B4" w:rsidRDefault="00000000">
      <w:pPr>
        <w:pStyle w:val="Heading7"/>
      </w:pPr>
      <w:bookmarkStart w:id="6" w:name="heading-7"/>
      <w:r>
        <w:t xml:space="preserve">Heading </w:t>
      </w:r>
      <w:r w:rsidR="00265ABC">
        <w:t>7</w:t>
      </w:r>
    </w:p>
    <w:p w14:paraId="7B33513F" w14:textId="150AB828" w:rsidR="000144B4" w:rsidRDefault="00000000">
      <w:pPr>
        <w:pStyle w:val="Heading8"/>
      </w:pPr>
      <w:bookmarkStart w:id="7" w:name="heading-8"/>
      <w:r>
        <w:t>Heading 8</w:t>
      </w:r>
    </w:p>
    <w:p w14:paraId="40FAFFD4" w14:textId="544CB975" w:rsidR="003306DD" w:rsidRDefault="00000000" w:rsidP="00F600DB">
      <w:pPr>
        <w:pStyle w:val="Heading9"/>
      </w:pPr>
      <w:bookmarkStart w:id="8" w:name="heading-9"/>
      <w:r>
        <w:t>Heading 9</w:t>
      </w:r>
    </w:p>
    <w:p w14:paraId="02B75A09" w14:textId="11C54B7F" w:rsidR="00742782" w:rsidRPr="00742782" w:rsidRDefault="00742782" w:rsidP="00742782">
      <w:pPr>
        <w:pStyle w:val="Compact"/>
      </w:pPr>
      <w:r w:rsidRPr="00265ABC">
        <w:t>Compact.</w:t>
      </w:r>
    </w:p>
    <w:tbl>
      <w:tblPr>
        <w:tblStyle w:val="Table"/>
        <w:tblW w:w="4610" w:type="pct"/>
        <w:tblLook w:val="04E0" w:firstRow="1" w:lastRow="1" w:firstColumn="1" w:lastColumn="0" w:noHBand="0" w:noVBand="1"/>
        <w:tblCaption w:val="Table 3.1: the point se data"/>
      </w:tblPr>
      <w:tblGrid>
        <w:gridCol w:w="2090"/>
        <w:gridCol w:w="618"/>
        <w:gridCol w:w="478"/>
        <w:gridCol w:w="610"/>
        <w:gridCol w:w="572"/>
        <w:gridCol w:w="618"/>
        <w:gridCol w:w="737"/>
        <w:gridCol w:w="737"/>
        <w:gridCol w:w="414"/>
        <w:gridCol w:w="502"/>
        <w:gridCol w:w="626"/>
        <w:gridCol w:w="628"/>
      </w:tblGrid>
      <w:tr w:rsidR="000479E2" w14:paraId="003AB128" w14:textId="77777777" w:rsidTr="00CD72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pct"/>
          </w:tcPr>
          <w:p w14:paraId="30F4DA42" w14:textId="1C8949D2" w:rsidR="0006481D" w:rsidRDefault="0006481D" w:rsidP="00602668">
            <w:pPr>
              <w:pStyle w:val="Compact"/>
            </w:pPr>
            <w:proofErr w:type="spellStart"/>
            <w:r>
              <w:t>mtcars</w:t>
            </w:r>
            <w:proofErr w:type="spellEnd"/>
          </w:p>
        </w:tc>
        <w:tc>
          <w:tcPr>
            <w:tcW w:w="0" w:type="auto"/>
          </w:tcPr>
          <w:p w14:paraId="3C65EE2B" w14:textId="77777777" w:rsidR="0006481D" w:rsidRDefault="0006481D" w:rsidP="0060266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14:paraId="2D6EB972" w14:textId="77777777" w:rsidR="0006481D" w:rsidRDefault="0006481D" w:rsidP="0060266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0BCD0B61" w14:textId="77777777" w:rsidR="0006481D" w:rsidRDefault="0006481D" w:rsidP="0060266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543A4E38" w14:textId="77777777" w:rsidR="0006481D" w:rsidRDefault="0006481D" w:rsidP="0060266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p</w:t>
            </w:r>
          </w:p>
        </w:tc>
        <w:tc>
          <w:tcPr>
            <w:tcW w:w="0" w:type="auto"/>
          </w:tcPr>
          <w:p w14:paraId="5BD7AD35" w14:textId="77777777" w:rsidR="0006481D" w:rsidRDefault="0006481D" w:rsidP="0060266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rat</w:t>
            </w:r>
          </w:p>
        </w:tc>
        <w:tc>
          <w:tcPr>
            <w:tcW w:w="0" w:type="auto"/>
          </w:tcPr>
          <w:p w14:paraId="7C1CB58C" w14:textId="77777777" w:rsidR="0006481D" w:rsidRDefault="0006481D" w:rsidP="0060266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746DC041" w14:textId="77777777" w:rsidR="0006481D" w:rsidRDefault="0006481D" w:rsidP="0060266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31757C51" w14:textId="77777777" w:rsidR="0006481D" w:rsidRDefault="0006481D" w:rsidP="0060266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s</w:t>
            </w:r>
          </w:p>
        </w:tc>
        <w:tc>
          <w:tcPr>
            <w:tcW w:w="0" w:type="auto"/>
          </w:tcPr>
          <w:p w14:paraId="032F0F43" w14:textId="77777777" w:rsidR="0006481D" w:rsidRDefault="0006481D" w:rsidP="0060266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</w:t>
            </w:r>
          </w:p>
        </w:tc>
        <w:tc>
          <w:tcPr>
            <w:tcW w:w="0" w:type="auto"/>
          </w:tcPr>
          <w:p w14:paraId="3F693D07" w14:textId="77777777" w:rsidR="0006481D" w:rsidRDefault="0006481D" w:rsidP="0060266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ar</w:t>
            </w:r>
          </w:p>
        </w:tc>
        <w:tc>
          <w:tcPr>
            <w:tcW w:w="0" w:type="auto"/>
          </w:tcPr>
          <w:p w14:paraId="43571E85" w14:textId="77777777" w:rsidR="0006481D" w:rsidRDefault="0006481D" w:rsidP="00602668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b</w:t>
            </w:r>
          </w:p>
        </w:tc>
      </w:tr>
      <w:tr w:rsidR="00B75975" w14:paraId="49576A02" w14:textId="77777777" w:rsidTr="00CD72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pct"/>
          </w:tcPr>
          <w:p w14:paraId="66AB0107" w14:textId="77777777" w:rsidR="0006481D" w:rsidRDefault="0006481D" w:rsidP="00602668">
            <w:pPr>
              <w:pStyle w:val="Compact"/>
              <w:jc w:val="left"/>
            </w:pPr>
            <w:r>
              <w:t>Mazda RX4</w:t>
            </w:r>
          </w:p>
        </w:tc>
        <w:tc>
          <w:tcPr>
            <w:tcW w:w="0" w:type="auto"/>
          </w:tcPr>
          <w:p w14:paraId="49535DE8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14:paraId="1E4678E1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10982349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</w:t>
            </w:r>
          </w:p>
        </w:tc>
        <w:tc>
          <w:tcPr>
            <w:tcW w:w="0" w:type="auto"/>
          </w:tcPr>
          <w:p w14:paraId="378E6F4D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14:paraId="6E50B742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14:paraId="29935A76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20</w:t>
            </w:r>
          </w:p>
        </w:tc>
        <w:tc>
          <w:tcPr>
            <w:tcW w:w="0" w:type="auto"/>
          </w:tcPr>
          <w:p w14:paraId="15022189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6</w:t>
            </w:r>
          </w:p>
        </w:tc>
        <w:tc>
          <w:tcPr>
            <w:tcW w:w="0" w:type="auto"/>
          </w:tcPr>
          <w:p w14:paraId="0DCD2EE2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138C4ABA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081B8502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22CA637D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B75975" w14:paraId="43B1432D" w14:textId="77777777" w:rsidTr="00CD72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pct"/>
          </w:tcPr>
          <w:p w14:paraId="398AA006" w14:textId="77777777" w:rsidR="0006481D" w:rsidRDefault="0006481D" w:rsidP="00602668">
            <w:pPr>
              <w:pStyle w:val="Compact"/>
              <w:jc w:val="left"/>
            </w:pPr>
            <w:r>
              <w:t>Mazda RX4 Wag</w:t>
            </w:r>
          </w:p>
        </w:tc>
        <w:tc>
          <w:tcPr>
            <w:tcW w:w="0" w:type="auto"/>
          </w:tcPr>
          <w:p w14:paraId="1629E318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14:paraId="5FF9CC2F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D1B1752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60</w:t>
            </w:r>
          </w:p>
        </w:tc>
        <w:tc>
          <w:tcPr>
            <w:tcW w:w="0" w:type="auto"/>
          </w:tcPr>
          <w:p w14:paraId="635A5C02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14:paraId="1C88B3E9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14:paraId="436ABCCC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.875</w:t>
            </w:r>
          </w:p>
        </w:tc>
        <w:tc>
          <w:tcPr>
            <w:tcW w:w="0" w:type="auto"/>
          </w:tcPr>
          <w:p w14:paraId="70D9BF10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14:paraId="6C83CAA9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1702AD5C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5CC14E8E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EEF76E6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</w:t>
            </w:r>
          </w:p>
        </w:tc>
      </w:tr>
      <w:tr w:rsidR="00B75975" w14:paraId="2F654939" w14:textId="77777777" w:rsidTr="00CD72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pct"/>
          </w:tcPr>
          <w:p w14:paraId="026AE54D" w14:textId="77777777" w:rsidR="0006481D" w:rsidRDefault="0006481D" w:rsidP="00602668">
            <w:pPr>
              <w:pStyle w:val="Compact"/>
              <w:jc w:val="left"/>
            </w:pPr>
            <w:r>
              <w:t>Datsun 710</w:t>
            </w:r>
          </w:p>
        </w:tc>
        <w:tc>
          <w:tcPr>
            <w:tcW w:w="0" w:type="auto"/>
          </w:tcPr>
          <w:p w14:paraId="59EB672E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14:paraId="36E22FFF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1E5823C7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</w:t>
            </w:r>
          </w:p>
        </w:tc>
        <w:tc>
          <w:tcPr>
            <w:tcW w:w="0" w:type="auto"/>
          </w:tcPr>
          <w:p w14:paraId="3661507A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0" w:type="auto"/>
          </w:tcPr>
          <w:p w14:paraId="4E59213A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5</w:t>
            </w:r>
          </w:p>
        </w:tc>
        <w:tc>
          <w:tcPr>
            <w:tcW w:w="0" w:type="auto"/>
          </w:tcPr>
          <w:p w14:paraId="4C5C7DCB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0</w:t>
            </w:r>
          </w:p>
        </w:tc>
        <w:tc>
          <w:tcPr>
            <w:tcW w:w="0" w:type="auto"/>
          </w:tcPr>
          <w:p w14:paraId="1352B8C7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61</w:t>
            </w:r>
          </w:p>
        </w:tc>
        <w:tc>
          <w:tcPr>
            <w:tcW w:w="0" w:type="auto"/>
          </w:tcPr>
          <w:p w14:paraId="67877093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51F69FC7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7D5C701A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5E459B57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B75975" w14:paraId="0A5A2E52" w14:textId="77777777" w:rsidTr="00CD725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pct"/>
          </w:tcPr>
          <w:p w14:paraId="5BB6E9C5" w14:textId="77777777" w:rsidR="0006481D" w:rsidRDefault="0006481D" w:rsidP="00602668">
            <w:pPr>
              <w:pStyle w:val="Compact"/>
              <w:jc w:val="left"/>
            </w:pPr>
            <w:r>
              <w:t>Hornet 4 Drive</w:t>
            </w:r>
          </w:p>
        </w:tc>
        <w:tc>
          <w:tcPr>
            <w:tcW w:w="0" w:type="auto"/>
          </w:tcPr>
          <w:p w14:paraId="13331125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14:paraId="29258578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1F7E1BF2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58</w:t>
            </w:r>
          </w:p>
        </w:tc>
        <w:tc>
          <w:tcPr>
            <w:tcW w:w="0" w:type="auto"/>
          </w:tcPr>
          <w:p w14:paraId="4402D41A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14:paraId="3B8FC455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08</w:t>
            </w:r>
          </w:p>
        </w:tc>
        <w:tc>
          <w:tcPr>
            <w:tcW w:w="0" w:type="auto"/>
          </w:tcPr>
          <w:p w14:paraId="156BD762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215</w:t>
            </w:r>
          </w:p>
        </w:tc>
        <w:tc>
          <w:tcPr>
            <w:tcW w:w="0" w:type="auto"/>
          </w:tcPr>
          <w:p w14:paraId="653290A8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9.44</w:t>
            </w:r>
          </w:p>
        </w:tc>
        <w:tc>
          <w:tcPr>
            <w:tcW w:w="0" w:type="auto"/>
          </w:tcPr>
          <w:p w14:paraId="5FE476DD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5AB0E376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4F130447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2797EC8A" w14:textId="77777777" w:rsidR="0006481D" w:rsidRDefault="0006481D" w:rsidP="00602668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</w:t>
            </w:r>
          </w:p>
        </w:tc>
      </w:tr>
      <w:tr w:rsidR="00B75975" w14:paraId="275B33C3" w14:textId="77777777" w:rsidTr="00CD72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pct"/>
          </w:tcPr>
          <w:p w14:paraId="40AFBE81" w14:textId="77777777" w:rsidR="0006481D" w:rsidRDefault="0006481D" w:rsidP="00602668">
            <w:pPr>
              <w:pStyle w:val="Compact"/>
              <w:jc w:val="lef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312C35FA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7</w:t>
            </w:r>
          </w:p>
        </w:tc>
        <w:tc>
          <w:tcPr>
            <w:tcW w:w="0" w:type="auto"/>
          </w:tcPr>
          <w:p w14:paraId="081F8CDE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14:paraId="3D6BDA58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</w:t>
            </w:r>
          </w:p>
        </w:tc>
        <w:tc>
          <w:tcPr>
            <w:tcW w:w="0" w:type="auto"/>
          </w:tcPr>
          <w:p w14:paraId="6DA4368F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5</w:t>
            </w:r>
          </w:p>
        </w:tc>
        <w:tc>
          <w:tcPr>
            <w:tcW w:w="0" w:type="auto"/>
          </w:tcPr>
          <w:p w14:paraId="4FCE0EEC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</w:t>
            </w:r>
          </w:p>
        </w:tc>
        <w:tc>
          <w:tcPr>
            <w:tcW w:w="0" w:type="auto"/>
          </w:tcPr>
          <w:p w14:paraId="2F1F610E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14:paraId="61DB3073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14:paraId="30DE87DE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640F0C30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305384A6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0F14ADC6" w14:textId="77777777" w:rsidR="0006481D" w:rsidRDefault="0006481D" w:rsidP="00602668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5F5B4D" w14:paraId="72FF53E9" w14:textId="77777777" w:rsidTr="00CD725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pct"/>
          </w:tcPr>
          <w:p w14:paraId="70DD8778" w14:textId="77777777" w:rsidR="0006481D" w:rsidRDefault="0006481D" w:rsidP="00602668">
            <w:pPr>
              <w:pStyle w:val="Compact"/>
              <w:jc w:val="left"/>
            </w:pPr>
            <w:r>
              <w:t>Valiant</w:t>
            </w:r>
          </w:p>
        </w:tc>
        <w:tc>
          <w:tcPr>
            <w:tcW w:w="0" w:type="auto"/>
          </w:tcPr>
          <w:p w14:paraId="7DA2F94E" w14:textId="77777777" w:rsidR="0006481D" w:rsidRDefault="0006481D" w:rsidP="0060266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8.1</w:t>
            </w:r>
          </w:p>
        </w:tc>
        <w:tc>
          <w:tcPr>
            <w:tcW w:w="0" w:type="auto"/>
          </w:tcPr>
          <w:p w14:paraId="70432922" w14:textId="77777777" w:rsidR="0006481D" w:rsidRDefault="0006481D" w:rsidP="0060266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5B8DEAAC" w14:textId="77777777" w:rsidR="0006481D" w:rsidRDefault="0006481D" w:rsidP="0060266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25</w:t>
            </w:r>
          </w:p>
        </w:tc>
        <w:tc>
          <w:tcPr>
            <w:tcW w:w="0" w:type="auto"/>
          </w:tcPr>
          <w:p w14:paraId="6E70A2EC" w14:textId="77777777" w:rsidR="0006481D" w:rsidRDefault="0006481D" w:rsidP="0060266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0" w:type="auto"/>
          </w:tcPr>
          <w:p w14:paraId="72271AC9" w14:textId="77777777" w:rsidR="0006481D" w:rsidRDefault="0006481D" w:rsidP="0060266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  <w:tc>
          <w:tcPr>
            <w:tcW w:w="0" w:type="auto"/>
          </w:tcPr>
          <w:p w14:paraId="613B962A" w14:textId="77777777" w:rsidR="0006481D" w:rsidRDefault="0006481D" w:rsidP="0060266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.460</w:t>
            </w:r>
          </w:p>
        </w:tc>
        <w:tc>
          <w:tcPr>
            <w:tcW w:w="0" w:type="auto"/>
          </w:tcPr>
          <w:p w14:paraId="45FCC0EB" w14:textId="77777777" w:rsidR="0006481D" w:rsidRDefault="0006481D" w:rsidP="0060266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0.22</w:t>
            </w:r>
          </w:p>
        </w:tc>
        <w:tc>
          <w:tcPr>
            <w:tcW w:w="0" w:type="auto"/>
          </w:tcPr>
          <w:p w14:paraId="0C81D449" w14:textId="77777777" w:rsidR="0006481D" w:rsidRDefault="0006481D" w:rsidP="0060266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6BB9B0FC" w14:textId="77777777" w:rsidR="0006481D" w:rsidRDefault="0006481D" w:rsidP="0060266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14:paraId="4DC7A3CA" w14:textId="77777777" w:rsidR="0006481D" w:rsidRDefault="0006481D" w:rsidP="0060266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7EE359F7" w14:textId="2FE1A02E" w:rsidR="0006481D" w:rsidRDefault="0006481D" w:rsidP="00602668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tbl>
    <w:p w14:paraId="2E2B1C68" w14:textId="77777777" w:rsidR="00F600DB" w:rsidRPr="00F600DB" w:rsidRDefault="00F600DB" w:rsidP="007357EA">
      <w:pPr>
        <w:pStyle w:val="BodyText"/>
        <w:ind w:firstLine="0"/>
      </w:pPr>
    </w:p>
    <w:sectPr w:rsidR="00F600DB" w:rsidRPr="00F600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59ADE" w14:textId="77777777" w:rsidR="004728E1" w:rsidRDefault="004728E1">
      <w:pPr>
        <w:spacing w:line="240" w:lineRule="auto"/>
      </w:pPr>
      <w:r>
        <w:separator/>
      </w:r>
    </w:p>
  </w:endnote>
  <w:endnote w:type="continuationSeparator" w:id="0">
    <w:p w14:paraId="22A46B83" w14:textId="77777777" w:rsidR="004728E1" w:rsidRDefault="004728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6DF41" w14:textId="77777777" w:rsidR="004728E1" w:rsidRDefault="004728E1">
      <w:r>
        <w:separator/>
      </w:r>
    </w:p>
  </w:footnote>
  <w:footnote w:type="continuationSeparator" w:id="0">
    <w:p w14:paraId="0022F229" w14:textId="77777777" w:rsidR="004728E1" w:rsidRDefault="004728E1">
      <w:r>
        <w:continuationSeparator/>
      </w:r>
    </w:p>
  </w:footnote>
  <w:footnote w:id="1">
    <w:p w14:paraId="27B3F92C" w14:textId="77777777" w:rsidR="00265ABC" w:rsidRDefault="00265ABC" w:rsidP="00265AB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1A2A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0DF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A6D3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964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5588E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3296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28D1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9C0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2F8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52D3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2816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FCE9F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81653449">
    <w:abstractNumId w:val="10"/>
  </w:num>
  <w:num w:numId="2" w16cid:durableId="1208421087">
    <w:abstractNumId w:val="11"/>
  </w:num>
  <w:num w:numId="3" w16cid:durableId="2121021846">
    <w:abstractNumId w:val="0"/>
  </w:num>
  <w:num w:numId="4" w16cid:durableId="1040471796">
    <w:abstractNumId w:val="1"/>
  </w:num>
  <w:num w:numId="5" w16cid:durableId="70736156">
    <w:abstractNumId w:val="2"/>
  </w:num>
  <w:num w:numId="6" w16cid:durableId="997029430">
    <w:abstractNumId w:val="3"/>
  </w:num>
  <w:num w:numId="7" w16cid:durableId="347831452">
    <w:abstractNumId w:val="8"/>
  </w:num>
  <w:num w:numId="8" w16cid:durableId="984622174">
    <w:abstractNumId w:val="4"/>
  </w:num>
  <w:num w:numId="9" w16cid:durableId="398098289">
    <w:abstractNumId w:val="5"/>
  </w:num>
  <w:num w:numId="10" w16cid:durableId="1221985382">
    <w:abstractNumId w:val="6"/>
  </w:num>
  <w:num w:numId="11" w16cid:durableId="2139371647">
    <w:abstractNumId w:val="7"/>
  </w:num>
  <w:num w:numId="12" w16cid:durableId="153686418">
    <w:abstractNumId w:val="9"/>
  </w:num>
  <w:num w:numId="13" w16cid:durableId="1580752022">
    <w:abstractNumId w:val="0"/>
  </w:num>
  <w:num w:numId="14" w16cid:durableId="9457927">
    <w:abstractNumId w:val="1"/>
  </w:num>
  <w:num w:numId="15" w16cid:durableId="728042665">
    <w:abstractNumId w:val="2"/>
  </w:num>
  <w:num w:numId="16" w16cid:durableId="895776952">
    <w:abstractNumId w:val="3"/>
  </w:num>
  <w:num w:numId="17" w16cid:durableId="964625012">
    <w:abstractNumId w:val="8"/>
  </w:num>
  <w:num w:numId="18" w16cid:durableId="331566823">
    <w:abstractNumId w:val="4"/>
  </w:num>
  <w:num w:numId="19" w16cid:durableId="498616720">
    <w:abstractNumId w:val="5"/>
  </w:num>
  <w:num w:numId="20" w16cid:durableId="1417095527">
    <w:abstractNumId w:val="6"/>
  </w:num>
  <w:num w:numId="21" w16cid:durableId="203714603">
    <w:abstractNumId w:val="7"/>
  </w:num>
  <w:num w:numId="22" w16cid:durableId="844973712">
    <w:abstractNumId w:val="9"/>
  </w:num>
  <w:num w:numId="23" w16cid:durableId="2019843401">
    <w:abstractNumId w:val="0"/>
  </w:num>
  <w:num w:numId="24" w16cid:durableId="1640106241">
    <w:abstractNumId w:val="1"/>
  </w:num>
  <w:num w:numId="25" w16cid:durableId="1047485539">
    <w:abstractNumId w:val="2"/>
  </w:num>
  <w:num w:numId="26" w16cid:durableId="502160858">
    <w:abstractNumId w:val="3"/>
  </w:num>
  <w:num w:numId="27" w16cid:durableId="2050296988">
    <w:abstractNumId w:val="8"/>
  </w:num>
  <w:num w:numId="28" w16cid:durableId="1418163380">
    <w:abstractNumId w:val="4"/>
  </w:num>
  <w:num w:numId="29" w16cid:durableId="1512647334">
    <w:abstractNumId w:val="5"/>
  </w:num>
  <w:num w:numId="30" w16cid:durableId="668018284">
    <w:abstractNumId w:val="6"/>
  </w:num>
  <w:num w:numId="31" w16cid:durableId="2092003759">
    <w:abstractNumId w:val="7"/>
  </w:num>
  <w:num w:numId="32" w16cid:durableId="1329595376">
    <w:abstractNumId w:val="9"/>
  </w:num>
  <w:num w:numId="33" w16cid:durableId="1441486696">
    <w:abstractNumId w:val="0"/>
  </w:num>
  <w:num w:numId="34" w16cid:durableId="1838231486">
    <w:abstractNumId w:val="1"/>
  </w:num>
  <w:num w:numId="35" w16cid:durableId="1023287878">
    <w:abstractNumId w:val="2"/>
  </w:num>
  <w:num w:numId="36" w16cid:durableId="374815508">
    <w:abstractNumId w:val="3"/>
  </w:num>
  <w:num w:numId="37" w16cid:durableId="1135173219">
    <w:abstractNumId w:val="8"/>
  </w:num>
  <w:num w:numId="38" w16cid:durableId="810828899">
    <w:abstractNumId w:val="4"/>
  </w:num>
  <w:num w:numId="39" w16cid:durableId="841433785">
    <w:abstractNumId w:val="5"/>
  </w:num>
  <w:num w:numId="40" w16cid:durableId="760223847">
    <w:abstractNumId w:val="6"/>
  </w:num>
  <w:num w:numId="41" w16cid:durableId="1513687659">
    <w:abstractNumId w:val="7"/>
  </w:num>
  <w:num w:numId="42" w16cid:durableId="1693066808">
    <w:abstractNumId w:val="9"/>
  </w:num>
  <w:num w:numId="43" w16cid:durableId="755135305">
    <w:abstractNumId w:val="0"/>
  </w:num>
  <w:num w:numId="44" w16cid:durableId="602491156">
    <w:abstractNumId w:val="1"/>
  </w:num>
  <w:num w:numId="45" w16cid:durableId="1284726915">
    <w:abstractNumId w:val="2"/>
  </w:num>
  <w:num w:numId="46" w16cid:durableId="1879854775">
    <w:abstractNumId w:val="3"/>
  </w:num>
  <w:num w:numId="47" w16cid:durableId="2111704977">
    <w:abstractNumId w:val="8"/>
  </w:num>
  <w:num w:numId="48" w16cid:durableId="458576814">
    <w:abstractNumId w:val="4"/>
  </w:num>
  <w:num w:numId="49" w16cid:durableId="1958557391">
    <w:abstractNumId w:val="5"/>
  </w:num>
  <w:num w:numId="50" w16cid:durableId="1033269046">
    <w:abstractNumId w:val="6"/>
  </w:num>
  <w:num w:numId="51" w16cid:durableId="1812864340">
    <w:abstractNumId w:val="7"/>
  </w:num>
  <w:num w:numId="52" w16cid:durableId="538128036">
    <w:abstractNumId w:val="9"/>
  </w:num>
  <w:num w:numId="53" w16cid:durableId="1846674551">
    <w:abstractNumId w:val="0"/>
  </w:num>
  <w:num w:numId="54" w16cid:durableId="1905485882">
    <w:abstractNumId w:val="1"/>
  </w:num>
  <w:num w:numId="55" w16cid:durableId="639697295">
    <w:abstractNumId w:val="2"/>
  </w:num>
  <w:num w:numId="56" w16cid:durableId="1496847281">
    <w:abstractNumId w:val="3"/>
  </w:num>
  <w:num w:numId="57" w16cid:durableId="1418136674">
    <w:abstractNumId w:val="8"/>
  </w:num>
  <w:num w:numId="58" w16cid:durableId="1185365316">
    <w:abstractNumId w:val="4"/>
  </w:num>
  <w:num w:numId="59" w16cid:durableId="986786524">
    <w:abstractNumId w:val="5"/>
  </w:num>
  <w:num w:numId="60" w16cid:durableId="948315074">
    <w:abstractNumId w:val="6"/>
  </w:num>
  <w:num w:numId="61" w16cid:durableId="1788936624">
    <w:abstractNumId w:val="7"/>
  </w:num>
  <w:num w:numId="62" w16cid:durableId="2048137013">
    <w:abstractNumId w:val="9"/>
  </w:num>
  <w:num w:numId="63" w16cid:durableId="721712421">
    <w:abstractNumId w:val="0"/>
  </w:num>
  <w:num w:numId="64" w16cid:durableId="1501889560">
    <w:abstractNumId w:val="1"/>
  </w:num>
  <w:num w:numId="65" w16cid:durableId="2145539280">
    <w:abstractNumId w:val="2"/>
  </w:num>
  <w:num w:numId="66" w16cid:durableId="2041397438">
    <w:abstractNumId w:val="3"/>
  </w:num>
  <w:num w:numId="67" w16cid:durableId="58527437">
    <w:abstractNumId w:val="8"/>
  </w:num>
  <w:num w:numId="68" w16cid:durableId="537476412">
    <w:abstractNumId w:val="4"/>
  </w:num>
  <w:num w:numId="69" w16cid:durableId="1282031762">
    <w:abstractNumId w:val="5"/>
  </w:num>
  <w:num w:numId="70" w16cid:durableId="1819181051">
    <w:abstractNumId w:val="6"/>
  </w:num>
  <w:num w:numId="71" w16cid:durableId="487942641">
    <w:abstractNumId w:val="7"/>
  </w:num>
  <w:num w:numId="72" w16cid:durableId="1310666203">
    <w:abstractNumId w:val="9"/>
  </w:num>
  <w:num w:numId="73" w16cid:durableId="637035612">
    <w:abstractNumId w:val="0"/>
  </w:num>
  <w:num w:numId="74" w16cid:durableId="1347363880">
    <w:abstractNumId w:val="1"/>
  </w:num>
  <w:num w:numId="75" w16cid:durableId="688410276">
    <w:abstractNumId w:val="2"/>
  </w:num>
  <w:num w:numId="76" w16cid:durableId="1187908696">
    <w:abstractNumId w:val="3"/>
  </w:num>
  <w:num w:numId="77" w16cid:durableId="1197695557">
    <w:abstractNumId w:val="8"/>
  </w:num>
  <w:num w:numId="78" w16cid:durableId="1601528193">
    <w:abstractNumId w:val="4"/>
  </w:num>
  <w:num w:numId="79" w16cid:durableId="1148672857">
    <w:abstractNumId w:val="5"/>
  </w:num>
  <w:num w:numId="80" w16cid:durableId="1231422292">
    <w:abstractNumId w:val="6"/>
  </w:num>
  <w:num w:numId="81" w16cid:durableId="639964162">
    <w:abstractNumId w:val="7"/>
  </w:num>
  <w:num w:numId="82" w16cid:durableId="2096130113">
    <w:abstractNumId w:val="9"/>
  </w:num>
  <w:num w:numId="83" w16cid:durableId="1502426340">
    <w:abstractNumId w:val="0"/>
  </w:num>
  <w:num w:numId="84" w16cid:durableId="2060669341">
    <w:abstractNumId w:val="1"/>
  </w:num>
  <w:num w:numId="85" w16cid:durableId="359010978">
    <w:abstractNumId w:val="2"/>
  </w:num>
  <w:num w:numId="86" w16cid:durableId="761025012">
    <w:abstractNumId w:val="3"/>
  </w:num>
  <w:num w:numId="87" w16cid:durableId="1623998437">
    <w:abstractNumId w:val="8"/>
  </w:num>
  <w:num w:numId="88" w16cid:durableId="581063500">
    <w:abstractNumId w:val="4"/>
  </w:num>
  <w:num w:numId="89" w16cid:durableId="21325580">
    <w:abstractNumId w:val="5"/>
  </w:num>
  <w:num w:numId="90" w16cid:durableId="396780642">
    <w:abstractNumId w:val="6"/>
  </w:num>
  <w:num w:numId="91" w16cid:durableId="186021802">
    <w:abstractNumId w:val="7"/>
  </w:num>
  <w:num w:numId="92" w16cid:durableId="974068887">
    <w:abstractNumId w:val="9"/>
  </w:num>
  <w:num w:numId="93" w16cid:durableId="1588729472">
    <w:abstractNumId w:val="0"/>
  </w:num>
  <w:num w:numId="94" w16cid:durableId="979310913">
    <w:abstractNumId w:val="1"/>
  </w:num>
  <w:num w:numId="95" w16cid:durableId="135954041">
    <w:abstractNumId w:val="2"/>
  </w:num>
  <w:num w:numId="96" w16cid:durableId="1819030707">
    <w:abstractNumId w:val="3"/>
  </w:num>
  <w:num w:numId="97" w16cid:durableId="804004820">
    <w:abstractNumId w:val="8"/>
  </w:num>
  <w:num w:numId="98" w16cid:durableId="1058434329">
    <w:abstractNumId w:val="4"/>
  </w:num>
  <w:num w:numId="99" w16cid:durableId="1454859965">
    <w:abstractNumId w:val="5"/>
  </w:num>
  <w:num w:numId="100" w16cid:durableId="1017729806">
    <w:abstractNumId w:val="6"/>
  </w:num>
  <w:num w:numId="101" w16cid:durableId="255090615">
    <w:abstractNumId w:val="7"/>
  </w:num>
  <w:num w:numId="102" w16cid:durableId="453600233">
    <w:abstractNumId w:val="9"/>
  </w:num>
  <w:num w:numId="103" w16cid:durableId="551773284">
    <w:abstractNumId w:val="0"/>
  </w:num>
  <w:num w:numId="104" w16cid:durableId="607009451">
    <w:abstractNumId w:val="1"/>
  </w:num>
  <w:num w:numId="105" w16cid:durableId="440102398">
    <w:abstractNumId w:val="2"/>
  </w:num>
  <w:num w:numId="106" w16cid:durableId="478305154">
    <w:abstractNumId w:val="3"/>
  </w:num>
  <w:num w:numId="107" w16cid:durableId="1792043176">
    <w:abstractNumId w:val="8"/>
  </w:num>
  <w:num w:numId="108" w16cid:durableId="1008555694">
    <w:abstractNumId w:val="4"/>
  </w:num>
  <w:num w:numId="109" w16cid:durableId="999117813">
    <w:abstractNumId w:val="5"/>
  </w:num>
  <w:num w:numId="110" w16cid:durableId="976494664">
    <w:abstractNumId w:val="6"/>
  </w:num>
  <w:num w:numId="111" w16cid:durableId="1798135601">
    <w:abstractNumId w:val="7"/>
  </w:num>
  <w:num w:numId="112" w16cid:durableId="2096705728">
    <w:abstractNumId w:val="9"/>
  </w:num>
  <w:num w:numId="113" w16cid:durableId="1558852775">
    <w:abstractNumId w:val="0"/>
  </w:num>
  <w:num w:numId="114" w16cid:durableId="1856841850">
    <w:abstractNumId w:val="1"/>
  </w:num>
  <w:num w:numId="115" w16cid:durableId="1194610753">
    <w:abstractNumId w:val="2"/>
  </w:num>
  <w:num w:numId="116" w16cid:durableId="1744136598">
    <w:abstractNumId w:val="3"/>
  </w:num>
  <w:num w:numId="117" w16cid:durableId="805002313">
    <w:abstractNumId w:val="8"/>
  </w:num>
  <w:num w:numId="118" w16cid:durableId="1000885835">
    <w:abstractNumId w:val="4"/>
  </w:num>
  <w:num w:numId="119" w16cid:durableId="834102293">
    <w:abstractNumId w:val="5"/>
  </w:num>
  <w:num w:numId="120" w16cid:durableId="2116751879">
    <w:abstractNumId w:val="6"/>
  </w:num>
  <w:num w:numId="121" w16cid:durableId="1349403969">
    <w:abstractNumId w:val="7"/>
  </w:num>
  <w:num w:numId="122" w16cid:durableId="448207443">
    <w:abstractNumId w:val="9"/>
  </w:num>
  <w:num w:numId="123" w16cid:durableId="816187341">
    <w:abstractNumId w:val="0"/>
  </w:num>
  <w:num w:numId="124" w16cid:durableId="2080903485">
    <w:abstractNumId w:val="1"/>
  </w:num>
  <w:num w:numId="125" w16cid:durableId="2075347632">
    <w:abstractNumId w:val="2"/>
  </w:num>
  <w:num w:numId="126" w16cid:durableId="109790529">
    <w:abstractNumId w:val="3"/>
  </w:num>
  <w:num w:numId="127" w16cid:durableId="788280284">
    <w:abstractNumId w:val="8"/>
  </w:num>
  <w:num w:numId="128" w16cid:durableId="1992178393">
    <w:abstractNumId w:val="4"/>
  </w:num>
  <w:num w:numId="129" w16cid:durableId="236206053">
    <w:abstractNumId w:val="5"/>
  </w:num>
  <w:num w:numId="130" w16cid:durableId="1070690408">
    <w:abstractNumId w:val="6"/>
  </w:num>
  <w:num w:numId="131" w16cid:durableId="91048087">
    <w:abstractNumId w:val="7"/>
  </w:num>
  <w:num w:numId="132" w16cid:durableId="133258864">
    <w:abstractNumId w:val="9"/>
  </w:num>
  <w:num w:numId="133" w16cid:durableId="2046824864">
    <w:abstractNumId w:val="0"/>
  </w:num>
  <w:num w:numId="134" w16cid:durableId="860053496">
    <w:abstractNumId w:val="1"/>
  </w:num>
  <w:num w:numId="135" w16cid:durableId="199516002">
    <w:abstractNumId w:val="2"/>
  </w:num>
  <w:num w:numId="136" w16cid:durableId="1844778697">
    <w:abstractNumId w:val="3"/>
  </w:num>
  <w:num w:numId="137" w16cid:durableId="463693523">
    <w:abstractNumId w:val="8"/>
  </w:num>
  <w:num w:numId="138" w16cid:durableId="1275601564">
    <w:abstractNumId w:val="4"/>
  </w:num>
  <w:num w:numId="139" w16cid:durableId="2135369043">
    <w:abstractNumId w:val="5"/>
  </w:num>
  <w:num w:numId="140" w16cid:durableId="979116595">
    <w:abstractNumId w:val="6"/>
  </w:num>
  <w:num w:numId="141" w16cid:durableId="2108572593">
    <w:abstractNumId w:val="7"/>
  </w:num>
  <w:num w:numId="142" w16cid:durableId="1295142587">
    <w:abstractNumId w:val="9"/>
  </w:num>
  <w:num w:numId="143" w16cid:durableId="858153837">
    <w:abstractNumId w:val="0"/>
  </w:num>
  <w:num w:numId="144" w16cid:durableId="1889757661">
    <w:abstractNumId w:val="1"/>
  </w:num>
  <w:num w:numId="145" w16cid:durableId="349380862">
    <w:abstractNumId w:val="2"/>
  </w:num>
  <w:num w:numId="146" w16cid:durableId="1293749371">
    <w:abstractNumId w:val="3"/>
  </w:num>
  <w:num w:numId="147" w16cid:durableId="1725253117">
    <w:abstractNumId w:val="8"/>
  </w:num>
  <w:num w:numId="148" w16cid:durableId="157119876">
    <w:abstractNumId w:val="4"/>
  </w:num>
  <w:num w:numId="149" w16cid:durableId="1980109508">
    <w:abstractNumId w:val="5"/>
  </w:num>
  <w:num w:numId="150" w16cid:durableId="1410037928">
    <w:abstractNumId w:val="6"/>
  </w:num>
  <w:num w:numId="151" w16cid:durableId="518930098">
    <w:abstractNumId w:val="7"/>
  </w:num>
  <w:num w:numId="152" w16cid:durableId="1435055054">
    <w:abstractNumId w:val="9"/>
  </w:num>
  <w:num w:numId="153" w16cid:durableId="1816920075">
    <w:abstractNumId w:val="0"/>
  </w:num>
  <w:num w:numId="154" w16cid:durableId="1125393232">
    <w:abstractNumId w:val="1"/>
  </w:num>
  <w:num w:numId="155" w16cid:durableId="1913663967">
    <w:abstractNumId w:val="2"/>
  </w:num>
  <w:num w:numId="156" w16cid:durableId="1356538850">
    <w:abstractNumId w:val="3"/>
  </w:num>
  <w:num w:numId="157" w16cid:durableId="1089077677">
    <w:abstractNumId w:val="8"/>
  </w:num>
  <w:num w:numId="158" w16cid:durableId="703678036">
    <w:abstractNumId w:val="4"/>
  </w:num>
  <w:num w:numId="159" w16cid:durableId="1892224786">
    <w:abstractNumId w:val="5"/>
  </w:num>
  <w:num w:numId="160" w16cid:durableId="157811971">
    <w:abstractNumId w:val="6"/>
  </w:num>
  <w:num w:numId="161" w16cid:durableId="63378585">
    <w:abstractNumId w:val="7"/>
  </w:num>
  <w:num w:numId="162" w16cid:durableId="2124688264">
    <w:abstractNumId w:val="9"/>
  </w:num>
  <w:num w:numId="163" w16cid:durableId="301428299">
    <w:abstractNumId w:val="0"/>
  </w:num>
  <w:num w:numId="164" w16cid:durableId="1244530087">
    <w:abstractNumId w:val="1"/>
  </w:num>
  <w:num w:numId="165" w16cid:durableId="1458139655">
    <w:abstractNumId w:val="2"/>
  </w:num>
  <w:num w:numId="166" w16cid:durableId="88619004">
    <w:abstractNumId w:val="3"/>
  </w:num>
  <w:num w:numId="167" w16cid:durableId="1343047187">
    <w:abstractNumId w:val="8"/>
  </w:num>
  <w:num w:numId="168" w16cid:durableId="86655193">
    <w:abstractNumId w:val="4"/>
  </w:num>
  <w:num w:numId="169" w16cid:durableId="1504003433">
    <w:abstractNumId w:val="5"/>
  </w:num>
  <w:num w:numId="170" w16cid:durableId="1274048859">
    <w:abstractNumId w:val="6"/>
  </w:num>
  <w:num w:numId="171" w16cid:durableId="690641554">
    <w:abstractNumId w:val="7"/>
  </w:num>
  <w:num w:numId="172" w16cid:durableId="684869205">
    <w:abstractNumId w:val="9"/>
  </w:num>
  <w:num w:numId="173" w16cid:durableId="436099431">
    <w:abstractNumId w:val="0"/>
  </w:num>
  <w:num w:numId="174" w16cid:durableId="1537111231">
    <w:abstractNumId w:val="1"/>
  </w:num>
  <w:num w:numId="175" w16cid:durableId="2061437046">
    <w:abstractNumId w:val="2"/>
  </w:num>
  <w:num w:numId="176" w16cid:durableId="1232083387">
    <w:abstractNumId w:val="3"/>
  </w:num>
  <w:num w:numId="177" w16cid:durableId="740563652">
    <w:abstractNumId w:val="8"/>
  </w:num>
  <w:num w:numId="178" w16cid:durableId="481389428">
    <w:abstractNumId w:val="4"/>
  </w:num>
  <w:num w:numId="179" w16cid:durableId="1977687209">
    <w:abstractNumId w:val="5"/>
  </w:num>
  <w:num w:numId="180" w16cid:durableId="609095052">
    <w:abstractNumId w:val="6"/>
  </w:num>
  <w:num w:numId="181" w16cid:durableId="14237142">
    <w:abstractNumId w:val="7"/>
  </w:num>
  <w:num w:numId="182" w16cid:durableId="1470513727">
    <w:abstractNumId w:val="9"/>
  </w:num>
  <w:num w:numId="183" w16cid:durableId="1210530941">
    <w:abstractNumId w:val="0"/>
  </w:num>
  <w:num w:numId="184" w16cid:durableId="1747144297">
    <w:abstractNumId w:val="1"/>
  </w:num>
  <w:num w:numId="185" w16cid:durableId="430129362">
    <w:abstractNumId w:val="2"/>
  </w:num>
  <w:num w:numId="186" w16cid:durableId="1674645093">
    <w:abstractNumId w:val="3"/>
  </w:num>
  <w:num w:numId="187" w16cid:durableId="1935431363">
    <w:abstractNumId w:val="8"/>
  </w:num>
  <w:num w:numId="188" w16cid:durableId="366370647">
    <w:abstractNumId w:val="4"/>
  </w:num>
  <w:num w:numId="189" w16cid:durableId="559904284">
    <w:abstractNumId w:val="5"/>
  </w:num>
  <w:num w:numId="190" w16cid:durableId="1907371601">
    <w:abstractNumId w:val="6"/>
  </w:num>
  <w:num w:numId="191" w16cid:durableId="106580223">
    <w:abstractNumId w:val="7"/>
  </w:num>
  <w:num w:numId="192" w16cid:durableId="855851866">
    <w:abstractNumId w:val="9"/>
  </w:num>
  <w:num w:numId="193" w16cid:durableId="3869014">
    <w:abstractNumId w:val="0"/>
  </w:num>
  <w:num w:numId="194" w16cid:durableId="1905524939">
    <w:abstractNumId w:val="1"/>
  </w:num>
  <w:num w:numId="195" w16cid:durableId="1365254641">
    <w:abstractNumId w:val="2"/>
  </w:num>
  <w:num w:numId="196" w16cid:durableId="448205690">
    <w:abstractNumId w:val="3"/>
  </w:num>
  <w:num w:numId="197" w16cid:durableId="750078747">
    <w:abstractNumId w:val="8"/>
  </w:num>
  <w:num w:numId="198" w16cid:durableId="1685130429">
    <w:abstractNumId w:val="4"/>
  </w:num>
  <w:num w:numId="199" w16cid:durableId="813183578">
    <w:abstractNumId w:val="5"/>
  </w:num>
  <w:num w:numId="200" w16cid:durableId="1825319796">
    <w:abstractNumId w:val="6"/>
  </w:num>
  <w:num w:numId="201" w16cid:durableId="1412846822">
    <w:abstractNumId w:val="7"/>
  </w:num>
  <w:num w:numId="202" w16cid:durableId="1349678676">
    <w:abstractNumId w:val="9"/>
  </w:num>
  <w:num w:numId="203" w16cid:durableId="394285003">
    <w:abstractNumId w:val="0"/>
  </w:num>
  <w:num w:numId="204" w16cid:durableId="1696536047">
    <w:abstractNumId w:val="1"/>
  </w:num>
  <w:num w:numId="205" w16cid:durableId="1200976988">
    <w:abstractNumId w:val="2"/>
  </w:num>
  <w:num w:numId="206" w16cid:durableId="1601832099">
    <w:abstractNumId w:val="3"/>
  </w:num>
  <w:num w:numId="207" w16cid:durableId="1406993162">
    <w:abstractNumId w:val="8"/>
  </w:num>
  <w:num w:numId="208" w16cid:durableId="1761680155">
    <w:abstractNumId w:val="4"/>
  </w:num>
  <w:num w:numId="209" w16cid:durableId="2004813559">
    <w:abstractNumId w:val="5"/>
  </w:num>
  <w:num w:numId="210" w16cid:durableId="140579262">
    <w:abstractNumId w:val="6"/>
  </w:num>
  <w:num w:numId="211" w16cid:durableId="1342047423">
    <w:abstractNumId w:val="7"/>
  </w:num>
  <w:num w:numId="212" w16cid:durableId="2122337325">
    <w:abstractNumId w:val="9"/>
  </w:num>
  <w:num w:numId="213" w16cid:durableId="1164738262">
    <w:abstractNumId w:val="0"/>
  </w:num>
  <w:num w:numId="214" w16cid:durableId="831868879">
    <w:abstractNumId w:val="1"/>
  </w:num>
  <w:num w:numId="215" w16cid:durableId="1192525750">
    <w:abstractNumId w:val="2"/>
  </w:num>
  <w:num w:numId="216" w16cid:durableId="1040007436">
    <w:abstractNumId w:val="3"/>
  </w:num>
  <w:num w:numId="217" w16cid:durableId="1947155566">
    <w:abstractNumId w:val="8"/>
  </w:num>
  <w:num w:numId="218" w16cid:durableId="698166690">
    <w:abstractNumId w:val="4"/>
  </w:num>
  <w:num w:numId="219" w16cid:durableId="1890147343">
    <w:abstractNumId w:val="5"/>
  </w:num>
  <w:num w:numId="220" w16cid:durableId="1676954768">
    <w:abstractNumId w:val="6"/>
  </w:num>
  <w:num w:numId="221" w16cid:durableId="2070376983">
    <w:abstractNumId w:val="7"/>
  </w:num>
  <w:num w:numId="222" w16cid:durableId="1823346550">
    <w:abstractNumId w:val="9"/>
  </w:num>
  <w:num w:numId="223" w16cid:durableId="1104110686">
    <w:abstractNumId w:val="0"/>
  </w:num>
  <w:num w:numId="224" w16cid:durableId="1925801135">
    <w:abstractNumId w:val="1"/>
  </w:num>
  <w:num w:numId="225" w16cid:durableId="1246845680">
    <w:abstractNumId w:val="2"/>
  </w:num>
  <w:num w:numId="226" w16cid:durableId="909002132">
    <w:abstractNumId w:val="3"/>
  </w:num>
  <w:num w:numId="227" w16cid:durableId="1676758579">
    <w:abstractNumId w:val="8"/>
  </w:num>
  <w:num w:numId="228" w16cid:durableId="1809586899">
    <w:abstractNumId w:val="4"/>
  </w:num>
  <w:num w:numId="229" w16cid:durableId="839808935">
    <w:abstractNumId w:val="5"/>
  </w:num>
  <w:num w:numId="230" w16cid:durableId="1789547481">
    <w:abstractNumId w:val="6"/>
  </w:num>
  <w:num w:numId="231" w16cid:durableId="283587205">
    <w:abstractNumId w:val="7"/>
  </w:num>
  <w:num w:numId="232" w16cid:durableId="698510540">
    <w:abstractNumId w:val="9"/>
  </w:num>
  <w:num w:numId="233" w16cid:durableId="97601711">
    <w:abstractNumId w:val="0"/>
  </w:num>
  <w:num w:numId="234" w16cid:durableId="1455364806">
    <w:abstractNumId w:val="1"/>
  </w:num>
  <w:num w:numId="235" w16cid:durableId="142507216">
    <w:abstractNumId w:val="2"/>
  </w:num>
  <w:num w:numId="236" w16cid:durableId="983002448">
    <w:abstractNumId w:val="3"/>
  </w:num>
  <w:num w:numId="237" w16cid:durableId="2095081175">
    <w:abstractNumId w:val="8"/>
  </w:num>
  <w:num w:numId="238" w16cid:durableId="218907307">
    <w:abstractNumId w:val="4"/>
  </w:num>
  <w:num w:numId="239" w16cid:durableId="1545017001">
    <w:abstractNumId w:val="5"/>
  </w:num>
  <w:num w:numId="240" w16cid:durableId="1256286438">
    <w:abstractNumId w:val="6"/>
  </w:num>
  <w:num w:numId="241" w16cid:durableId="1799106876">
    <w:abstractNumId w:val="7"/>
  </w:num>
  <w:num w:numId="242" w16cid:durableId="1934706102">
    <w:abstractNumId w:val="9"/>
  </w:num>
  <w:num w:numId="243" w16cid:durableId="2084525817">
    <w:abstractNumId w:val="0"/>
  </w:num>
  <w:num w:numId="244" w16cid:durableId="1609119685">
    <w:abstractNumId w:val="1"/>
  </w:num>
  <w:num w:numId="245" w16cid:durableId="1322461890">
    <w:abstractNumId w:val="2"/>
  </w:num>
  <w:num w:numId="246" w16cid:durableId="2040734716">
    <w:abstractNumId w:val="3"/>
  </w:num>
  <w:num w:numId="247" w16cid:durableId="1840847896">
    <w:abstractNumId w:val="8"/>
  </w:num>
  <w:num w:numId="248" w16cid:durableId="1148938622">
    <w:abstractNumId w:val="4"/>
  </w:num>
  <w:num w:numId="249" w16cid:durableId="1799950720">
    <w:abstractNumId w:val="5"/>
  </w:num>
  <w:num w:numId="250" w16cid:durableId="847986472">
    <w:abstractNumId w:val="6"/>
  </w:num>
  <w:num w:numId="251" w16cid:durableId="398212600">
    <w:abstractNumId w:val="7"/>
  </w:num>
  <w:num w:numId="252" w16cid:durableId="187455640">
    <w:abstractNumId w:val="9"/>
  </w:num>
  <w:num w:numId="253" w16cid:durableId="449518122">
    <w:abstractNumId w:val="0"/>
  </w:num>
  <w:num w:numId="254" w16cid:durableId="1996760957">
    <w:abstractNumId w:val="1"/>
  </w:num>
  <w:num w:numId="255" w16cid:durableId="829253597">
    <w:abstractNumId w:val="2"/>
  </w:num>
  <w:num w:numId="256" w16cid:durableId="817528432">
    <w:abstractNumId w:val="3"/>
  </w:num>
  <w:num w:numId="257" w16cid:durableId="656807739">
    <w:abstractNumId w:val="8"/>
  </w:num>
  <w:num w:numId="258" w16cid:durableId="2026128075">
    <w:abstractNumId w:val="4"/>
  </w:num>
  <w:num w:numId="259" w16cid:durableId="1140659219">
    <w:abstractNumId w:val="5"/>
  </w:num>
  <w:num w:numId="260" w16cid:durableId="154031107">
    <w:abstractNumId w:val="6"/>
  </w:num>
  <w:num w:numId="261" w16cid:durableId="526872504">
    <w:abstractNumId w:val="7"/>
  </w:num>
  <w:num w:numId="262" w16cid:durableId="2125071299">
    <w:abstractNumId w:val="9"/>
  </w:num>
  <w:num w:numId="263" w16cid:durableId="1208034021">
    <w:abstractNumId w:val="0"/>
  </w:num>
  <w:num w:numId="264" w16cid:durableId="1438910748">
    <w:abstractNumId w:val="1"/>
  </w:num>
  <w:num w:numId="265" w16cid:durableId="144664792">
    <w:abstractNumId w:val="2"/>
  </w:num>
  <w:num w:numId="266" w16cid:durableId="1545365289">
    <w:abstractNumId w:val="3"/>
  </w:num>
  <w:num w:numId="267" w16cid:durableId="903368155">
    <w:abstractNumId w:val="8"/>
  </w:num>
  <w:num w:numId="268" w16cid:durableId="1263757968">
    <w:abstractNumId w:val="4"/>
  </w:num>
  <w:num w:numId="269" w16cid:durableId="1251042420">
    <w:abstractNumId w:val="5"/>
  </w:num>
  <w:num w:numId="270" w16cid:durableId="958754033">
    <w:abstractNumId w:val="6"/>
  </w:num>
  <w:num w:numId="271" w16cid:durableId="464860051">
    <w:abstractNumId w:val="7"/>
  </w:num>
  <w:num w:numId="272" w16cid:durableId="1311179560">
    <w:abstractNumId w:val="9"/>
  </w:num>
  <w:num w:numId="273" w16cid:durableId="173961407">
    <w:abstractNumId w:val="0"/>
  </w:num>
  <w:num w:numId="274" w16cid:durableId="1489205696">
    <w:abstractNumId w:val="1"/>
  </w:num>
  <w:num w:numId="275" w16cid:durableId="1845628053">
    <w:abstractNumId w:val="2"/>
  </w:num>
  <w:num w:numId="276" w16cid:durableId="2005357954">
    <w:abstractNumId w:val="3"/>
  </w:num>
  <w:num w:numId="277" w16cid:durableId="64039731">
    <w:abstractNumId w:val="8"/>
  </w:num>
  <w:num w:numId="278" w16cid:durableId="627470474">
    <w:abstractNumId w:val="4"/>
  </w:num>
  <w:num w:numId="279" w16cid:durableId="1437747120">
    <w:abstractNumId w:val="5"/>
  </w:num>
  <w:num w:numId="280" w16cid:durableId="1030498830">
    <w:abstractNumId w:val="6"/>
  </w:num>
  <w:num w:numId="281" w16cid:durableId="1468006409">
    <w:abstractNumId w:val="7"/>
  </w:num>
  <w:num w:numId="282" w16cid:durableId="1414164635">
    <w:abstractNumId w:val="9"/>
  </w:num>
  <w:num w:numId="283" w16cid:durableId="739180594">
    <w:abstractNumId w:val="0"/>
  </w:num>
  <w:num w:numId="284" w16cid:durableId="1573812376">
    <w:abstractNumId w:val="1"/>
  </w:num>
  <w:num w:numId="285" w16cid:durableId="1600749482">
    <w:abstractNumId w:val="2"/>
  </w:num>
  <w:num w:numId="286" w16cid:durableId="207374553">
    <w:abstractNumId w:val="3"/>
  </w:num>
  <w:num w:numId="287" w16cid:durableId="1839613708">
    <w:abstractNumId w:val="8"/>
  </w:num>
  <w:num w:numId="288" w16cid:durableId="295917034">
    <w:abstractNumId w:val="4"/>
  </w:num>
  <w:num w:numId="289" w16cid:durableId="686368193">
    <w:abstractNumId w:val="5"/>
  </w:num>
  <w:num w:numId="290" w16cid:durableId="2102145914">
    <w:abstractNumId w:val="6"/>
  </w:num>
  <w:num w:numId="291" w16cid:durableId="305743066">
    <w:abstractNumId w:val="7"/>
  </w:num>
  <w:num w:numId="292" w16cid:durableId="1662389360">
    <w:abstractNumId w:val="9"/>
  </w:num>
  <w:num w:numId="293" w16cid:durableId="1806121299">
    <w:abstractNumId w:val="0"/>
  </w:num>
  <w:num w:numId="294" w16cid:durableId="716858847">
    <w:abstractNumId w:val="1"/>
  </w:num>
  <w:num w:numId="295" w16cid:durableId="1825008094">
    <w:abstractNumId w:val="2"/>
  </w:num>
  <w:num w:numId="296" w16cid:durableId="354116516">
    <w:abstractNumId w:val="3"/>
  </w:num>
  <w:num w:numId="297" w16cid:durableId="1975788641">
    <w:abstractNumId w:val="8"/>
  </w:num>
  <w:num w:numId="298" w16cid:durableId="1573393044">
    <w:abstractNumId w:val="4"/>
  </w:num>
  <w:num w:numId="299" w16cid:durableId="1846751509">
    <w:abstractNumId w:val="5"/>
  </w:num>
  <w:num w:numId="300" w16cid:durableId="292365651">
    <w:abstractNumId w:val="6"/>
  </w:num>
  <w:num w:numId="301" w16cid:durableId="1979141211">
    <w:abstractNumId w:val="7"/>
  </w:num>
  <w:num w:numId="302" w16cid:durableId="1792897811">
    <w:abstractNumId w:val="9"/>
  </w:num>
  <w:num w:numId="303" w16cid:durableId="2131589858">
    <w:abstractNumId w:val="0"/>
  </w:num>
  <w:num w:numId="304" w16cid:durableId="834686720">
    <w:abstractNumId w:val="1"/>
  </w:num>
  <w:num w:numId="305" w16cid:durableId="1612280651">
    <w:abstractNumId w:val="2"/>
  </w:num>
  <w:num w:numId="306" w16cid:durableId="1155336401">
    <w:abstractNumId w:val="3"/>
  </w:num>
  <w:num w:numId="307" w16cid:durableId="2139881893">
    <w:abstractNumId w:val="8"/>
  </w:num>
  <w:num w:numId="308" w16cid:durableId="2032491740">
    <w:abstractNumId w:val="4"/>
  </w:num>
  <w:num w:numId="309" w16cid:durableId="658654854">
    <w:abstractNumId w:val="5"/>
  </w:num>
  <w:num w:numId="310" w16cid:durableId="1891382183">
    <w:abstractNumId w:val="6"/>
  </w:num>
  <w:num w:numId="311" w16cid:durableId="1806965004">
    <w:abstractNumId w:val="7"/>
  </w:num>
  <w:num w:numId="312" w16cid:durableId="413206551">
    <w:abstractNumId w:val="9"/>
  </w:num>
  <w:num w:numId="313" w16cid:durableId="39014730">
    <w:abstractNumId w:val="0"/>
  </w:num>
  <w:num w:numId="314" w16cid:durableId="765810914">
    <w:abstractNumId w:val="1"/>
  </w:num>
  <w:num w:numId="315" w16cid:durableId="260383708">
    <w:abstractNumId w:val="2"/>
  </w:num>
  <w:num w:numId="316" w16cid:durableId="1408846182">
    <w:abstractNumId w:val="3"/>
  </w:num>
  <w:num w:numId="317" w16cid:durableId="1179151830">
    <w:abstractNumId w:val="8"/>
  </w:num>
  <w:num w:numId="318" w16cid:durableId="1879007205">
    <w:abstractNumId w:val="4"/>
  </w:num>
  <w:num w:numId="319" w16cid:durableId="1422141136">
    <w:abstractNumId w:val="5"/>
  </w:num>
  <w:num w:numId="320" w16cid:durableId="2076512194">
    <w:abstractNumId w:val="6"/>
  </w:num>
  <w:num w:numId="321" w16cid:durableId="353381314">
    <w:abstractNumId w:val="7"/>
  </w:num>
  <w:num w:numId="322" w16cid:durableId="1777406071">
    <w:abstractNumId w:val="9"/>
  </w:num>
  <w:num w:numId="323" w16cid:durableId="158471963">
    <w:abstractNumId w:val="0"/>
  </w:num>
  <w:num w:numId="324" w16cid:durableId="588276637">
    <w:abstractNumId w:val="1"/>
  </w:num>
  <w:num w:numId="325" w16cid:durableId="1381591129">
    <w:abstractNumId w:val="2"/>
  </w:num>
  <w:num w:numId="326" w16cid:durableId="1329288894">
    <w:abstractNumId w:val="3"/>
  </w:num>
  <w:num w:numId="327" w16cid:durableId="164561587">
    <w:abstractNumId w:val="8"/>
  </w:num>
  <w:num w:numId="328" w16cid:durableId="1877039252">
    <w:abstractNumId w:val="4"/>
  </w:num>
  <w:num w:numId="329" w16cid:durableId="2067336629">
    <w:abstractNumId w:val="5"/>
  </w:num>
  <w:num w:numId="330" w16cid:durableId="1977443384">
    <w:abstractNumId w:val="6"/>
  </w:num>
  <w:num w:numId="331" w16cid:durableId="1444576543">
    <w:abstractNumId w:val="7"/>
  </w:num>
  <w:num w:numId="332" w16cid:durableId="1066999554">
    <w:abstractNumId w:val="9"/>
  </w:num>
  <w:num w:numId="333" w16cid:durableId="1606115579">
    <w:abstractNumId w:val="0"/>
  </w:num>
  <w:num w:numId="334" w16cid:durableId="805125263">
    <w:abstractNumId w:val="1"/>
  </w:num>
  <w:num w:numId="335" w16cid:durableId="808403580">
    <w:abstractNumId w:val="2"/>
  </w:num>
  <w:num w:numId="336" w16cid:durableId="522288553">
    <w:abstractNumId w:val="3"/>
  </w:num>
  <w:num w:numId="337" w16cid:durableId="2087728068">
    <w:abstractNumId w:val="8"/>
  </w:num>
  <w:num w:numId="338" w16cid:durableId="1402096724">
    <w:abstractNumId w:val="4"/>
  </w:num>
  <w:num w:numId="339" w16cid:durableId="1420522266">
    <w:abstractNumId w:val="5"/>
  </w:num>
  <w:num w:numId="340" w16cid:durableId="29258841">
    <w:abstractNumId w:val="6"/>
  </w:num>
  <w:num w:numId="341" w16cid:durableId="290862763">
    <w:abstractNumId w:val="7"/>
  </w:num>
  <w:num w:numId="342" w16cid:durableId="1590506477">
    <w:abstractNumId w:val="9"/>
  </w:num>
  <w:num w:numId="343" w16cid:durableId="1741712764">
    <w:abstractNumId w:val="0"/>
  </w:num>
  <w:num w:numId="344" w16cid:durableId="760683345">
    <w:abstractNumId w:val="1"/>
  </w:num>
  <w:num w:numId="345" w16cid:durableId="460616528">
    <w:abstractNumId w:val="2"/>
  </w:num>
  <w:num w:numId="346" w16cid:durableId="1375616371">
    <w:abstractNumId w:val="3"/>
  </w:num>
  <w:num w:numId="347" w16cid:durableId="1419253634">
    <w:abstractNumId w:val="8"/>
  </w:num>
  <w:num w:numId="348" w16cid:durableId="1255165535">
    <w:abstractNumId w:val="4"/>
  </w:num>
  <w:num w:numId="349" w16cid:durableId="546642368">
    <w:abstractNumId w:val="5"/>
  </w:num>
  <w:num w:numId="350" w16cid:durableId="1002777584">
    <w:abstractNumId w:val="6"/>
  </w:num>
  <w:num w:numId="351" w16cid:durableId="978728627">
    <w:abstractNumId w:val="7"/>
  </w:num>
  <w:num w:numId="352" w16cid:durableId="1034231413">
    <w:abstractNumId w:val="9"/>
  </w:num>
  <w:num w:numId="353" w16cid:durableId="141820627">
    <w:abstractNumId w:val="10"/>
  </w:num>
  <w:num w:numId="354" w16cid:durableId="10180905">
    <w:abstractNumId w:val="0"/>
  </w:num>
  <w:num w:numId="355" w16cid:durableId="489954086">
    <w:abstractNumId w:val="1"/>
  </w:num>
  <w:num w:numId="356" w16cid:durableId="1947810175">
    <w:abstractNumId w:val="2"/>
  </w:num>
  <w:num w:numId="357" w16cid:durableId="892892363">
    <w:abstractNumId w:val="3"/>
  </w:num>
  <w:num w:numId="358" w16cid:durableId="136067185">
    <w:abstractNumId w:val="8"/>
  </w:num>
  <w:num w:numId="359" w16cid:durableId="1953315317">
    <w:abstractNumId w:val="4"/>
  </w:num>
  <w:num w:numId="360" w16cid:durableId="1320769262">
    <w:abstractNumId w:val="5"/>
  </w:num>
  <w:num w:numId="361" w16cid:durableId="1372803810">
    <w:abstractNumId w:val="6"/>
  </w:num>
  <w:num w:numId="362" w16cid:durableId="2119178290">
    <w:abstractNumId w:val="7"/>
  </w:num>
  <w:num w:numId="363" w16cid:durableId="1921450846">
    <w:abstractNumId w:val="9"/>
  </w:num>
  <w:num w:numId="364" w16cid:durableId="979194790">
    <w:abstractNumId w:val="0"/>
  </w:num>
  <w:num w:numId="365" w16cid:durableId="166485327">
    <w:abstractNumId w:val="1"/>
  </w:num>
  <w:num w:numId="366" w16cid:durableId="531580341">
    <w:abstractNumId w:val="2"/>
  </w:num>
  <w:num w:numId="367" w16cid:durableId="1038817956">
    <w:abstractNumId w:val="3"/>
  </w:num>
  <w:num w:numId="368" w16cid:durableId="1035740798">
    <w:abstractNumId w:val="8"/>
  </w:num>
  <w:num w:numId="369" w16cid:durableId="1871145846">
    <w:abstractNumId w:val="4"/>
  </w:num>
  <w:num w:numId="370" w16cid:durableId="849610319">
    <w:abstractNumId w:val="5"/>
  </w:num>
  <w:num w:numId="371" w16cid:durableId="244998972">
    <w:abstractNumId w:val="6"/>
  </w:num>
  <w:num w:numId="372" w16cid:durableId="1596009875">
    <w:abstractNumId w:val="7"/>
  </w:num>
  <w:num w:numId="373" w16cid:durableId="1661998960">
    <w:abstractNumId w:val="9"/>
  </w:num>
  <w:num w:numId="374" w16cid:durableId="1711611798">
    <w:abstractNumId w:val="0"/>
  </w:num>
  <w:num w:numId="375" w16cid:durableId="1688097128">
    <w:abstractNumId w:val="1"/>
  </w:num>
  <w:num w:numId="376" w16cid:durableId="942998067">
    <w:abstractNumId w:val="2"/>
  </w:num>
  <w:num w:numId="377" w16cid:durableId="1296788118">
    <w:abstractNumId w:val="3"/>
  </w:num>
  <w:num w:numId="378" w16cid:durableId="987704782">
    <w:abstractNumId w:val="8"/>
  </w:num>
  <w:num w:numId="379" w16cid:durableId="458690020">
    <w:abstractNumId w:val="4"/>
  </w:num>
  <w:num w:numId="380" w16cid:durableId="407389382">
    <w:abstractNumId w:val="5"/>
  </w:num>
  <w:num w:numId="381" w16cid:durableId="456724528">
    <w:abstractNumId w:val="6"/>
  </w:num>
  <w:num w:numId="382" w16cid:durableId="1308045586">
    <w:abstractNumId w:val="7"/>
  </w:num>
  <w:num w:numId="383" w16cid:durableId="1079254979">
    <w:abstractNumId w:val="9"/>
  </w:num>
  <w:num w:numId="384" w16cid:durableId="910043745">
    <w:abstractNumId w:val="0"/>
  </w:num>
  <w:num w:numId="385" w16cid:durableId="1013997392">
    <w:abstractNumId w:val="1"/>
  </w:num>
  <w:num w:numId="386" w16cid:durableId="823593873">
    <w:abstractNumId w:val="2"/>
  </w:num>
  <w:num w:numId="387" w16cid:durableId="1776973885">
    <w:abstractNumId w:val="3"/>
  </w:num>
  <w:num w:numId="388" w16cid:durableId="1969898496">
    <w:abstractNumId w:val="8"/>
  </w:num>
  <w:num w:numId="389" w16cid:durableId="2117943380">
    <w:abstractNumId w:val="4"/>
  </w:num>
  <w:num w:numId="390" w16cid:durableId="417950119">
    <w:abstractNumId w:val="5"/>
  </w:num>
  <w:num w:numId="391" w16cid:durableId="346299763">
    <w:abstractNumId w:val="6"/>
  </w:num>
  <w:num w:numId="392" w16cid:durableId="2071340104">
    <w:abstractNumId w:val="7"/>
  </w:num>
  <w:num w:numId="393" w16cid:durableId="538052245">
    <w:abstractNumId w:val="9"/>
  </w:num>
  <w:num w:numId="394" w16cid:durableId="1644697443">
    <w:abstractNumId w:val="0"/>
  </w:num>
  <w:num w:numId="395" w16cid:durableId="48459392">
    <w:abstractNumId w:val="1"/>
  </w:num>
  <w:num w:numId="396" w16cid:durableId="582033493">
    <w:abstractNumId w:val="2"/>
  </w:num>
  <w:num w:numId="397" w16cid:durableId="302662632">
    <w:abstractNumId w:val="3"/>
  </w:num>
  <w:num w:numId="398" w16cid:durableId="1703633278">
    <w:abstractNumId w:val="8"/>
  </w:num>
  <w:num w:numId="399" w16cid:durableId="2072338200">
    <w:abstractNumId w:val="4"/>
  </w:num>
  <w:num w:numId="400" w16cid:durableId="1392147107">
    <w:abstractNumId w:val="5"/>
  </w:num>
  <w:num w:numId="401" w16cid:durableId="1614285461">
    <w:abstractNumId w:val="6"/>
  </w:num>
  <w:num w:numId="402" w16cid:durableId="1876036450">
    <w:abstractNumId w:val="7"/>
  </w:num>
  <w:num w:numId="403" w16cid:durableId="1502812036">
    <w:abstractNumId w:val="9"/>
  </w:num>
  <w:num w:numId="404" w16cid:durableId="809132375">
    <w:abstractNumId w:val="0"/>
  </w:num>
  <w:num w:numId="405" w16cid:durableId="1189636738">
    <w:abstractNumId w:val="1"/>
  </w:num>
  <w:num w:numId="406" w16cid:durableId="1422294364">
    <w:abstractNumId w:val="2"/>
  </w:num>
  <w:num w:numId="407" w16cid:durableId="624308181">
    <w:abstractNumId w:val="3"/>
  </w:num>
  <w:num w:numId="408" w16cid:durableId="1949116013">
    <w:abstractNumId w:val="8"/>
  </w:num>
  <w:num w:numId="409" w16cid:durableId="308559412">
    <w:abstractNumId w:val="4"/>
  </w:num>
  <w:num w:numId="410" w16cid:durableId="1453208791">
    <w:abstractNumId w:val="5"/>
  </w:num>
  <w:num w:numId="411" w16cid:durableId="1061749747">
    <w:abstractNumId w:val="6"/>
  </w:num>
  <w:num w:numId="412" w16cid:durableId="163670399">
    <w:abstractNumId w:val="7"/>
  </w:num>
  <w:num w:numId="413" w16cid:durableId="1568999185">
    <w:abstractNumId w:val="9"/>
  </w:num>
  <w:num w:numId="414" w16cid:durableId="1006400495">
    <w:abstractNumId w:val="0"/>
  </w:num>
  <w:num w:numId="415" w16cid:durableId="1125544296">
    <w:abstractNumId w:val="1"/>
  </w:num>
  <w:num w:numId="416" w16cid:durableId="1294945936">
    <w:abstractNumId w:val="2"/>
  </w:num>
  <w:num w:numId="417" w16cid:durableId="406995039">
    <w:abstractNumId w:val="3"/>
  </w:num>
  <w:num w:numId="418" w16cid:durableId="625738055">
    <w:abstractNumId w:val="8"/>
  </w:num>
  <w:num w:numId="419" w16cid:durableId="2105491598">
    <w:abstractNumId w:val="4"/>
  </w:num>
  <w:num w:numId="420" w16cid:durableId="1796412171">
    <w:abstractNumId w:val="5"/>
  </w:num>
  <w:num w:numId="421" w16cid:durableId="1289123281">
    <w:abstractNumId w:val="6"/>
  </w:num>
  <w:num w:numId="422" w16cid:durableId="830102072">
    <w:abstractNumId w:val="7"/>
  </w:num>
  <w:num w:numId="423" w16cid:durableId="1243680670">
    <w:abstractNumId w:val="9"/>
  </w:num>
  <w:num w:numId="424" w16cid:durableId="592397947">
    <w:abstractNumId w:val="0"/>
  </w:num>
  <w:num w:numId="425" w16cid:durableId="2080709872">
    <w:abstractNumId w:val="1"/>
  </w:num>
  <w:num w:numId="426" w16cid:durableId="1828784575">
    <w:abstractNumId w:val="2"/>
  </w:num>
  <w:num w:numId="427" w16cid:durableId="881790782">
    <w:abstractNumId w:val="3"/>
  </w:num>
  <w:num w:numId="428" w16cid:durableId="1293705664">
    <w:abstractNumId w:val="8"/>
  </w:num>
  <w:num w:numId="429" w16cid:durableId="1997370471">
    <w:abstractNumId w:val="4"/>
  </w:num>
  <w:num w:numId="430" w16cid:durableId="1411079566">
    <w:abstractNumId w:val="5"/>
  </w:num>
  <w:num w:numId="431" w16cid:durableId="2068331751">
    <w:abstractNumId w:val="6"/>
  </w:num>
  <w:num w:numId="432" w16cid:durableId="2053731284">
    <w:abstractNumId w:val="7"/>
  </w:num>
  <w:num w:numId="433" w16cid:durableId="1835224489">
    <w:abstractNumId w:val="9"/>
  </w:num>
  <w:num w:numId="434" w16cid:durableId="997002070">
    <w:abstractNumId w:val="0"/>
  </w:num>
  <w:num w:numId="435" w16cid:durableId="1510565320">
    <w:abstractNumId w:val="1"/>
  </w:num>
  <w:num w:numId="436" w16cid:durableId="27144120">
    <w:abstractNumId w:val="2"/>
  </w:num>
  <w:num w:numId="437" w16cid:durableId="2105295015">
    <w:abstractNumId w:val="3"/>
  </w:num>
  <w:num w:numId="438" w16cid:durableId="154493037">
    <w:abstractNumId w:val="8"/>
  </w:num>
  <w:num w:numId="439" w16cid:durableId="1471287630">
    <w:abstractNumId w:val="4"/>
  </w:num>
  <w:num w:numId="440" w16cid:durableId="672728580">
    <w:abstractNumId w:val="5"/>
  </w:num>
  <w:num w:numId="441" w16cid:durableId="757793596">
    <w:abstractNumId w:val="6"/>
  </w:num>
  <w:num w:numId="442" w16cid:durableId="548955105">
    <w:abstractNumId w:val="7"/>
  </w:num>
  <w:num w:numId="443" w16cid:durableId="2142335425">
    <w:abstractNumId w:val="9"/>
  </w:num>
  <w:num w:numId="444" w16cid:durableId="220141400">
    <w:abstractNumId w:val="0"/>
  </w:num>
  <w:num w:numId="445" w16cid:durableId="601499886">
    <w:abstractNumId w:val="1"/>
  </w:num>
  <w:num w:numId="446" w16cid:durableId="1547835754">
    <w:abstractNumId w:val="2"/>
  </w:num>
  <w:num w:numId="447" w16cid:durableId="1726028299">
    <w:abstractNumId w:val="3"/>
  </w:num>
  <w:num w:numId="448" w16cid:durableId="1578637233">
    <w:abstractNumId w:val="8"/>
  </w:num>
  <w:num w:numId="449" w16cid:durableId="991257278">
    <w:abstractNumId w:val="4"/>
  </w:num>
  <w:num w:numId="450" w16cid:durableId="262953964">
    <w:abstractNumId w:val="5"/>
  </w:num>
  <w:num w:numId="451" w16cid:durableId="1918787737">
    <w:abstractNumId w:val="6"/>
  </w:num>
  <w:num w:numId="452" w16cid:durableId="725034371">
    <w:abstractNumId w:val="7"/>
  </w:num>
  <w:num w:numId="453" w16cid:durableId="1441609133">
    <w:abstractNumId w:val="9"/>
  </w:num>
  <w:num w:numId="454" w16cid:durableId="579482779">
    <w:abstractNumId w:val="0"/>
  </w:num>
  <w:num w:numId="455" w16cid:durableId="1225289593">
    <w:abstractNumId w:val="1"/>
  </w:num>
  <w:num w:numId="456" w16cid:durableId="1807509689">
    <w:abstractNumId w:val="2"/>
  </w:num>
  <w:num w:numId="457" w16cid:durableId="2138133674">
    <w:abstractNumId w:val="3"/>
  </w:num>
  <w:num w:numId="458" w16cid:durableId="689840441">
    <w:abstractNumId w:val="8"/>
  </w:num>
  <w:num w:numId="459" w16cid:durableId="417672702">
    <w:abstractNumId w:val="4"/>
  </w:num>
  <w:num w:numId="460" w16cid:durableId="1023704685">
    <w:abstractNumId w:val="5"/>
  </w:num>
  <w:num w:numId="461" w16cid:durableId="419640109">
    <w:abstractNumId w:val="6"/>
  </w:num>
  <w:num w:numId="462" w16cid:durableId="273172021">
    <w:abstractNumId w:val="7"/>
  </w:num>
  <w:num w:numId="463" w16cid:durableId="1754738718">
    <w:abstractNumId w:val="9"/>
  </w:num>
  <w:num w:numId="464" w16cid:durableId="972444586">
    <w:abstractNumId w:val="0"/>
  </w:num>
  <w:num w:numId="465" w16cid:durableId="525558656">
    <w:abstractNumId w:val="1"/>
  </w:num>
  <w:num w:numId="466" w16cid:durableId="175969471">
    <w:abstractNumId w:val="2"/>
  </w:num>
  <w:num w:numId="467" w16cid:durableId="487594043">
    <w:abstractNumId w:val="3"/>
  </w:num>
  <w:num w:numId="468" w16cid:durableId="414742367">
    <w:abstractNumId w:val="8"/>
  </w:num>
  <w:num w:numId="469" w16cid:durableId="149292754">
    <w:abstractNumId w:val="4"/>
  </w:num>
  <w:num w:numId="470" w16cid:durableId="175267555">
    <w:abstractNumId w:val="5"/>
  </w:num>
  <w:num w:numId="471" w16cid:durableId="1689671559">
    <w:abstractNumId w:val="6"/>
  </w:num>
  <w:num w:numId="472" w16cid:durableId="883638086">
    <w:abstractNumId w:val="7"/>
  </w:num>
  <w:num w:numId="473" w16cid:durableId="1637252350">
    <w:abstractNumId w:val="9"/>
  </w:num>
  <w:num w:numId="474" w16cid:durableId="1761557867">
    <w:abstractNumId w:val="0"/>
  </w:num>
  <w:num w:numId="475" w16cid:durableId="435714713">
    <w:abstractNumId w:val="1"/>
  </w:num>
  <w:num w:numId="476" w16cid:durableId="1646279187">
    <w:abstractNumId w:val="2"/>
  </w:num>
  <w:num w:numId="477" w16cid:durableId="36709486">
    <w:abstractNumId w:val="3"/>
  </w:num>
  <w:num w:numId="478" w16cid:durableId="2020279688">
    <w:abstractNumId w:val="8"/>
  </w:num>
  <w:num w:numId="479" w16cid:durableId="1413165076">
    <w:abstractNumId w:val="4"/>
  </w:num>
  <w:num w:numId="480" w16cid:durableId="454905589">
    <w:abstractNumId w:val="5"/>
  </w:num>
  <w:num w:numId="481" w16cid:durableId="1033381918">
    <w:abstractNumId w:val="6"/>
  </w:num>
  <w:num w:numId="482" w16cid:durableId="2108308198">
    <w:abstractNumId w:val="7"/>
  </w:num>
  <w:num w:numId="483" w16cid:durableId="1901866835">
    <w:abstractNumId w:val="9"/>
  </w:num>
  <w:num w:numId="484" w16cid:durableId="706370882">
    <w:abstractNumId w:val="0"/>
  </w:num>
  <w:num w:numId="485" w16cid:durableId="1054156452">
    <w:abstractNumId w:val="1"/>
  </w:num>
  <w:num w:numId="486" w16cid:durableId="379132044">
    <w:abstractNumId w:val="2"/>
  </w:num>
  <w:num w:numId="487" w16cid:durableId="2021468110">
    <w:abstractNumId w:val="3"/>
  </w:num>
  <w:num w:numId="488" w16cid:durableId="802389767">
    <w:abstractNumId w:val="8"/>
  </w:num>
  <w:num w:numId="489" w16cid:durableId="969751058">
    <w:abstractNumId w:val="4"/>
  </w:num>
  <w:num w:numId="490" w16cid:durableId="1972783301">
    <w:abstractNumId w:val="5"/>
  </w:num>
  <w:num w:numId="491" w16cid:durableId="433942277">
    <w:abstractNumId w:val="6"/>
  </w:num>
  <w:num w:numId="492" w16cid:durableId="1114515131">
    <w:abstractNumId w:val="7"/>
  </w:num>
  <w:num w:numId="493" w16cid:durableId="20521679">
    <w:abstractNumId w:val="9"/>
  </w:num>
  <w:num w:numId="494" w16cid:durableId="92288533">
    <w:abstractNumId w:val="0"/>
  </w:num>
  <w:num w:numId="495" w16cid:durableId="1204292644">
    <w:abstractNumId w:val="1"/>
  </w:num>
  <w:num w:numId="496" w16cid:durableId="736904746">
    <w:abstractNumId w:val="2"/>
  </w:num>
  <w:num w:numId="497" w16cid:durableId="185337930">
    <w:abstractNumId w:val="3"/>
  </w:num>
  <w:num w:numId="498" w16cid:durableId="1208025398">
    <w:abstractNumId w:val="8"/>
  </w:num>
  <w:num w:numId="499" w16cid:durableId="1894270793">
    <w:abstractNumId w:val="4"/>
  </w:num>
  <w:num w:numId="500" w16cid:durableId="1617758850">
    <w:abstractNumId w:val="5"/>
  </w:num>
  <w:num w:numId="501" w16cid:durableId="288245209">
    <w:abstractNumId w:val="6"/>
  </w:num>
  <w:num w:numId="502" w16cid:durableId="36666976">
    <w:abstractNumId w:val="7"/>
  </w:num>
  <w:num w:numId="503" w16cid:durableId="1594387915">
    <w:abstractNumId w:val="9"/>
  </w:num>
  <w:num w:numId="504" w16cid:durableId="1692104134">
    <w:abstractNumId w:val="0"/>
  </w:num>
  <w:num w:numId="505" w16cid:durableId="993027985">
    <w:abstractNumId w:val="1"/>
  </w:num>
  <w:num w:numId="506" w16cid:durableId="76679497">
    <w:abstractNumId w:val="2"/>
  </w:num>
  <w:num w:numId="507" w16cid:durableId="2085684181">
    <w:abstractNumId w:val="3"/>
  </w:num>
  <w:num w:numId="508" w16cid:durableId="1747340433">
    <w:abstractNumId w:val="8"/>
  </w:num>
  <w:num w:numId="509" w16cid:durableId="1780248704">
    <w:abstractNumId w:val="4"/>
  </w:num>
  <w:num w:numId="510" w16cid:durableId="2111584317">
    <w:abstractNumId w:val="5"/>
  </w:num>
  <w:num w:numId="511" w16cid:durableId="149758453">
    <w:abstractNumId w:val="6"/>
  </w:num>
  <w:num w:numId="512" w16cid:durableId="852114920">
    <w:abstractNumId w:val="7"/>
  </w:num>
  <w:num w:numId="513" w16cid:durableId="2003436067">
    <w:abstractNumId w:val="9"/>
  </w:num>
  <w:num w:numId="514" w16cid:durableId="582572331">
    <w:abstractNumId w:val="0"/>
  </w:num>
  <w:num w:numId="515" w16cid:durableId="377122301">
    <w:abstractNumId w:val="1"/>
  </w:num>
  <w:num w:numId="516" w16cid:durableId="10375169">
    <w:abstractNumId w:val="2"/>
  </w:num>
  <w:num w:numId="517" w16cid:durableId="139269511">
    <w:abstractNumId w:val="3"/>
  </w:num>
  <w:num w:numId="518" w16cid:durableId="1766070666">
    <w:abstractNumId w:val="8"/>
  </w:num>
  <w:num w:numId="519" w16cid:durableId="1962179977">
    <w:abstractNumId w:val="4"/>
  </w:num>
  <w:num w:numId="520" w16cid:durableId="1556966604">
    <w:abstractNumId w:val="5"/>
  </w:num>
  <w:num w:numId="521" w16cid:durableId="948899938">
    <w:abstractNumId w:val="6"/>
  </w:num>
  <w:num w:numId="522" w16cid:durableId="1577856972">
    <w:abstractNumId w:val="7"/>
  </w:num>
  <w:num w:numId="523" w16cid:durableId="932132749">
    <w:abstractNumId w:val="9"/>
  </w:num>
  <w:num w:numId="524" w16cid:durableId="369913585">
    <w:abstractNumId w:val="0"/>
  </w:num>
  <w:num w:numId="525" w16cid:durableId="195509154">
    <w:abstractNumId w:val="1"/>
  </w:num>
  <w:num w:numId="526" w16cid:durableId="558784473">
    <w:abstractNumId w:val="2"/>
  </w:num>
  <w:num w:numId="527" w16cid:durableId="579750808">
    <w:abstractNumId w:val="3"/>
  </w:num>
  <w:num w:numId="528" w16cid:durableId="766123594">
    <w:abstractNumId w:val="8"/>
  </w:num>
  <w:num w:numId="529" w16cid:durableId="2125610222">
    <w:abstractNumId w:val="4"/>
  </w:num>
  <w:num w:numId="530" w16cid:durableId="1626545961">
    <w:abstractNumId w:val="5"/>
  </w:num>
  <w:num w:numId="531" w16cid:durableId="1569075322">
    <w:abstractNumId w:val="6"/>
  </w:num>
  <w:num w:numId="532" w16cid:durableId="574822717">
    <w:abstractNumId w:val="7"/>
  </w:num>
  <w:num w:numId="533" w16cid:durableId="460418375">
    <w:abstractNumId w:val="9"/>
  </w:num>
  <w:num w:numId="534" w16cid:durableId="108207116">
    <w:abstractNumId w:val="0"/>
  </w:num>
  <w:num w:numId="535" w16cid:durableId="1135177168">
    <w:abstractNumId w:val="1"/>
  </w:num>
  <w:num w:numId="536" w16cid:durableId="1079520161">
    <w:abstractNumId w:val="2"/>
  </w:num>
  <w:num w:numId="537" w16cid:durableId="1754008369">
    <w:abstractNumId w:val="3"/>
  </w:num>
  <w:num w:numId="538" w16cid:durableId="119805628">
    <w:abstractNumId w:val="8"/>
  </w:num>
  <w:num w:numId="539" w16cid:durableId="946886902">
    <w:abstractNumId w:val="4"/>
  </w:num>
  <w:num w:numId="540" w16cid:durableId="564726623">
    <w:abstractNumId w:val="5"/>
  </w:num>
  <w:num w:numId="541" w16cid:durableId="1478303628">
    <w:abstractNumId w:val="6"/>
  </w:num>
  <w:num w:numId="542" w16cid:durableId="651108027">
    <w:abstractNumId w:val="7"/>
  </w:num>
  <w:num w:numId="543" w16cid:durableId="50810793">
    <w:abstractNumId w:val="9"/>
  </w:num>
  <w:num w:numId="544" w16cid:durableId="1083603375">
    <w:abstractNumId w:val="0"/>
  </w:num>
  <w:num w:numId="545" w16cid:durableId="1308436930">
    <w:abstractNumId w:val="1"/>
  </w:num>
  <w:num w:numId="546" w16cid:durableId="1630894431">
    <w:abstractNumId w:val="2"/>
  </w:num>
  <w:num w:numId="547" w16cid:durableId="386299582">
    <w:abstractNumId w:val="3"/>
  </w:num>
  <w:num w:numId="548" w16cid:durableId="2112239293">
    <w:abstractNumId w:val="8"/>
  </w:num>
  <w:num w:numId="549" w16cid:durableId="378165811">
    <w:abstractNumId w:val="4"/>
  </w:num>
  <w:num w:numId="550" w16cid:durableId="1695301532">
    <w:abstractNumId w:val="5"/>
  </w:num>
  <w:num w:numId="551" w16cid:durableId="490371365">
    <w:abstractNumId w:val="6"/>
  </w:num>
  <w:num w:numId="552" w16cid:durableId="729116878">
    <w:abstractNumId w:val="7"/>
  </w:num>
  <w:num w:numId="553" w16cid:durableId="626087197">
    <w:abstractNumId w:val="9"/>
  </w:num>
  <w:num w:numId="554" w16cid:durableId="1181625160">
    <w:abstractNumId w:val="0"/>
  </w:num>
  <w:num w:numId="555" w16cid:durableId="1876307850">
    <w:abstractNumId w:val="1"/>
  </w:num>
  <w:num w:numId="556" w16cid:durableId="51655861">
    <w:abstractNumId w:val="2"/>
  </w:num>
  <w:num w:numId="557" w16cid:durableId="1439988770">
    <w:abstractNumId w:val="3"/>
  </w:num>
  <w:num w:numId="558" w16cid:durableId="1894658786">
    <w:abstractNumId w:val="8"/>
  </w:num>
  <w:num w:numId="559" w16cid:durableId="1266305187">
    <w:abstractNumId w:val="4"/>
  </w:num>
  <w:num w:numId="560" w16cid:durableId="61023139">
    <w:abstractNumId w:val="5"/>
  </w:num>
  <w:num w:numId="561" w16cid:durableId="468785967">
    <w:abstractNumId w:val="6"/>
  </w:num>
  <w:num w:numId="562" w16cid:durableId="1514225769">
    <w:abstractNumId w:val="7"/>
  </w:num>
  <w:num w:numId="563" w16cid:durableId="91632445">
    <w:abstractNumId w:val="9"/>
  </w:num>
  <w:num w:numId="564" w16cid:durableId="1248921191">
    <w:abstractNumId w:val="0"/>
  </w:num>
  <w:num w:numId="565" w16cid:durableId="1797723945">
    <w:abstractNumId w:val="1"/>
  </w:num>
  <w:num w:numId="566" w16cid:durableId="328405165">
    <w:abstractNumId w:val="2"/>
  </w:num>
  <w:num w:numId="567" w16cid:durableId="527255304">
    <w:abstractNumId w:val="3"/>
  </w:num>
  <w:num w:numId="568" w16cid:durableId="1154568222">
    <w:abstractNumId w:val="8"/>
  </w:num>
  <w:num w:numId="569" w16cid:durableId="18623313">
    <w:abstractNumId w:val="4"/>
  </w:num>
  <w:num w:numId="570" w16cid:durableId="568463175">
    <w:abstractNumId w:val="5"/>
  </w:num>
  <w:num w:numId="571" w16cid:durableId="1372536332">
    <w:abstractNumId w:val="6"/>
  </w:num>
  <w:num w:numId="572" w16cid:durableId="1786073437">
    <w:abstractNumId w:val="7"/>
  </w:num>
  <w:num w:numId="573" w16cid:durableId="493885214">
    <w:abstractNumId w:val="9"/>
  </w:num>
  <w:num w:numId="574" w16cid:durableId="803497869">
    <w:abstractNumId w:val="0"/>
  </w:num>
  <w:num w:numId="575" w16cid:durableId="1439523210">
    <w:abstractNumId w:val="1"/>
  </w:num>
  <w:num w:numId="576" w16cid:durableId="1654066754">
    <w:abstractNumId w:val="2"/>
  </w:num>
  <w:num w:numId="577" w16cid:durableId="676034795">
    <w:abstractNumId w:val="3"/>
  </w:num>
  <w:num w:numId="578" w16cid:durableId="407196261">
    <w:abstractNumId w:val="8"/>
  </w:num>
  <w:num w:numId="579" w16cid:durableId="797651967">
    <w:abstractNumId w:val="4"/>
  </w:num>
  <w:num w:numId="580" w16cid:durableId="85469890">
    <w:abstractNumId w:val="5"/>
  </w:num>
  <w:num w:numId="581" w16cid:durableId="1313677627">
    <w:abstractNumId w:val="6"/>
  </w:num>
  <w:num w:numId="582" w16cid:durableId="1068264755">
    <w:abstractNumId w:val="7"/>
  </w:num>
  <w:num w:numId="583" w16cid:durableId="1248727825">
    <w:abstractNumId w:val="9"/>
  </w:num>
  <w:num w:numId="584" w16cid:durableId="415170918">
    <w:abstractNumId w:val="0"/>
  </w:num>
  <w:num w:numId="585" w16cid:durableId="522985022">
    <w:abstractNumId w:val="1"/>
  </w:num>
  <w:num w:numId="586" w16cid:durableId="108356558">
    <w:abstractNumId w:val="2"/>
  </w:num>
  <w:num w:numId="587" w16cid:durableId="1775326952">
    <w:abstractNumId w:val="3"/>
  </w:num>
  <w:num w:numId="588" w16cid:durableId="994574496">
    <w:abstractNumId w:val="8"/>
  </w:num>
  <w:num w:numId="589" w16cid:durableId="1858960581">
    <w:abstractNumId w:val="4"/>
  </w:num>
  <w:num w:numId="590" w16cid:durableId="1739401998">
    <w:abstractNumId w:val="5"/>
  </w:num>
  <w:num w:numId="591" w16cid:durableId="2094815770">
    <w:abstractNumId w:val="6"/>
  </w:num>
  <w:num w:numId="592" w16cid:durableId="1834837352">
    <w:abstractNumId w:val="7"/>
  </w:num>
  <w:num w:numId="593" w16cid:durableId="1228759734">
    <w:abstractNumId w:val="9"/>
  </w:num>
  <w:num w:numId="594" w16cid:durableId="614793257">
    <w:abstractNumId w:val="0"/>
  </w:num>
  <w:num w:numId="595" w16cid:durableId="521869641">
    <w:abstractNumId w:val="1"/>
  </w:num>
  <w:num w:numId="596" w16cid:durableId="1308821801">
    <w:abstractNumId w:val="2"/>
  </w:num>
  <w:num w:numId="597" w16cid:durableId="1245921969">
    <w:abstractNumId w:val="3"/>
  </w:num>
  <w:num w:numId="598" w16cid:durableId="108936543">
    <w:abstractNumId w:val="8"/>
  </w:num>
  <w:num w:numId="599" w16cid:durableId="538274974">
    <w:abstractNumId w:val="4"/>
  </w:num>
  <w:num w:numId="600" w16cid:durableId="1577592600">
    <w:abstractNumId w:val="5"/>
  </w:num>
  <w:num w:numId="601" w16cid:durableId="1760057392">
    <w:abstractNumId w:val="6"/>
  </w:num>
  <w:num w:numId="602" w16cid:durableId="533156867">
    <w:abstractNumId w:val="7"/>
  </w:num>
  <w:num w:numId="603" w16cid:durableId="1085305596">
    <w:abstractNumId w:val="9"/>
  </w:num>
  <w:num w:numId="604" w16cid:durableId="1263608036">
    <w:abstractNumId w:val="0"/>
  </w:num>
  <w:num w:numId="605" w16cid:durableId="1388725495">
    <w:abstractNumId w:val="1"/>
  </w:num>
  <w:num w:numId="606" w16cid:durableId="1267083644">
    <w:abstractNumId w:val="2"/>
  </w:num>
  <w:num w:numId="607" w16cid:durableId="1675262049">
    <w:abstractNumId w:val="3"/>
  </w:num>
  <w:num w:numId="608" w16cid:durableId="991711747">
    <w:abstractNumId w:val="8"/>
  </w:num>
  <w:num w:numId="609" w16cid:durableId="1109007287">
    <w:abstractNumId w:val="4"/>
  </w:num>
  <w:num w:numId="610" w16cid:durableId="1198935934">
    <w:abstractNumId w:val="5"/>
  </w:num>
  <w:num w:numId="611" w16cid:durableId="1140271419">
    <w:abstractNumId w:val="6"/>
  </w:num>
  <w:num w:numId="612" w16cid:durableId="24718071">
    <w:abstractNumId w:val="7"/>
  </w:num>
  <w:num w:numId="613" w16cid:durableId="1486970356">
    <w:abstractNumId w:val="9"/>
  </w:num>
  <w:num w:numId="614" w16cid:durableId="1507790939">
    <w:abstractNumId w:val="0"/>
  </w:num>
  <w:num w:numId="615" w16cid:durableId="1106651517">
    <w:abstractNumId w:val="1"/>
  </w:num>
  <w:num w:numId="616" w16cid:durableId="1506943898">
    <w:abstractNumId w:val="2"/>
  </w:num>
  <w:num w:numId="617" w16cid:durableId="139661006">
    <w:abstractNumId w:val="3"/>
  </w:num>
  <w:num w:numId="618" w16cid:durableId="1676807997">
    <w:abstractNumId w:val="8"/>
  </w:num>
  <w:num w:numId="619" w16cid:durableId="897744386">
    <w:abstractNumId w:val="4"/>
  </w:num>
  <w:num w:numId="620" w16cid:durableId="1755470540">
    <w:abstractNumId w:val="5"/>
  </w:num>
  <w:num w:numId="621" w16cid:durableId="751632786">
    <w:abstractNumId w:val="6"/>
  </w:num>
  <w:num w:numId="622" w16cid:durableId="1396052496">
    <w:abstractNumId w:val="7"/>
  </w:num>
  <w:num w:numId="623" w16cid:durableId="1136950496">
    <w:abstractNumId w:val="9"/>
  </w:num>
  <w:num w:numId="624" w16cid:durableId="1159225166">
    <w:abstractNumId w:val="0"/>
  </w:num>
  <w:num w:numId="625" w16cid:durableId="415710012">
    <w:abstractNumId w:val="1"/>
  </w:num>
  <w:num w:numId="626" w16cid:durableId="613631090">
    <w:abstractNumId w:val="2"/>
  </w:num>
  <w:num w:numId="627" w16cid:durableId="1810055382">
    <w:abstractNumId w:val="3"/>
  </w:num>
  <w:num w:numId="628" w16cid:durableId="171645556">
    <w:abstractNumId w:val="8"/>
  </w:num>
  <w:num w:numId="629" w16cid:durableId="1717319141">
    <w:abstractNumId w:val="4"/>
  </w:num>
  <w:num w:numId="630" w16cid:durableId="1705249305">
    <w:abstractNumId w:val="5"/>
  </w:num>
  <w:num w:numId="631" w16cid:durableId="1881630639">
    <w:abstractNumId w:val="6"/>
  </w:num>
  <w:num w:numId="632" w16cid:durableId="2117556271">
    <w:abstractNumId w:val="7"/>
  </w:num>
  <w:num w:numId="633" w16cid:durableId="1058742094">
    <w:abstractNumId w:val="9"/>
  </w:num>
  <w:num w:numId="634" w16cid:durableId="666786273">
    <w:abstractNumId w:val="0"/>
  </w:num>
  <w:num w:numId="635" w16cid:durableId="1860004080">
    <w:abstractNumId w:val="1"/>
  </w:num>
  <w:num w:numId="636" w16cid:durableId="1117410945">
    <w:abstractNumId w:val="2"/>
  </w:num>
  <w:num w:numId="637" w16cid:durableId="202669923">
    <w:abstractNumId w:val="3"/>
  </w:num>
  <w:num w:numId="638" w16cid:durableId="366487097">
    <w:abstractNumId w:val="8"/>
  </w:num>
  <w:num w:numId="639" w16cid:durableId="868881133">
    <w:abstractNumId w:val="4"/>
  </w:num>
  <w:num w:numId="640" w16cid:durableId="1503936373">
    <w:abstractNumId w:val="5"/>
  </w:num>
  <w:num w:numId="641" w16cid:durableId="1925913635">
    <w:abstractNumId w:val="6"/>
  </w:num>
  <w:num w:numId="642" w16cid:durableId="1393969866">
    <w:abstractNumId w:val="7"/>
  </w:num>
  <w:num w:numId="643" w16cid:durableId="2112971859">
    <w:abstractNumId w:val="9"/>
  </w:num>
  <w:num w:numId="644" w16cid:durableId="658731536">
    <w:abstractNumId w:val="0"/>
  </w:num>
  <w:num w:numId="645" w16cid:durableId="1369530762">
    <w:abstractNumId w:val="1"/>
  </w:num>
  <w:num w:numId="646" w16cid:durableId="1530725650">
    <w:abstractNumId w:val="2"/>
  </w:num>
  <w:num w:numId="647" w16cid:durableId="2034650065">
    <w:abstractNumId w:val="3"/>
  </w:num>
  <w:num w:numId="648" w16cid:durableId="15349618">
    <w:abstractNumId w:val="8"/>
  </w:num>
  <w:num w:numId="649" w16cid:durableId="570896882">
    <w:abstractNumId w:val="4"/>
  </w:num>
  <w:num w:numId="650" w16cid:durableId="21058684">
    <w:abstractNumId w:val="5"/>
  </w:num>
  <w:num w:numId="651" w16cid:durableId="138157633">
    <w:abstractNumId w:val="6"/>
  </w:num>
  <w:num w:numId="652" w16cid:durableId="119808106">
    <w:abstractNumId w:val="7"/>
  </w:num>
  <w:num w:numId="653" w16cid:durableId="463739903">
    <w:abstractNumId w:val="9"/>
  </w:num>
  <w:num w:numId="654" w16cid:durableId="1532456241">
    <w:abstractNumId w:val="0"/>
  </w:num>
  <w:num w:numId="655" w16cid:durableId="1650089570">
    <w:abstractNumId w:val="1"/>
  </w:num>
  <w:num w:numId="656" w16cid:durableId="1174689125">
    <w:abstractNumId w:val="2"/>
  </w:num>
  <w:num w:numId="657" w16cid:durableId="2136021466">
    <w:abstractNumId w:val="3"/>
  </w:num>
  <w:num w:numId="658" w16cid:durableId="642925244">
    <w:abstractNumId w:val="8"/>
  </w:num>
  <w:num w:numId="659" w16cid:durableId="1734160956">
    <w:abstractNumId w:val="4"/>
  </w:num>
  <w:num w:numId="660" w16cid:durableId="1221406823">
    <w:abstractNumId w:val="5"/>
  </w:num>
  <w:num w:numId="661" w16cid:durableId="1635141855">
    <w:abstractNumId w:val="6"/>
  </w:num>
  <w:num w:numId="662" w16cid:durableId="1409380712">
    <w:abstractNumId w:val="7"/>
  </w:num>
  <w:num w:numId="663" w16cid:durableId="518664460">
    <w:abstractNumId w:val="9"/>
  </w:num>
  <w:num w:numId="664" w16cid:durableId="166141135">
    <w:abstractNumId w:val="0"/>
  </w:num>
  <w:num w:numId="665" w16cid:durableId="1740398162">
    <w:abstractNumId w:val="1"/>
  </w:num>
  <w:num w:numId="666" w16cid:durableId="793786750">
    <w:abstractNumId w:val="2"/>
  </w:num>
  <w:num w:numId="667" w16cid:durableId="318730700">
    <w:abstractNumId w:val="3"/>
  </w:num>
  <w:num w:numId="668" w16cid:durableId="827593676">
    <w:abstractNumId w:val="8"/>
  </w:num>
  <w:num w:numId="669" w16cid:durableId="671882469">
    <w:abstractNumId w:val="4"/>
  </w:num>
  <w:num w:numId="670" w16cid:durableId="853957234">
    <w:abstractNumId w:val="5"/>
  </w:num>
  <w:num w:numId="671" w16cid:durableId="828134638">
    <w:abstractNumId w:val="6"/>
  </w:num>
  <w:num w:numId="672" w16cid:durableId="567497695">
    <w:abstractNumId w:val="7"/>
  </w:num>
  <w:num w:numId="673" w16cid:durableId="920531916">
    <w:abstractNumId w:val="9"/>
  </w:num>
  <w:num w:numId="674" w16cid:durableId="269164161">
    <w:abstractNumId w:val="0"/>
  </w:num>
  <w:num w:numId="675" w16cid:durableId="787041529">
    <w:abstractNumId w:val="1"/>
  </w:num>
  <w:num w:numId="676" w16cid:durableId="1159468475">
    <w:abstractNumId w:val="2"/>
  </w:num>
  <w:num w:numId="677" w16cid:durableId="123887697">
    <w:abstractNumId w:val="3"/>
  </w:num>
  <w:num w:numId="678" w16cid:durableId="1603805628">
    <w:abstractNumId w:val="8"/>
  </w:num>
  <w:num w:numId="679" w16cid:durableId="265698809">
    <w:abstractNumId w:val="4"/>
  </w:num>
  <w:num w:numId="680" w16cid:durableId="2012103146">
    <w:abstractNumId w:val="5"/>
  </w:num>
  <w:num w:numId="681" w16cid:durableId="466973790">
    <w:abstractNumId w:val="6"/>
  </w:num>
  <w:num w:numId="682" w16cid:durableId="156919905">
    <w:abstractNumId w:val="7"/>
  </w:num>
  <w:num w:numId="683" w16cid:durableId="649018458">
    <w:abstractNumId w:val="9"/>
  </w:num>
  <w:num w:numId="684" w16cid:durableId="300236238">
    <w:abstractNumId w:val="0"/>
  </w:num>
  <w:num w:numId="685" w16cid:durableId="1382439396">
    <w:abstractNumId w:val="1"/>
  </w:num>
  <w:num w:numId="686" w16cid:durableId="653803652">
    <w:abstractNumId w:val="2"/>
  </w:num>
  <w:num w:numId="687" w16cid:durableId="618293983">
    <w:abstractNumId w:val="3"/>
  </w:num>
  <w:num w:numId="688" w16cid:durableId="1281375484">
    <w:abstractNumId w:val="8"/>
  </w:num>
  <w:num w:numId="689" w16cid:durableId="1885940103">
    <w:abstractNumId w:val="4"/>
  </w:num>
  <w:num w:numId="690" w16cid:durableId="146365937">
    <w:abstractNumId w:val="5"/>
  </w:num>
  <w:num w:numId="691" w16cid:durableId="1150828098">
    <w:abstractNumId w:val="6"/>
  </w:num>
  <w:num w:numId="692" w16cid:durableId="513808820">
    <w:abstractNumId w:val="7"/>
  </w:num>
  <w:num w:numId="693" w16cid:durableId="534848112">
    <w:abstractNumId w:val="9"/>
  </w:num>
  <w:num w:numId="694" w16cid:durableId="1644047083">
    <w:abstractNumId w:val="0"/>
  </w:num>
  <w:num w:numId="695" w16cid:durableId="240723998">
    <w:abstractNumId w:val="1"/>
  </w:num>
  <w:num w:numId="696" w16cid:durableId="638924099">
    <w:abstractNumId w:val="2"/>
  </w:num>
  <w:num w:numId="697" w16cid:durableId="1916433002">
    <w:abstractNumId w:val="3"/>
  </w:num>
  <w:num w:numId="698" w16cid:durableId="1644583750">
    <w:abstractNumId w:val="8"/>
  </w:num>
  <w:num w:numId="699" w16cid:durableId="1832868467">
    <w:abstractNumId w:val="4"/>
  </w:num>
  <w:num w:numId="700" w16cid:durableId="963119262">
    <w:abstractNumId w:val="5"/>
  </w:num>
  <w:num w:numId="701" w16cid:durableId="1574703135">
    <w:abstractNumId w:val="6"/>
  </w:num>
  <w:num w:numId="702" w16cid:durableId="1671370572">
    <w:abstractNumId w:val="7"/>
  </w:num>
  <w:num w:numId="703" w16cid:durableId="1203715994">
    <w:abstractNumId w:val="9"/>
  </w:num>
  <w:num w:numId="704" w16cid:durableId="438528885">
    <w:abstractNumId w:val="0"/>
  </w:num>
  <w:num w:numId="705" w16cid:durableId="440415596">
    <w:abstractNumId w:val="1"/>
  </w:num>
  <w:num w:numId="706" w16cid:durableId="1572038097">
    <w:abstractNumId w:val="2"/>
  </w:num>
  <w:num w:numId="707" w16cid:durableId="1414087326">
    <w:abstractNumId w:val="3"/>
  </w:num>
  <w:num w:numId="708" w16cid:durableId="1200632439">
    <w:abstractNumId w:val="8"/>
  </w:num>
  <w:num w:numId="709" w16cid:durableId="1019161951">
    <w:abstractNumId w:val="4"/>
  </w:num>
  <w:num w:numId="710" w16cid:durableId="650445522">
    <w:abstractNumId w:val="5"/>
  </w:num>
  <w:num w:numId="711" w16cid:durableId="112791996">
    <w:abstractNumId w:val="6"/>
  </w:num>
  <w:num w:numId="712" w16cid:durableId="789738141">
    <w:abstractNumId w:val="7"/>
  </w:num>
  <w:num w:numId="713" w16cid:durableId="444925118">
    <w:abstractNumId w:val="9"/>
  </w:num>
  <w:num w:numId="714" w16cid:durableId="2005233237">
    <w:abstractNumId w:val="0"/>
  </w:num>
  <w:num w:numId="715" w16cid:durableId="657661080">
    <w:abstractNumId w:val="1"/>
  </w:num>
  <w:num w:numId="716" w16cid:durableId="1744522020">
    <w:abstractNumId w:val="2"/>
  </w:num>
  <w:num w:numId="717" w16cid:durableId="333843804">
    <w:abstractNumId w:val="3"/>
  </w:num>
  <w:num w:numId="718" w16cid:durableId="1526167703">
    <w:abstractNumId w:val="8"/>
  </w:num>
  <w:num w:numId="719" w16cid:durableId="234441746">
    <w:abstractNumId w:val="4"/>
  </w:num>
  <w:num w:numId="720" w16cid:durableId="1328023690">
    <w:abstractNumId w:val="5"/>
  </w:num>
  <w:num w:numId="721" w16cid:durableId="2142068836">
    <w:abstractNumId w:val="6"/>
  </w:num>
  <w:num w:numId="722" w16cid:durableId="1470511078">
    <w:abstractNumId w:val="7"/>
  </w:num>
  <w:num w:numId="723" w16cid:durableId="96366990">
    <w:abstractNumId w:val="9"/>
  </w:num>
  <w:num w:numId="724" w16cid:durableId="2027323042">
    <w:abstractNumId w:val="0"/>
  </w:num>
  <w:num w:numId="725" w16cid:durableId="567306502">
    <w:abstractNumId w:val="1"/>
  </w:num>
  <w:num w:numId="726" w16cid:durableId="1023093367">
    <w:abstractNumId w:val="2"/>
  </w:num>
  <w:num w:numId="727" w16cid:durableId="1361542172">
    <w:abstractNumId w:val="3"/>
  </w:num>
  <w:num w:numId="728" w16cid:durableId="1422675610">
    <w:abstractNumId w:val="8"/>
  </w:num>
  <w:num w:numId="729" w16cid:durableId="2080714200">
    <w:abstractNumId w:val="4"/>
  </w:num>
  <w:num w:numId="730" w16cid:durableId="810905668">
    <w:abstractNumId w:val="5"/>
  </w:num>
  <w:num w:numId="731" w16cid:durableId="226186640">
    <w:abstractNumId w:val="6"/>
  </w:num>
  <w:num w:numId="732" w16cid:durableId="146286213">
    <w:abstractNumId w:val="7"/>
  </w:num>
  <w:num w:numId="733" w16cid:durableId="551699825">
    <w:abstractNumId w:val="9"/>
  </w:num>
  <w:num w:numId="734" w16cid:durableId="714041046">
    <w:abstractNumId w:val="0"/>
  </w:num>
  <w:num w:numId="735" w16cid:durableId="47337890">
    <w:abstractNumId w:val="1"/>
  </w:num>
  <w:num w:numId="736" w16cid:durableId="273753891">
    <w:abstractNumId w:val="2"/>
  </w:num>
  <w:num w:numId="737" w16cid:durableId="1845630599">
    <w:abstractNumId w:val="3"/>
  </w:num>
  <w:num w:numId="738" w16cid:durableId="1532766471">
    <w:abstractNumId w:val="8"/>
  </w:num>
  <w:num w:numId="739" w16cid:durableId="888302889">
    <w:abstractNumId w:val="4"/>
  </w:num>
  <w:num w:numId="740" w16cid:durableId="1228612259">
    <w:abstractNumId w:val="5"/>
  </w:num>
  <w:num w:numId="741" w16cid:durableId="1314141996">
    <w:abstractNumId w:val="6"/>
  </w:num>
  <w:num w:numId="742" w16cid:durableId="1262683699">
    <w:abstractNumId w:val="7"/>
  </w:num>
  <w:num w:numId="743" w16cid:durableId="254674588">
    <w:abstractNumId w:val="9"/>
  </w:num>
  <w:num w:numId="744" w16cid:durableId="197665584">
    <w:abstractNumId w:val="0"/>
  </w:num>
  <w:num w:numId="745" w16cid:durableId="1482770880">
    <w:abstractNumId w:val="1"/>
  </w:num>
  <w:num w:numId="746" w16cid:durableId="1286040742">
    <w:abstractNumId w:val="2"/>
  </w:num>
  <w:num w:numId="747" w16cid:durableId="1416245770">
    <w:abstractNumId w:val="3"/>
  </w:num>
  <w:num w:numId="748" w16cid:durableId="1911041417">
    <w:abstractNumId w:val="8"/>
  </w:num>
  <w:num w:numId="749" w16cid:durableId="193076448">
    <w:abstractNumId w:val="4"/>
  </w:num>
  <w:num w:numId="750" w16cid:durableId="1251619978">
    <w:abstractNumId w:val="5"/>
  </w:num>
  <w:num w:numId="751" w16cid:durableId="700127023">
    <w:abstractNumId w:val="6"/>
  </w:num>
  <w:num w:numId="752" w16cid:durableId="383531041">
    <w:abstractNumId w:val="7"/>
  </w:num>
  <w:num w:numId="753" w16cid:durableId="318854082">
    <w:abstractNumId w:val="9"/>
  </w:num>
  <w:num w:numId="754" w16cid:durableId="900362409">
    <w:abstractNumId w:val="0"/>
  </w:num>
  <w:num w:numId="755" w16cid:durableId="1837573314">
    <w:abstractNumId w:val="1"/>
  </w:num>
  <w:num w:numId="756" w16cid:durableId="68230534">
    <w:abstractNumId w:val="2"/>
  </w:num>
  <w:num w:numId="757" w16cid:durableId="685716701">
    <w:abstractNumId w:val="3"/>
  </w:num>
  <w:num w:numId="758" w16cid:durableId="824783699">
    <w:abstractNumId w:val="8"/>
  </w:num>
  <w:num w:numId="759" w16cid:durableId="1154954560">
    <w:abstractNumId w:val="4"/>
  </w:num>
  <w:num w:numId="760" w16cid:durableId="1690253188">
    <w:abstractNumId w:val="5"/>
  </w:num>
  <w:num w:numId="761" w16cid:durableId="1285230028">
    <w:abstractNumId w:val="6"/>
  </w:num>
  <w:num w:numId="762" w16cid:durableId="1732384303">
    <w:abstractNumId w:val="7"/>
  </w:num>
  <w:num w:numId="763" w16cid:durableId="55203614">
    <w:abstractNumId w:val="9"/>
  </w:num>
  <w:num w:numId="764" w16cid:durableId="1802531111">
    <w:abstractNumId w:val="0"/>
  </w:num>
  <w:num w:numId="765" w16cid:durableId="1404721762">
    <w:abstractNumId w:val="1"/>
  </w:num>
  <w:num w:numId="766" w16cid:durableId="114108693">
    <w:abstractNumId w:val="2"/>
  </w:num>
  <w:num w:numId="767" w16cid:durableId="106707503">
    <w:abstractNumId w:val="3"/>
  </w:num>
  <w:num w:numId="768" w16cid:durableId="2121874642">
    <w:abstractNumId w:val="8"/>
  </w:num>
  <w:num w:numId="769" w16cid:durableId="564879614">
    <w:abstractNumId w:val="4"/>
  </w:num>
  <w:num w:numId="770" w16cid:durableId="128060612">
    <w:abstractNumId w:val="5"/>
  </w:num>
  <w:num w:numId="771" w16cid:durableId="960921163">
    <w:abstractNumId w:val="6"/>
  </w:num>
  <w:num w:numId="772" w16cid:durableId="237252070">
    <w:abstractNumId w:val="7"/>
  </w:num>
  <w:num w:numId="773" w16cid:durableId="1692680518">
    <w:abstractNumId w:val="9"/>
  </w:num>
  <w:num w:numId="774" w16cid:durableId="1204248236">
    <w:abstractNumId w:val="0"/>
  </w:num>
  <w:num w:numId="775" w16cid:durableId="1787387958">
    <w:abstractNumId w:val="1"/>
  </w:num>
  <w:num w:numId="776" w16cid:durableId="708799410">
    <w:abstractNumId w:val="2"/>
  </w:num>
  <w:num w:numId="777" w16cid:durableId="2013095978">
    <w:abstractNumId w:val="3"/>
  </w:num>
  <w:num w:numId="778" w16cid:durableId="1029523678">
    <w:abstractNumId w:val="8"/>
  </w:num>
  <w:num w:numId="779" w16cid:durableId="545021747">
    <w:abstractNumId w:val="4"/>
  </w:num>
  <w:num w:numId="780" w16cid:durableId="1464696078">
    <w:abstractNumId w:val="5"/>
  </w:num>
  <w:num w:numId="781" w16cid:durableId="249898006">
    <w:abstractNumId w:val="6"/>
  </w:num>
  <w:num w:numId="782" w16cid:durableId="711197535">
    <w:abstractNumId w:val="7"/>
  </w:num>
  <w:num w:numId="783" w16cid:durableId="1447431030">
    <w:abstractNumId w:val="9"/>
  </w:num>
  <w:num w:numId="784" w16cid:durableId="298262660">
    <w:abstractNumId w:val="0"/>
  </w:num>
  <w:num w:numId="785" w16cid:durableId="1779835493">
    <w:abstractNumId w:val="1"/>
  </w:num>
  <w:num w:numId="786" w16cid:durableId="445004661">
    <w:abstractNumId w:val="2"/>
  </w:num>
  <w:num w:numId="787" w16cid:durableId="1797866646">
    <w:abstractNumId w:val="3"/>
  </w:num>
  <w:num w:numId="788" w16cid:durableId="2016953019">
    <w:abstractNumId w:val="8"/>
  </w:num>
  <w:num w:numId="789" w16cid:durableId="1682274310">
    <w:abstractNumId w:val="4"/>
  </w:num>
  <w:num w:numId="790" w16cid:durableId="533738357">
    <w:abstractNumId w:val="5"/>
  </w:num>
  <w:num w:numId="791" w16cid:durableId="1766413330">
    <w:abstractNumId w:val="6"/>
  </w:num>
  <w:num w:numId="792" w16cid:durableId="1794250474">
    <w:abstractNumId w:val="7"/>
  </w:num>
  <w:num w:numId="793" w16cid:durableId="1346786580">
    <w:abstractNumId w:val="9"/>
  </w:num>
  <w:num w:numId="794" w16cid:durableId="1642153630">
    <w:abstractNumId w:val="0"/>
  </w:num>
  <w:num w:numId="795" w16cid:durableId="1091202425">
    <w:abstractNumId w:val="1"/>
  </w:num>
  <w:num w:numId="796" w16cid:durableId="427624522">
    <w:abstractNumId w:val="2"/>
  </w:num>
  <w:num w:numId="797" w16cid:durableId="173543896">
    <w:abstractNumId w:val="3"/>
  </w:num>
  <w:num w:numId="798" w16cid:durableId="642351029">
    <w:abstractNumId w:val="8"/>
  </w:num>
  <w:num w:numId="799" w16cid:durableId="1796755731">
    <w:abstractNumId w:val="4"/>
  </w:num>
  <w:num w:numId="800" w16cid:durableId="170416860">
    <w:abstractNumId w:val="5"/>
  </w:num>
  <w:num w:numId="801" w16cid:durableId="1267270297">
    <w:abstractNumId w:val="6"/>
  </w:num>
  <w:num w:numId="802" w16cid:durableId="634525743">
    <w:abstractNumId w:val="7"/>
  </w:num>
  <w:num w:numId="803" w16cid:durableId="608002093">
    <w:abstractNumId w:val="9"/>
  </w:num>
  <w:num w:numId="804" w16cid:durableId="234896352">
    <w:abstractNumId w:val="0"/>
  </w:num>
  <w:num w:numId="805" w16cid:durableId="13188938">
    <w:abstractNumId w:val="1"/>
  </w:num>
  <w:num w:numId="806" w16cid:durableId="1429042747">
    <w:abstractNumId w:val="2"/>
  </w:num>
  <w:num w:numId="807" w16cid:durableId="1108503459">
    <w:abstractNumId w:val="3"/>
  </w:num>
  <w:num w:numId="808" w16cid:durableId="794327592">
    <w:abstractNumId w:val="8"/>
  </w:num>
  <w:num w:numId="809" w16cid:durableId="1427194447">
    <w:abstractNumId w:val="4"/>
  </w:num>
  <w:num w:numId="810" w16cid:durableId="881406859">
    <w:abstractNumId w:val="5"/>
  </w:num>
  <w:num w:numId="811" w16cid:durableId="815410790">
    <w:abstractNumId w:val="6"/>
  </w:num>
  <w:num w:numId="812" w16cid:durableId="2076003661">
    <w:abstractNumId w:val="7"/>
  </w:num>
  <w:num w:numId="813" w16cid:durableId="679508853">
    <w:abstractNumId w:val="9"/>
  </w:num>
  <w:num w:numId="814" w16cid:durableId="81026116">
    <w:abstractNumId w:val="0"/>
  </w:num>
  <w:num w:numId="815" w16cid:durableId="57173574">
    <w:abstractNumId w:val="1"/>
  </w:num>
  <w:num w:numId="816" w16cid:durableId="496271052">
    <w:abstractNumId w:val="2"/>
  </w:num>
  <w:num w:numId="817" w16cid:durableId="831336922">
    <w:abstractNumId w:val="3"/>
  </w:num>
  <w:num w:numId="818" w16cid:durableId="468976509">
    <w:abstractNumId w:val="8"/>
  </w:num>
  <w:num w:numId="819" w16cid:durableId="1474905082">
    <w:abstractNumId w:val="4"/>
  </w:num>
  <w:num w:numId="820" w16cid:durableId="952904112">
    <w:abstractNumId w:val="5"/>
  </w:num>
  <w:num w:numId="821" w16cid:durableId="1963072919">
    <w:abstractNumId w:val="6"/>
  </w:num>
  <w:num w:numId="822" w16cid:durableId="1252474757">
    <w:abstractNumId w:val="7"/>
  </w:num>
  <w:num w:numId="823" w16cid:durableId="1644040856">
    <w:abstractNumId w:val="9"/>
  </w:num>
  <w:num w:numId="824" w16cid:durableId="1265118277">
    <w:abstractNumId w:val="0"/>
  </w:num>
  <w:num w:numId="825" w16cid:durableId="572348981">
    <w:abstractNumId w:val="1"/>
  </w:num>
  <w:num w:numId="826" w16cid:durableId="1199702804">
    <w:abstractNumId w:val="2"/>
  </w:num>
  <w:num w:numId="827" w16cid:durableId="528107236">
    <w:abstractNumId w:val="3"/>
  </w:num>
  <w:num w:numId="828" w16cid:durableId="1456292053">
    <w:abstractNumId w:val="8"/>
  </w:num>
  <w:num w:numId="829" w16cid:durableId="148837912">
    <w:abstractNumId w:val="4"/>
  </w:num>
  <w:num w:numId="830" w16cid:durableId="755589299">
    <w:abstractNumId w:val="5"/>
  </w:num>
  <w:num w:numId="831" w16cid:durableId="737021200">
    <w:abstractNumId w:val="6"/>
  </w:num>
  <w:num w:numId="832" w16cid:durableId="1585800194">
    <w:abstractNumId w:val="7"/>
  </w:num>
  <w:num w:numId="833" w16cid:durableId="1040207403">
    <w:abstractNumId w:val="9"/>
  </w:num>
  <w:num w:numId="834" w16cid:durableId="1618218921">
    <w:abstractNumId w:val="0"/>
  </w:num>
  <w:num w:numId="835" w16cid:durableId="1051005066">
    <w:abstractNumId w:val="1"/>
  </w:num>
  <w:num w:numId="836" w16cid:durableId="62878628">
    <w:abstractNumId w:val="2"/>
  </w:num>
  <w:num w:numId="837" w16cid:durableId="1694645449">
    <w:abstractNumId w:val="3"/>
  </w:num>
  <w:num w:numId="838" w16cid:durableId="185294620">
    <w:abstractNumId w:val="8"/>
  </w:num>
  <w:num w:numId="839" w16cid:durableId="1370060327">
    <w:abstractNumId w:val="4"/>
  </w:num>
  <w:num w:numId="840" w16cid:durableId="170801001">
    <w:abstractNumId w:val="5"/>
  </w:num>
  <w:num w:numId="841" w16cid:durableId="1834954281">
    <w:abstractNumId w:val="6"/>
  </w:num>
  <w:num w:numId="842" w16cid:durableId="391202400">
    <w:abstractNumId w:val="7"/>
  </w:num>
  <w:num w:numId="843" w16cid:durableId="471943768">
    <w:abstractNumId w:val="9"/>
  </w:num>
  <w:num w:numId="844" w16cid:durableId="1507018361">
    <w:abstractNumId w:val="0"/>
  </w:num>
  <w:num w:numId="845" w16cid:durableId="2054890287">
    <w:abstractNumId w:val="1"/>
  </w:num>
  <w:num w:numId="846" w16cid:durableId="381290222">
    <w:abstractNumId w:val="2"/>
  </w:num>
  <w:num w:numId="847" w16cid:durableId="1024549972">
    <w:abstractNumId w:val="3"/>
  </w:num>
  <w:num w:numId="848" w16cid:durableId="39207086">
    <w:abstractNumId w:val="8"/>
  </w:num>
  <w:num w:numId="849" w16cid:durableId="976760104">
    <w:abstractNumId w:val="4"/>
  </w:num>
  <w:num w:numId="850" w16cid:durableId="839542959">
    <w:abstractNumId w:val="5"/>
  </w:num>
  <w:num w:numId="851" w16cid:durableId="1662855396">
    <w:abstractNumId w:val="6"/>
  </w:num>
  <w:num w:numId="852" w16cid:durableId="312414709">
    <w:abstractNumId w:val="7"/>
  </w:num>
  <w:num w:numId="853" w16cid:durableId="745610655">
    <w:abstractNumId w:val="9"/>
  </w:num>
  <w:num w:numId="854" w16cid:durableId="344868115">
    <w:abstractNumId w:val="0"/>
  </w:num>
  <w:num w:numId="855" w16cid:durableId="1530290318">
    <w:abstractNumId w:val="1"/>
  </w:num>
  <w:num w:numId="856" w16cid:durableId="943074005">
    <w:abstractNumId w:val="2"/>
  </w:num>
  <w:num w:numId="857" w16cid:durableId="889724748">
    <w:abstractNumId w:val="3"/>
  </w:num>
  <w:num w:numId="858" w16cid:durableId="1747721690">
    <w:abstractNumId w:val="8"/>
  </w:num>
  <w:num w:numId="859" w16cid:durableId="1518815310">
    <w:abstractNumId w:val="4"/>
  </w:num>
  <w:num w:numId="860" w16cid:durableId="1244414415">
    <w:abstractNumId w:val="5"/>
  </w:num>
  <w:num w:numId="861" w16cid:durableId="308442111">
    <w:abstractNumId w:val="6"/>
  </w:num>
  <w:num w:numId="862" w16cid:durableId="2083138660">
    <w:abstractNumId w:val="7"/>
  </w:num>
  <w:num w:numId="863" w16cid:durableId="1993169080">
    <w:abstractNumId w:val="9"/>
  </w:num>
  <w:num w:numId="864" w16cid:durableId="361246964">
    <w:abstractNumId w:val="0"/>
  </w:num>
  <w:num w:numId="865" w16cid:durableId="1831871847">
    <w:abstractNumId w:val="1"/>
  </w:num>
  <w:num w:numId="866" w16cid:durableId="1748116420">
    <w:abstractNumId w:val="2"/>
  </w:num>
  <w:num w:numId="867" w16cid:durableId="1694721509">
    <w:abstractNumId w:val="3"/>
  </w:num>
  <w:num w:numId="868" w16cid:durableId="462966213">
    <w:abstractNumId w:val="8"/>
  </w:num>
  <w:num w:numId="869" w16cid:durableId="961618519">
    <w:abstractNumId w:val="4"/>
  </w:num>
  <w:num w:numId="870" w16cid:durableId="1980845573">
    <w:abstractNumId w:val="5"/>
  </w:num>
  <w:num w:numId="871" w16cid:durableId="552275263">
    <w:abstractNumId w:val="6"/>
  </w:num>
  <w:num w:numId="872" w16cid:durableId="1440837107">
    <w:abstractNumId w:val="7"/>
  </w:num>
  <w:num w:numId="873" w16cid:durableId="1919486090">
    <w:abstractNumId w:val="9"/>
  </w:num>
  <w:num w:numId="874" w16cid:durableId="1434132420">
    <w:abstractNumId w:val="0"/>
  </w:num>
  <w:num w:numId="875" w16cid:durableId="38676233">
    <w:abstractNumId w:val="1"/>
  </w:num>
  <w:num w:numId="876" w16cid:durableId="1757676598">
    <w:abstractNumId w:val="2"/>
  </w:num>
  <w:num w:numId="877" w16cid:durableId="335838974">
    <w:abstractNumId w:val="3"/>
  </w:num>
  <w:num w:numId="878" w16cid:durableId="1115557624">
    <w:abstractNumId w:val="8"/>
  </w:num>
  <w:num w:numId="879" w16cid:durableId="1789737730">
    <w:abstractNumId w:val="4"/>
  </w:num>
  <w:num w:numId="880" w16cid:durableId="627586568">
    <w:abstractNumId w:val="5"/>
  </w:num>
  <w:num w:numId="881" w16cid:durableId="114103040">
    <w:abstractNumId w:val="6"/>
  </w:num>
  <w:num w:numId="882" w16cid:durableId="348457284">
    <w:abstractNumId w:val="7"/>
  </w:num>
  <w:num w:numId="883" w16cid:durableId="689375109">
    <w:abstractNumId w:val="9"/>
  </w:num>
  <w:num w:numId="884" w16cid:durableId="502018322">
    <w:abstractNumId w:val="0"/>
  </w:num>
  <w:num w:numId="885" w16cid:durableId="1372220125">
    <w:abstractNumId w:val="1"/>
  </w:num>
  <w:num w:numId="886" w16cid:durableId="207303490">
    <w:abstractNumId w:val="2"/>
  </w:num>
  <w:num w:numId="887" w16cid:durableId="44764052">
    <w:abstractNumId w:val="3"/>
  </w:num>
  <w:num w:numId="888" w16cid:durableId="1194269213">
    <w:abstractNumId w:val="8"/>
  </w:num>
  <w:num w:numId="889" w16cid:durableId="333998050">
    <w:abstractNumId w:val="4"/>
  </w:num>
  <w:num w:numId="890" w16cid:durableId="697780882">
    <w:abstractNumId w:val="5"/>
  </w:num>
  <w:num w:numId="891" w16cid:durableId="1606957253">
    <w:abstractNumId w:val="6"/>
  </w:num>
  <w:num w:numId="892" w16cid:durableId="1205672656">
    <w:abstractNumId w:val="7"/>
  </w:num>
  <w:num w:numId="893" w16cid:durableId="1496147575">
    <w:abstractNumId w:val="9"/>
  </w:num>
  <w:num w:numId="894" w16cid:durableId="822620478">
    <w:abstractNumId w:val="0"/>
  </w:num>
  <w:num w:numId="895" w16cid:durableId="140925537">
    <w:abstractNumId w:val="1"/>
  </w:num>
  <w:num w:numId="896" w16cid:durableId="58283533">
    <w:abstractNumId w:val="2"/>
  </w:num>
  <w:num w:numId="897" w16cid:durableId="991954254">
    <w:abstractNumId w:val="3"/>
  </w:num>
  <w:num w:numId="898" w16cid:durableId="92284958">
    <w:abstractNumId w:val="8"/>
  </w:num>
  <w:num w:numId="899" w16cid:durableId="386026596">
    <w:abstractNumId w:val="4"/>
  </w:num>
  <w:num w:numId="900" w16cid:durableId="1710952281">
    <w:abstractNumId w:val="5"/>
  </w:num>
  <w:num w:numId="901" w16cid:durableId="910191243">
    <w:abstractNumId w:val="6"/>
  </w:num>
  <w:num w:numId="902" w16cid:durableId="825823110">
    <w:abstractNumId w:val="7"/>
  </w:num>
  <w:num w:numId="903" w16cid:durableId="1393696960">
    <w:abstractNumId w:val="9"/>
  </w:num>
  <w:num w:numId="904" w16cid:durableId="1910578578">
    <w:abstractNumId w:val="0"/>
  </w:num>
  <w:num w:numId="905" w16cid:durableId="441725506">
    <w:abstractNumId w:val="1"/>
  </w:num>
  <w:num w:numId="906" w16cid:durableId="615453400">
    <w:abstractNumId w:val="2"/>
  </w:num>
  <w:num w:numId="907" w16cid:durableId="483937850">
    <w:abstractNumId w:val="3"/>
  </w:num>
  <w:num w:numId="908" w16cid:durableId="1618634446">
    <w:abstractNumId w:val="8"/>
  </w:num>
  <w:num w:numId="909" w16cid:durableId="1258438298">
    <w:abstractNumId w:val="4"/>
  </w:num>
  <w:num w:numId="910" w16cid:durableId="2119787963">
    <w:abstractNumId w:val="5"/>
  </w:num>
  <w:num w:numId="911" w16cid:durableId="423187418">
    <w:abstractNumId w:val="6"/>
  </w:num>
  <w:num w:numId="912" w16cid:durableId="1177236707">
    <w:abstractNumId w:val="7"/>
  </w:num>
  <w:num w:numId="913" w16cid:durableId="426737350">
    <w:abstractNumId w:val="9"/>
  </w:num>
  <w:num w:numId="914" w16cid:durableId="697312854">
    <w:abstractNumId w:val="0"/>
  </w:num>
  <w:num w:numId="915" w16cid:durableId="1753698628">
    <w:abstractNumId w:val="1"/>
  </w:num>
  <w:num w:numId="916" w16cid:durableId="699626311">
    <w:abstractNumId w:val="2"/>
  </w:num>
  <w:num w:numId="917" w16cid:durableId="854996319">
    <w:abstractNumId w:val="3"/>
  </w:num>
  <w:num w:numId="918" w16cid:durableId="417795983">
    <w:abstractNumId w:val="8"/>
  </w:num>
  <w:num w:numId="919" w16cid:durableId="1264654924">
    <w:abstractNumId w:val="4"/>
  </w:num>
  <w:num w:numId="920" w16cid:durableId="1109936357">
    <w:abstractNumId w:val="5"/>
  </w:num>
  <w:num w:numId="921" w16cid:durableId="466123591">
    <w:abstractNumId w:val="6"/>
  </w:num>
  <w:num w:numId="922" w16cid:durableId="682442560">
    <w:abstractNumId w:val="7"/>
  </w:num>
  <w:num w:numId="923" w16cid:durableId="1313439547">
    <w:abstractNumId w:val="9"/>
  </w:num>
  <w:num w:numId="924" w16cid:durableId="1557204168">
    <w:abstractNumId w:val="0"/>
  </w:num>
  <w:num w:numId="925" w16cid:durableId="1479493319">
    <w:abstractNumId w:val="1"/>
  </w:num>
  <w:num w:numId="926" w16cid:durableId="1218200478">
    <w:abstractNumId w:val="2"/>
  </w:num>
  <w:num w:numId="927" w16cid:durableId="1771469708">
    <w:abstractNumId w:val="3"/>
  </w:num>
  <w:num w:numId="928" w16cid:durableId="1177499127">
    <w:abstractNumId w:val="8"/>
  </w:num>
  <w:num w:numId="929" w16cid:durableId="593783312">
    <w:abstractNumId w:val="4"/>
  </w:num>
  <w:num w:numId="930" w16cid:durableId="1507673174">
    <w:abstractNumId w:val="5"/>
  </w:num>
  <w:num w:numId="931" w16cid:durableId="788470428">
    <w:abstractNumId w:val="6"/>
  </w:num>
  <w:num w:numId="932" w16cid:durableId="322198140">
    <w:abstractNumId w:val="7"/>
  </w:num>
  <w:num w:numId="933" w16cid:durableId="2105681427">
    <w:abstractNumId w:val="9"/>
  </w:num>
  <w:num w:numId="934" w16cid:durableId="1675064071">
    <w:abstractNumId w:val="0"/>
  </w:num>
  <w:num w:numId="935" w16cid:durableId="689839045">
    <w:abstractNumId w:val="1"/>
  </w:num>
  <w:num w:numId="936" w16cid:durableId="555360633">
    <w:abstractNumId w:val="2"/>
  </w:num>
  <w:num w:numId="937" w16cid:durableId="1313949229">
    <w:abstractNumId w:val="3"/>
  </w:num>
  <w:num w:numId="938" w16cid:durableId="879517344">
    <w:abstractNumId w:val="8"/>
  </w:num>
  <w:num w:numId="939" w16cid:durableId="74715909">
    <w:abstractNumId w:val="4"/>
  </w:num>
  <w:num w:numId="940" w16cid:durableId="1904175690">
    <w:abstractNumId w:val="5"/>
  </w:num>
  <w:num w:numId="941" w16cid:durableId="1906138075">
    <w:abstractNumId w:val="6"/>
  </w:num>
  <w:num w:numId="942" w16cid:durableId="573508977">
    <w:abstractNumId w:val="7"/>
  </w:num>
  <w:num w:numId="943" w16cid:durableId="799499791">
    <w:abstractNumId w:val="9"/>
  </w:num>
  <w:num w:numId="944" w16cid:durableId="1546214414">
    <w:abstractNumId w:val="0"/>
  </w:num>
  <w:num w:numId="945" w16cid:durableId="489055629">
    <w:abstractNumId w:val="1"/>
  </w:num>
  <w:num w:numId="946" w16cid:durableId="2107967841">
    <w:abstractNumId w:val="2"/>
  </w:num>
  <w:num w:numId="947" w16cid:durableId="1373190018">
    <w:abstractNumId w:val="3"/>
  </w:num>
  <w:num w:numId="948" w16cid:durableId="1608535856">
    <w:abstractNumId w:val="8"/>
  </w:num>
  <w:num w:numId="949" w16cid:durableId="116409080">
    <w:abstractNumId w:val="4"/>
  </w:num>
  <w:num w:numId="950" w16cid:durableId="1716928962">
    <w:abstractNumId w:val="5"/>
  </w:num>
  <w:num w:numId="951" w16cid:durableId="1438865396">
    <w:abstractNumId w:val="6"/>
  </w:num>
  <w:num w:numId="952" w16cid:durableId="342509590">
    <w:abstractNumId w:val="7"/>
  </w:num>
  <w:num w:numId="953" w16cid:durableId="509564858">
    <w:abstractNumId w:val="9"/>
  </w:num>
  <w:num w:numId="954" w16cid:durableId="1333289739">
    <w:abstractNumId w:val="0"/>
  </w:num>
  <w:num w:numId="955" w16cid:durableId="32120807">
    <w:abstractNumId w:val="1"/>
  </w:num>
  <w:num w:numId="956" w16cid:durableId="1752047640">
    <w:abstractNumId w:val="2"/>
  </w:num>
  <w:num w:numId="957" w16cid:durableId="2036148154">
    <w:abstractNumId w:val="3"/>
  </w:num>
  <w:num w:numId="958" w16cid:durableId="815490907">
    <w:abstractNumId w:val="8"/>
  </w:num>
  <w:num w:numId="959" w16cid:durableId="179517744">
    <w:abstractNumId w:val="4"/>
  </w:num>
  <w:num w:numId="960" w16cid:durableId="772825688">
    <w:abstractNumId w:val="5"/>
  </w:num>
  <w:num w:numId="961" w16cid:durableId="796988179">
    <w:abstractNumId w:val="6"/>
  </w:num>
  <w:num w:numId="962" w16cid:durableId="1839686153">
    <w:abstractNumId w:val="7"/>
  </w:num>
  <w:num w:numId="963" w16cid:durableId="1509785082">
    <w:abstractNumId w:val="9"/>
  </w:num>
  <w:num w:numId="964" w16cid:durableId="897861962">
    <w:abstractNumId w:val="0"/>
  </w:num>
  <w:num w:numId="965" w16cid:durableId="902528516">
    <w:abstractNumId w:val="1"/>
  </w:num>
  <w:num w:numId="966" w16cid:durableId="830294136">
    <w:abstractNumId w:val="2"/>
  </w:num>
  <w:num w:numId="967" w16cid:durableId="1404988842">
    <w:abstractNumId w:val="3"/>
  </w:num>
  <w:num w:numId="968" w16cid:durableId="28603901">
    <w:abstractNumId w:val="8"/>
  </w:num>
  <w:num w:numId="969" w16cid:durableId="191111774">
    <w:abstractNumId w:val="4"/>
  </w:num>
  <w:num w:numId="970" w16cid:durableId="265965843">
    <w:abstractNumId w:val="5"/>
  </w:num>
  <w:num w:numId="971" w16cid:durableId="1466197785">
    <w:abstractNumId w:val="6"/>
  </w:num>
  <w:num w:numId="972" w16cid:durableId="90007908">
    <w:abstractNumId w:val="7"/>
  </w:num>
  <w:num w:numId="973" w16cid:durableId="2043742818">
    <w:abstractNumId w:val="9"/>
  </w:num>
  <w:num w:numId="974" w16cid:durableId="1688017532">
    <w:abstractNumId w:val="0"/>
  </w:num>
  <w:num w:numId="975" w16cid:durableId="4208916">
    <w:abstractNumId w:val="1"/>
  </w:num>
  <w:num w:numId="976" w16cid:durableId="1677999460">
    <w:abstractNumId w:val="2"/>
  </w:num>
  <w:num w:numId="977" w16cid:durableId="1928726559">
    <w:abstractNumId w:val="3"/>
  </w:num>
  <w:num w:numId="978" w16cid:durableId="883254603">
    <w:abstractNumId w:val="8"/>
  </w:num>
  <w:num w:numId="979" w16cid:durableId="207763609">
    <w:abstractNumId w:val="4"/>
  </w:num>
  <w:num w:numId="980" w16cid:durableId="483163704">
    <w:abstractNumId w:val="5"/>
  </w:num>
  <w:num w:numId="981" w16cid:durableId="1028524135">
    <w:abstractNumId w:val="6"/>
  </w:num>
  <w:num w:numId="982" w16cid:durableId="1919828979">
    <w:abstractNumId w:val="7"/>
  </w:num>
  <w:num w:numId="983" w16cid:durableId="1496800886">
    <w:abstractNumId w:val="9"/>
  </w:num>
  <w:num w:numId="984" w16cid:durableId="296420479">
    <w:abstractNumId w:val="0"/>
  </w:num>
  <w:num w:numId="985" w16cid:durableId="1023745845">
    <w:abstractNumId w:val="1"/>
  </w:num>
  <w:num w:numId="986" w16cid:durableId="2110658888">
    <w:abstractNumId w:val="2"/>
  </w:num>
  <w:num w:numId="987" w16cid:durableId="92211538">
    <w:abstractNumId w:val="3"/>
  </w:num>
  <w:num w:numId="988" w16cid:durableId="966928592">
    <w:abstractNumId w:val="8"/>
  </w:num>
  <w:num w:numId="989" w16cid:durableId="1242443851">
    <w:abstractNumId w:val="4"/>
  </w:num>
  <w:num w:numId="990" w16cid:durableId="252133575">
    <w:abstractNumId w:val="5"/>
  </w:num>
  <w:num w:numId="991" w16cid:durableId="629017675">
    <w:abstractNumId w:val="6"/>
  </w:num>
  <w:num w:numId="992" w16cid:durableId="1467580132">
    <w:abstractNumId w:val="7"/>
  </w:num>
  <w:num w:numId="993" w16cid:durableId="359555835">
    <w:abstractNumId w:val="9"/>
  </w:num>
  <w:num w:numId="994" w16cid:durableId="893198158">
    <w:abstractNumId w:val="0"/>
  </w:num>
  <w:num w:numId="995" w16cid:durableId="1853110844">
    <w:abstractNumId w:val="1"/>
  </w:num>
  <w:num w:numId="996" w16cid:durableId="608970244">
    <w:abstractNumId w:val="2"/>
  </w:num>
  <w:num w:numId="997" w16cid:durableId="936908396">
    <w:abstractNumId w:val="3"/>
  </w:num>
  <w:num w:numId="998" w16cid:durableId="1254973705">
    <w:abstractNumId w:val="8"/>
  </w:num>
  <w:num w:numId="999" w16cid:durableId="530873160">
    <w:abstractNumId w:val="4"/>
  </w:num>
  <w:num w:numId="1000" w16cid:durableId="1961375395">
    <w:abstractNumId w:val="5"/>
  </w:num>
  <w:num w:numId="1001" w16cid:durableId="552812281">
    <w:abstractNumId w:val="6"/>
  </w:num>
  <w:num w:numId="1002" w16cid:durableId="549617000">
    <w:abstractNumId w:val="7"/>
  </w:num>
  <w:num w:numId="1003" w16cid:durableId="1402214957">
    <w:abstractNumId w:val="9"/>
  </w:num>
  <w:num w:numId="1004" w16cid:durableId="406223690">
    <w:abstractNumId w:val="0"/>
  </w:num>
  <w:num w:numId="1005" w16cid:durableId="1492064518">
    <w:abstractNumId w:val="1"/>
  </w:num>
  <w:num w:numId="1006" w16cid:durableId="1334576474">
    <w:abstractNumId w:val="2"/>
  </w:num>
  <w:num w:numId="1007" w16cid:durableId="450442807">
    <w:abstractNumId w:val="3"/>
  </w:num>
  <w:num w:numId="1008" w16cid:durableId="2039621717">
    <w:abstractNumId w:val="8"/>
  </w:num>
  <w:num w:numId="1009" w16cid:durableId="2091807083">
    <w:abstractNumId w:val="4"/>
  </w:num>
  <w:num w:numId="1010" w16cid:durableId="1307510727">
    <w:abstractNumId w:val="5"/>
  </w:num>
  <w:num w:numId="1011" w16cid:durableId="46343934">
    <w:abstractNumId w:val="6"/>
  </w:num>
  <w:num w:numId="1012" w16cid:durableId="1141580478">
    <w:abstractNumId w:val="7"/>
  </w:num>
  <w:num w:numId="1013" w16cid:durableId="354772625">
    <w:abstractNumId w:val="9"/>
  </w:num>
  <w:num w:numId="1014" w16cid:durableId="1329098159">
    <w:abstractNumId w:val="0"/>
  </w:num>
  <w:num w:numId="1015" w16cid:durableId="735517929">
    <w:abstractNumId w:val="1"/>
  </w:num>
  <w:num w:numId="1016" w16cid:durableId="661929534">
    <w:abstractNumId w:val="2"/>
  </w:num>
  <w:num w:numId="1017" w16cid:durableId="970750485">
    <w:abstractNumId w:val="3"/>
  </w:num>
  <w:num w:numId="1018" w16cid:durableId="509300297">
    <w:abstractNumId w:val="8"/>
  </w:num>
  <w:num w:numId="1019" w16cid:durableId="2076776960">
    <w:abstractNumId w:val="4"/>
  </w:num>
  <w:num w:numId="1020" w16cid:durableId="310526704">
    <w:abstractNumId w:val="5"/>
  </w:num>
  <w:num w:numId="1021" w16cid:durableId="156767166">
    <w:abstractNumId w:val="6"/>
  </w:num>
  <w:num w:numId="1022" w16cid:durableId="895512864">
    <w:abstractNumId w:val="7"/>
  </w:num>
  <w:num w:numId="1023" w16cid:durableId="545219085">
    <w:abstractNumId w:val="9"/>
  </w:num>
  <w:num w:numId="1024" w16cid:durableId="128397248">
    <w:abstractNumId w:val="0"/>
  </w:num>
  <w:num w:numId="1025" w16cid:durableId="652223139">
    <w:abstractNumId w:val="1"/>
  </w:num>
  <w:num w:numId="1026" w16cid:durableId="553928554">
    <w:abstractNumId w:val="2"/>
  </w:num>
  <w:num w:numId="1027" w16cid:durableId="130907226">
    <w:abstractNumId w:val="3"/>
  </w:num>
  <w:num w:numId="1028" w16cid:durableId="1084107083">
    <w:abstractNumId w:val="8"/>
  </w:num>
  <w:num w:numId="1029" w16cid:durableId="1310860919">
    <w:abstractNumId w:val="4"/>
  </w:num>
  <w:num w:numId="1030" w16cid:durableId="551768876">
    <w:abstractNumId w:val="5"/>
  </w:num>
  <w:num w:numId="1031" w16cid:durableId="670596698">
    <w:abstractNumId w:val="6"/>
  </w:num>
  <w:num w:numId="1032" w16cid:durableId="1085033597">
    <w:abstractNumId w:val="7"/>
  </w:num>
  <w:num w:numId="1033" w16cid:durableId="738863382">
    <w:abstractNumId w:val="9"/>
  </w:num>
  <w:num w:numId="1034" w16cid:durableId="301739331">
    <w:abstractNumId w:val="0"/>
  </w:num>
  <w:num w:numId="1035" w16cid:durableId="1663967838">
    <w:abstractNumId w:val="1"/>
  </w:num>
  <w:num w:numId="1036" w16cid:durableId="1760638914">
    <w:abstractNumId w:val="2"/>
  </w:num>
  <w:num w:numId="1037" w16cid:durableId="1679037673">
    <w:abstractNumId w:val="3"/>
  </w:num>
  <w:num w:numId="1038" w16cid:durableId="31274858">
    <w:abstractNumId w:val="8"/>
  </w:num>
  <w:num w:numId="1039" w16cid:durableId="66616234">
    <w:abstractNumId w:val="4"/>
  </w:num>
  <w:num w:numId="1040" w16cid:durableId="1755011577">
    <w:abstractNumId w:val="5"/>
  </w:num>
  <w:num w:numId="1041" w16cid:durableId="928462698">
    <w:abstractNumId w:val="6"/>
  </w:num>
  <w:num w:numId="1042" w16cid:durableId="1554272971">
    <w:abstractNumId w:val="7"/>
  </w:num>
  <w:num w:numId="1043" w16cid:durableId="167332188">
    <w:abstractNumId w:val="9"/>
  </w:num>
  <w:num w:numId="1044" w16cid:durableId="139931622">
    <w:abstractNumId w:val="0"/>
  </w:num>
  <w:num w:numId="1045" w16cid:durableId="127017948">
    <w:abstractNumId w:val="1"/>
  </w:num>
  <w:num w:numId="1046" w16cid:durableId="1775781849">
    <w:abstractNumId w:val="2"/>
  </w:num>
  <w:num w:numId="1047" w16cid:durableId="1982415510">
    <w:abstractNumId w:val="3"/>
  </w:num>
  <w:num w:numId="1048" w16cid:durableId="134808764">
    <w:abstractNumId w:val="8"/>
  </w:num>
  <w:num w:numId="1049" w16cid:durableId="337730381">
    <w:abstractNumId w:val="4"/>
  </w:num>
  <w:num w:numId="1050" w16cid:durableId="93328918">
    <w:abstractNumId w:val="5"/>
  </w:num>
  <w:num w:numId="1051" w16cid:durableId="565997572">
    <w:abstractNumId w:val="6"/>
  </w:num>
  <w:num w:numId="1052" w16cid:durableId="786700424">
    <w:abstractNumId w:val="7"/>
  </w:num>
  <w:num w:numId="1053" w16cid:durableId="1601061569">
    <w:abstractNumId w:val="9"/>
  </w:num>
  <w:num w:numId="1054" w16cid:durableId="1651669601">
    <w:abstractNumId w:val="0"/>
  </w:num>
  <w:num w:numId="1055" w16cid:durableId="1316835221">
    <w:abstractNumId w:val="1"/>
  </w:num>
  <w:num w:numId="1056" w16cid:durableId="1754476511">
    <w:abstractNumId w:val="2"/>
  </w:num>
  <w:num w:numId="1057" w16cid:durableId="1061755476">
    <w:abstractNumId w:val="3"/>
  </w:num>
  <w:num w:numId="1058" w16cid:durableId="1872494909">
    <w:abstractNumId w:val="8"/>
  </w:num>
  <w:num w:numId="1059" w16cid:durableId="1217741741">
    <w:abstractNumId w:val="4"/>
  </w:num>
  <w:num w:numId="1060" w16cid:durableId="1451707194">
    <w:abstractNumId w:val="5"/>
  </w:num>
  <w:num w:numId="1061" w16cid:durableId="1962497758">
    <w:abstractNumId w:val="6"/>
  </w:num>
  <w:num w:numId="1062" w16cid:durableId="275337123">
    <w:abstractNumId w:val="7"/>
  </w:num>
  <w:num w:numId="1063" w16cid:durableId="1158885810">
    <w:abstractNumId w:val="9"/>
  </w:num>
  <w:num w:numId="1064" w16cid:durableId="1869295730">
    <w:abstractNumId w:val="0"/>
  </w:num>
  <w:num w:numId="1065" w16cid:durableId="1396968983">
    <w:abstractNumId w:val="1"/>
  </w:num>
  <w:num w:numId="1066" w16cid:durableId="697511457">
    <w:abstractNumId w:val="2"/>
  </w:num>
  <w:num w:numId="1067" w16cid:durableId="1289973955">
    <w:abstractNumId w:val="3"/>
  </w:num>
  <w:num w:numId="1068" w16cid:durableId="1682656428">
    <w:abstractNumId w:val="8"/>
  </w:num>
  <w:num w:numId="1069" w16cid:durableId="14965147">
    <w:abstractNumId w:val="4"/>
  </w:num>
  <w:num w:numId="1070" w16cid:durableId="1600992342">
    <w:abstractNumId w:val="5"/>
  </w:num>
  <w:num w:numId="1071" w16cid:durableId="257298397">
    <w:abstractNumId w:val="6"/>
  </w:num>
  <w:num w:numId="1072" w16cid:durableId="683283701">
    <w:abstractNumId w:val="7"/>
  </w:num>
  <w:num w:numId="1073" w16cid:durableId="2098206940">
    <w:abstractNumId w:val="9"/>
  </w:num>
  <w:num w:numId="1074" w16cid:durableId="1999843092">
    <w:abstractNumId w:val="0"/>
  </w:num>
  <w:num w:numId="1075" w16cid:durableId="1272594807">
    <w:abstractNumId w:val="1"/>
  </w:num>
  <w:num w:numId="1076" w16cid:durableId="1469084412">
    <w:abstractNumId w:val="2"/>
  </w:num>
  <w:num w:numId="1077" w16cid:durableId="815686917">
    <w:abstractNumId w:val="3"/>
  </w:num>
  <w:num w:numId="1078" w16cid:durableId="755370948">
    <w:abstractNumId w:val="8"/>
  </w:num>
  <w:num w:numId="1079" w16cid:durableId="293798530">
    <w:abstractNumId w:val="4"/>
  </w:num>
  <w:num w:numId="1080" w16cid:durableId="393091401">
    <w:abstractNumId w:val="5"/>
  </w:num>
  <w:num w:numId="1081" w16cid:durableId="1072191877">
    <w:abstractNumId w:val="6"/>
  </w:num>
  <w:num w:numId="1082" w16cid:durableId="1440832603">
    <w:abstractNumId w:val="7"/>
  </w:num>
  <w:num w:numId="1083" w16cid:durableId="174879916">
    <w:abstractNumId w:val="9"/>
  </w:num>
  <w:num w:numId="1084" w16cid:durableId="357119608">
    <w:abstractNumId w:val="0"/>
  </w:num>
  <w:num w:numId="1085" w16cid:durableId="690883382">
    <w:abstractNumId w:val="1"/>
  </w:num>
  <w:num w:numId="1086" w16cid:durableId="1044909828">
    <w:abstractNumId w:val="2"/>
  </w:num>
  <w:num w:numId="1087" w16cid:durableId="2121296630">
    <w:abstractNumId w:val="3"/>
  </w:num>
  <w:num w:numId="1088" w16cid:durableId="1684472707">
    <w:abstractNumId w:val="8"/>
  </w:num>
  <w:num w:numId="1089" w16cid:durableId="1867135636">
    <w:abstractNumId w:val="4"/>
  </w:num>
  <w:num w:numId="1090" w16cid:durableId="1783719565">
    <w:abstractNumId w:val="5"/>
  </w:num>
  <w:num w:numId="1091" w16cid:durableId="808941828">
    <w:abstractNumId w:val="6"/>
  </w:num>
  <w:num w:numId="1092" w16cid:durableId="58333042">
    <w:abstractNumId w:val="7"/>
  </w:num>
  <w:num w:numId="1093" w16cid:durableId="326322586">
    <w:abstractNumId w:val="9"/>
  </w:num>
  <w:num w:numId="1094" w16cid:durableId="194076010">
    <w:abstractNumId w:val="0"/>
  </w:num>
  <w:num w:numId="1095" w16cid:durableId="2014642365">
    <w:abstractNumId w:val="1"/>
  </w:num>
  <w:num w:numId="1096" w16cid:durableId="826551543">
    <w:abstractNumId w:val="2"/>
  </w:num>
  <w:num w:numId="1097" w16cid:durableId="546337827">
    <w:abstractNumId w:val="3"/>
  </w:num>
  <w:num w:numId="1098" w16cid:durableId="55594908">
    <w:abstractNumId w:val="8"/>
  </w:num>
  <w:num w:numId="1099" w16cid:durableId="2023506304">
    <w:abstractNumId w:val="4"/>
  </w:num>
  <w:num w:numId="1100" w16cid:durableId="2042854695">
    <w:abstractNumId w:val="5"/>
  </w:num>
  <w:num w:numId="1101" w16cid:durableId="1276249150">
    <w:abstractNumId w:val="6"/>
  </w:num>
  <w:num w:numId="1102" w16cid:durableId="498270525">
    <w:abstractNumId w:val="7"/>
  </w:num>
  <w:num w:numId="1103" w16cid:durableId="2039431524">
    <w:abstractNumId w:val="9"/>
  </w:num>
  <w:num w:numId="1104" w16cid:durableId="841972526">
    <w:abstractNumId w:val="0"/>
  </w:num>
  <w:num w:numId="1105" w16cid:durableId="580255833">
    <w:abstractNumId w:val="1"/>
  </w:num>
  <w:num w:numId="1106" w16cid:durableId="1238172969">
    <w:abstractNumId w:val="2"/>
  </w:num>
  <w:num w:numId="1107" w16cid:durableId="420762520">
    <w:abstractNumId w:val="3"/>
  </w:num>
  <w:num w:numId="1108" w16cid:durableId="390157085">
    <w:abstractNumId w:val="8"/>
  </w:num>
  <w:num w:numId="1109" w16cid:durableId="1329944633">
    <w:abstractNumId w:val="4"/>
  </w:num>
  <w:num w:numId="1110" w16cid:durableId="1973054371">
    <w:abstractNumId w:val="5"/>
  </w:num>
  <w:num w:numId="1111" w16cid:durableId="1203975354">
    <w:abstractNumId w:val="6"/>
  </w:num>
  <w:num w:numId="1112" w16cid:durableId="1547795891">
    <w:abstractNumId w:val="7"/>
  </w:num>
  <w:num w:numId="1113" w16cid:durableId="1568956734">
    <w:abstractNumId w:val="9"/>
  </w:num>
  <w:num w:numId="1114" w16cid:durableId="416708855">
    <w:abstractNumId w:val="0"/>
  </w:num>
  <w:num w:numId="1115" w16cid:durableId="343479947">
    <w:abstractNumId w:val="1"/>
  </w:num>
  <w:num w:numId="1116" w16cid:durableId="349265273">
    <w:abstractNumId w:val="2"/>
  </w:num>
  <w:num w:numId="1117" w16cid:durableId="736630085">
    <w:abstractNumId w:val="3"/>
  </w:num>
  <w:num w:numId="1118" w16cid:durableId="1697999659">
    <w:abstractNumId w:val="8"/>
  </w:num>
  <w:num w:numId="1119" w16cid:durableId="914630486">
    <w:abstractNumId w:val="4"/>
  </w:num>
  <w:num w:numId="1120" w16cid:durableId="1977250739">
    <w:abstractNumId w:val="5"/>
  </w:num>
  <w:num w:numId="1121" w16cid:durableId="1558275241">
    <w:abstractNumId w:val="6"/>
  </w:num>
  <w:num w:numId="1122" w16cid:durableId="296109564">
    <w:abstractNumId w:val="7"/>
  </w:num>
  <w:num w:numId="1123" w16cid:durableId="117797469">
    <w:abstractNumId w:val="9"/>
  </w:num>
  <w:num w:numId="1124" w16cid:durableId="1881092249">
    <w:abstractNumId w:val="0"/>
  </w:num>
  <w:num w:numId="1125" w16cid:durableId="915430939">
    <w:abstractNumId w:val="1"/>
  </w:num>
  <w:num w:numId="1126" w16cid:durableId="1322543015">
    <w:abstractNumId w:val="2"/>
  </w:num>
  <w:num w:numId="1127" w16cid:durableId="1666590389">
    <w:abstractNumId w:val="3"/>
  </w:num>
  <w:num w:numId="1128" w16cid:durableId="122695829">
    <w:abstractNumId w:val="8"/>
  </w:num>
  <w:num w:numId="1129" w16cid:durableId="263538082">
    <w:abstractNumId w:val="4"/>
  </w:num>
  <w:num w:numId="1130" w16cid:durableId="409735815">
    <w:abstractNumId w:val="5"/>
  </w:num>
  <w:num w:numId="1131" w16cid:durableId="2143765925">
    <w:abstractNumId w:val="6"/>
  </w:num>
  <w:num w:numId="1132" w16cid:durableId="1005933925">
    <w:abstractNumId w:val="7"/>
  </w:num>
  <w:num w:numId="1133" w16cid:durableId="837422656">
    <w:abstractNumId w:val="9"/>
  </w:num>
  <w:num w:numId="1134" w16cid:durableId="993919514">
    <w:abstractNumId w:val="0"/>
  </w:num>
  <w:num w:numId="1135" w16cid:durableId="623579576">
    <w:abstractNumId w:val="1"/>
  </w:num>
  <w:num w:numId="1136" w16cid:durableId="96147751">
    <w:abstractNumId w:val="2"/>
  </w:num>
  <w:num w:numId="1137" w16cid:durableId="836968373">
    <w:abstractNumId w:val="3"/>
  </w:num>
  <w:num w:numId="1138" w16cid:durableId="1788813569">
    <w:abstractNumId w:val="8"/>
  </w:num>
  <w:num w:numId="1139" w16cid:durableId="344285494">
    <w:abstractNumId w:val="4"/>
  </w:num>
  <w:num w:numId="1140" w16cid:durableId="430125625">
    <w:abstractNumId w:val="5"/>
  </w:num>
  <w:num w:numId="1141" w16cid:durableId="1228765030">
    <w:abstractNumId w:val="6"/>
  </w:num>
  <w:num w:numId="1142" w16cid:durableId="2084794058">
    <w:abstractNumId w:val="7"/>
  </w:num>
  <w:num w:numId="1143" w16cid:durableId="1480263065">
    <w:abstractNumId w:val="9"/>
  </w:num>
  <w:num w:numId="1144" w16cid:durableId="733040364">
    <w:abstractNumId w:val="0"/>
  </w:num>
  <w:num w:numId="1145" w16cid:durableId="287394910">
    <w:abstractNumId w:val="1"/>
  </w:num>
  <w:num w:numId="1146" w16cid:durableId="48041188">
    <w:abstractNumId w:val="2"/>
  </w:num>
  <w:num w:numId="1147" w16cid:durableId="792988602">
    <w:abstractNumId w:val="3"/>
  </w:num>
  <w:num w:numId="1148" w16cid:durableId="748116515">
    <w:abstractNumId w:val="8"/>
  </w:num>
  <w:num w:numId="1149" w16cid:durableId="1048989703">
    <w:abstractNumId w:val="4"/>
  </w:num>
  <w:num w:numId="1150" w16cid:durableId="1163592655">
    <w:abstractNumId w:val="5"/>
  </w:num>
  <w:num w:numId="1151" w16cid:durableId="17125296">
    <w:abstractNumId w:val="6"/>
  </w:num>
  <w:num w:numId="1152" w16cid:durableId="1683119627">
    <w:abstractNumId w:val="7"/>
  </w:num>
  <w:num w:numId="1153" w16cid:durableId="675763323">
    <w:abstractNumId w:val="9"/>
  </w:num>
  <w:num w:numId="1154" w16cid:durableId="70465329">
    <w:abstractNumId w:val="0"/>
  </w:num>
  <w:num w:numId="1155" w16cid:durableId="1063675858">
    <w:abstractNumId w:val="1"/>
  </w:num>
  <w:num w:numId="1156" w16cid:durableId="722560792">
    <w:abstractNumId w:val="2"/>
  </w:num>
  <w:num w:numId="1157" w16cid:durableId="1337541787">
    <w:abstractNumId w:val="3"/>
  </w:num>
  <w:num w:numId="1158" w16cid:durableId="1124541403">
    <w:abstractNumId w:val="8"/>
  </w:num>
  <w:num w:numId="1159" w16cid:durableId="968903933">
    <w:abstractNumId w:val="4"/>
  </w:num>
  <w:num w:numId="1160" w16cid:durableId="1546798343">
    <w:abstractNumId w:val="5"/>
  </w:num>
  <w:num w:numId="1161" w16cid:durableId="1686983448">
    <w:abstractNumId w:val="6"/>
  </w:num>
  <w:num w:numId="1162" w16cid:durableId="421339468">
    <w:abstractNumId w:val="7"/>
  </w:num>
  <w:num w:numId="1163" w16cid:durableId="985817207">
    <w:abstractNumId w:val="9"/>
  </w:num>
  <w:num w:numId="1164" w16cid:durableId="666447759">
    <w:abstractNumId w:val="0"/>
  </w:num>
  <w:num w:numId="1165" w16cid:durableId="1385565615">
    <w:abstractNumId w:val="1"/>
  </w:num>
  <w:num w:numId="1166" w16cid:durableId="1841891642">
    <w:abstractNumId w:val="2"/>
  </w:num>
  <w:num w:numId="1167" w16cid:durableId="106241896">
    <w:abstractNumId w:val="3"/>
  </w:num>
  <w:num w:numId="1168" w16cid:durableId="1454129761">
    <w:abstractNumId w:val="8"/>
  </w:num>
  <w:num w:numId="1169" w16cid:durableId="254679523">
    <w:abstractNumId w:val="4"/>
  </w:num>
  <w:num w:numId="1170" w16cid:durableId="89981889">
    <w:abstractNumId w:val="5"/>
  </w:num>
  <w:num w:numId="1171" w16cid:durableId="627470029">
    <w:abstractNumId w:val="6"/>
  </w:num>
  <w:num w:numId="1172" w16cid:durableId="639500787">
    <w:abstractNumId w:val="7"/>
  </w:num>
  <w:num w:numId="1173" w16cid:durableId="1343361374">
    <w:abstractNumId w:val="9"/>
  </w:num>
  <w:num w:numId="1174" w16cid:durableId="1107431531">
    <w:abstractNumId w:val="0"/>
  </w:num>
  <w:num w:numId="1175" w16cid:durableId="235744724">
    <w:abstractNumId w:val="1"/>
  </w:num>
  <w:num w:numId="1176" w16cid:durableId="2017337859">
    <w:abstractNumId w:val="2"/>
  </w:num>
  <w:num w:numId="1177" w16cid:durableId="354114844">
    <w:abstractNumId w:val="3"/>
  </w:num>
  <w:num w:numId="1178" w16cid:durableId="1800414449">
    <w:abstractNumId w:val="8"/>
  </w:num>
  <w:num w:numId="1179" w16cid:durableId="87696650">
    <w:abstractNumId w:val="4"/>
  </w:num>
  <w:num w:numId="1180" w16cid:durableId="1344940089">
    <w:abstractNumId w:val="5"/>
  </w:num>
  <w:num w:numId="1181" w16cid:durableId="143010061">
    <w:abstractNumId w:val="6"/>
  </w:num>
  <w:num w:numId="1182" w16cid:durableId="1432966631">
    <w:abstractNumId w:val="7"/>
  </w:num>
  <w:num w:numId="1183" w16cid:durableId="982200786">
    <w:abstractNumId w:val="9"/>
  </w:num>
  <w:num w:numId="1184" w16cid:durableId="2007979455">
    <w:abstractNumId w:val="0"/>
  </w:num>
  <w:num w:numId="1185" w16cid:durableId="1627353750">
    <w:abstractNumId w:val="1"/>
  </w:num>
  <w:num w:numId="1186" w16cid:durableId="1129471482">
    <w:abstractNumId w:val="2"/>
  </w:num>
  <w:num w:numId="1187" w16cid:durableId="644627289">
    <w:abstractNumId w:val="3"/>
  </w:num>
  <w:num w:numId="1188" w16cid:durableId="1427922887">
    <w:abstractNumId w:val="8"/>
  </w:num>
  <w:num w:numId="1189" w16cid:durableId="2041008607">
    <w:abstractNumId w:val="4"/>
  </w:num>
  <w:num w:numId="1190" w16cid:durableId="1271007542">
    <w:abstractNumId w:val="5"/>
  </w:num>
  <w:num w:numId="1191" w16cid:durableId="2011986494">
    <w:abstractNumId w:val="6"/>
  </w:num>
  <w:num w:numId="1192" w16cid:durableId="1660379528">
    <w:abstractNumId w:val="7"/>
  </w:num>
  <w:num w:numId="1193" w16cid:durableId="1778597163">
    <w:abstractNumId w:val="9"/>
  </w:num>
  <w:num w:numId="1194" w16cid:durableId="394856829">
    <w:abstractNumId w:val="0"/>
  </w:num>
  <w:num w:numId="1195" w16cid:durableId="2102338746">
    <w:abstractNumId w:val="1"/>
  </w:num>
  <w:num w:numId="1196" w16cid:durableId="815335670">
    <w:abstractNumId w:val="2"/>
  </w:num>
  <w:num w:numId="1197" w16cid:durableId="1246064608">
    <w:abstractNumId w:val="3"/>
  </w:num>
  <w:num w:numId="1198" w16cid:durableId="1070274916">
    <w:abstractNumId w:val="8"/>
  </w:num>
  <w:num w:numId="1199" w16cid:durableId="2114740985">
    <w:abstractNumId w:val="4"/>
  </w:num>
  <w:num w:numId="1200" w16cid:durableId="1133407885">
    <w:abstractNumId w:val="5"/>
  </w:num>
  <w:num w:numId="1201" w16cid:durableId="1057511068">
    <w:abstractNumId w:val="6"/>
  </w:num>
  <w:num w:numId="1202" w16cid:durableId="851607341">
    <w:abstractNumId w:val="7"/>
  </w:num>
  <w:num w:numId="1203" w16cid:durableId="1344747006">
    <w:abstractNumId w:val="9"/>
  </w:num>
  <w:num w:numId="1204" w16cid:durableId="522867743">
    <w:abstractNumId w:val="0"/>
  </w:num>
  <w:num w:numId="1205" w16cid:durableId="1630668740">
    <w:abstractNumId w:val="1"/>
  </w:num>
  <w:num w:numId="1206" w16cid:durableId="109906743">
    <w:abstractNumId w:val="2"/>
  </w:num>
  <w:num w:numId="1207" w16cid:durableId="1356543789">
    <w:abstractNumId w:val="3"/>
  </w:num>
  <w:num w:numId="1208" w16cid:durableId="1038630186">
    <w:abstractNumId w:val="8"/>
  </w:num>
  <w:num w:numId="1209" w16cid:durableId="1647660445">
    <w:abstractNumId w:val="4"/>
  </w:num>
  <w:num w:numId="1210" w16cid:durableId="317923873">
    <w:abstractNumId w:val="5"/>
  </w:num>
  <w:num w:numId="1211" w16cid:durableId="1004163447">
    <w:abstractNumId w:val="6"/>
  </w:num>
  <w:num w:numId="1212" w16cid:durableId="352419793">
    <w:abstractNumId w:val="7"/>
  </w:num>
  <w:num w:numId="1213" w16cid:durableId="428046848">
    <w:abstractNumId w:val="9"/>
  </w:num>
  <w:num w:numId="1214" w16cid:durableId="693578208">
    <w:abstractNumId w:val="0"/>
  </w:num>
  <w:num w:numId="1215" w16cid:durableId="594240919">
    <w:abstractNumId w:val="1"/>
  </w:num>
  <w:num w:numId="1216" w16cid:durableId="1039628005">
    <w:abstractNumId w:val="2"/>
  </w:num>
  <w:num w:numId="1217" w16cid:durableId="1625497615">
    <w:abstractNumId w:val="3"/>
  </w:num>
  <w:num w:numId="1218" w16cid:durableId="1168131477">
    <w:abstractNumId w:val="8"/>
  </w:num>
  <w:num w:numId="1219" w16cid:durableId="2076050602">
    <w:abstractNumId w:val="4"/>
  </w:num>
  <w:num w:numId="1220" w16cid:durableId="1240795220">
    <w:abstractNumId w:val="5"/>
  </w:num>
  <w:num w:numId="1221" w16cid:durableId="1077286509">
    <w:abstractNumId w:val="6"/>
  </w:num>
  <w:num w:numId="1222" w16cid:durableId="1527135769">
    <w:abstractNumId w:val="7"/>
  </w:num>
  <w:num w:numId="1223" w16cid:durableId="1307081143">
    <w:abstractNumId w:val="9"/>
  </w:num>
  <w:num w:numId="1224" w16cid:durableId="998464162">
    <w:abstractNumId w:val="0"/>
  </w:num>
  <w:num w:numId="1225" w16cid:durableId="1692024072">
    <w:abstractNumId w:val="1"/>
  </w:num>
  <w:num w:numId="1226" w16cid:durableId="100953299">
    <w:abstractNumId w:val="2"/>
  </w:num>
  <w:num w:numId="1227" w16cid:durableId="448402091">
    <w:abstractNumId w:val="3"/>
  </w:num>
  <w:num w:numId="1228" w16cid:durableId="513544347">
    <w:abstractNumId w:val="8"/>
  </w:num>
  <w:num w:numId="1229" w16cid:durableId="1076364332">
    <w:abstractNumId w:val="4"/>
  </w:num>
  <w:num w:numId="1230" w16cid:durableId="576936084">
    <w:abstractNumId w:val="5"/>
  </w:num>
  <w:num w:numId="1231" w16cid:durableId="894200344">
    <w:abstractNumId w:val="6"/>
  </w:num>
  <w:num w:numId="1232" w16cid:durableId="608388850">
    <w:abstractNumId w:val="7"/>
  </w:num>
  <w:num w:numId="1233" w16cid:durableId="1431701921">
    <w:abstractNumId w:val="9"/>
  </w:num>
  <w:num w:numId="1234" w16cid:durableId="1990402057">
    <w:abstractNumId w:val="0"/>
  </w:num>
  <w:num w:numId="1235" w16cid:durableId="404571972">
    <w:abstractNumId w:val="1"/>
  </w:num>
  <w:num w:numId="1236" w16cid:durableId="1413506490">
    <w:abstractNumId w:val="2"/>
  </w:num>
  <w:num w:numId="1237" w16cid:durableId="689645405">
    <w:abstractNumId w:val="3"/>
  </w:num>
  <w:num w:numId="1238" w16cid:durableId="1292901128">
    <w:abstractNumId w:val="8"/>
  </w:num>
  <w:num w:numId="1239" w16cid:durableId="923995946">
    <w:abstractNumId w:val="4"/>
  </w:num>
  <w:num w:numId="1240" w16cid:durableId="1658420454">
    <w:abstractNumId w:val="5"/>
  </w:num>
  <w:num w:numId="1241" w16cid:durableId="1609893729">
    <w:abstractNumId w:val="6"/>
  </w:num>
  <w:num w:numId="1242" w16cid:durableId="1809323977">
    <w:abstractNumId w:val="7"/>
  </w:num>
  <w:num w:numId="1243" w16cid:durableId="504176082">
    <w:abstractNumId w:val="9"/>
  </w:num>
  <w:num w:numId="1244" w16cid:durableId="1398087986">
    <w:abstractNumId w:val="0"/>
  </w:num>
  <w:num w:numId="1245" w16cid:durableId="400104200">
    <w:abstractNumId w:val="1"/>
  </w:num>
  <w:num w:numId="1246" w16cid:durableId="527182892">
    <w:abstractNumId w:val="2"/>
  </w:num>
  <w:num w:numId="1247" w16cid:durableId="1502966067">
    <w:abstractNumId w:val="3"/>
  </w:num>
  <w:num w:numId="1248" w16cid:durableId="232130304">
    <w:abstractNumId w:val="8"/>
  </w:num>
  <w:num w:numId="1249" w16cid:durableId="1040593171">
    <w:abstractNumId w:val="4"/>
  </w:num>
  <w:num w:numId="1250" w16cid:durableId="121463672">
    <w:abstractNumId w:val="5"/>
  </w:num>
  <w:num w:numId="1251" w16cid:durableId="1085570289">
    <w:abstractNumId w:val="6"/>
  </w:num>
  <w:num w:numId="1252" w16cid:durableId="2103409157">
    <w:abstractNumId w:val="7"/>
  </w:num>
  <w:num w:numId="1253" w16cid:durableId="1707749626">
    <w:abstractNumId w:val="9"/>
  </w:num>
  <w:num w:numId="1254" w16cid:durableId="1663656530">
    <w:abstractNumId w:val="0"/>
  </w:num>
  <w:num w:numId="1255" w16cid:durableId="1957372321">
    <w:abstractNumId w:val="1"/>
  </w:num>
  <w:num w:numId="1256" w16cid:durableId="2062290323">
    <w:abstractNumId w:val="2"/>
  </w:num>
  <w:num w:numId="1257" w16cid:durableId="1777402594">
    <w:abstractNumId w:val="3"/>
  </w:num>
  <w:num w:numId="1258" w16cid:durableId="287586281">
    <w:abstractNumId w:val="8"/>
  </w:num>
  <w:num w:numId="1259" w16cid:durableId="658312160">
    <w:abstractNumId w:val="4"/>
  </w:num>
  <w:num w:numId="1260" w16cid:durableId="1373191617">
    <w:abstractNumId w:val="5"/>
  </w:num>
  <w:num w:numId="1261" w16cid:durableId="595938836">
    <w:abstractNumId w:val="6"/>
  </w:num>
  <w:num w:numId="1262" w16cid:durableId="1439911650">
    <w:abstractNumId w:val="7"/>
  </w:num>
  <w:num w:numId="1263" w16cid:durableId="20281852">
    <w:abstractNumId w:val="9"/>
  </w:num>
  <w:num w:numId="1264" w16cid:durableId="530260518">
    <w:abstractNumId w:val="0"/>
  </w:num>
  <w:num w:numId="1265" w16cid:durableId="1294091969">
    <w:abstractNumId w:val="1"/>
  </w:num>
  <w:num w:numId="1266" w16cid:durableId="1392271990">
    <w:abstractNumId w:val="2"/>
  </w:num>
  <w:num w:numId="1267" w16cid:durableId="1064185972">
    <w:abstractNumId w:val="3"/>
  </w:num>
  <w:num w:numId="1268" w16cid:durableId="281115585">
    <w:abstractNumId w:val="8"/>
  </w:num>
  <w:num w:numId="1269" w16cid:durableId="252475512">
    <w:abstractNumId w:val="4"/>
  </w:num>
  <w:num w:numId="1270" w16cid:durableId="1675497402">
    <w:abstractNumId w:val="5"/>
  </w:num>
  <w:num w:numId="1271" w16cid:durableId="1743871313">
    <w:abstractNumId w:val="6"/>
  </w:num>
  <w:num w:numId="1272" w16cid:durableId="1243567506">
    <w:abstractNumId w:val="7"/>
  </w:num>
  <w:num w:numId="1273" w16cid:durableId="549342301">
    <w:abstractNumId w:val="9"/>
  </w:num>
  <w:num w:numId="1274" w16cid:durableId="1476991599">
    <w:abstractNumId w:val="0"/>
  </w:num>
  <w:num w:numId="1275" w16cid:durableId="1166870490">
    <w:abstractNumId w:val="1"/>
  </w:num>
  <w:num w:numId="1276" w16cid:durableId="1413968590">
    <w:abstractNumId w:val="2"/>
  </w:num>
  <w:num w:numId="1277" w16cid:durableId="1383291051">
    <w:abstractNumId w:val="3"/>
  </w:num>
  <w:num w:numId="1278" w16cid:durableId="1147673944">
    <w:abstractNumId w:val="8"/>
  </w:num>
  <w:num w:numId="1279" w16cid:durableId="347877164">
    <w:abstractNumId w:val="4"/>
  </w:num>
  <w:num w:numId="1280" w16cid:durableId="2081175463">
    <w:abstractNumId w:val="5"/>
  </w:num>
  <w:num w:numId="1281" w16cid:durableId="1333995400">
    <w:abstractNumId w:val="6"/>
  </w:num>
  <w:num w:numId="1282" w16cid:durableId="1721589770">
    <w:abstractNumId w:val="7"/>
  </w:num>
  <w:num w:numId="1283" w16cid:durableId="598756875">
    <w:abstractNumId w:val="9"/>
  </w:num>
  <w:num w:numId="1284" w16cid:durableId="2037193871">
    <w:abstractNumId w:val="0"/>
  </w:num>
  <w:num w:numId="1285" w16cid:durableId="377556717">
    <w:abstractNumId w:val="1"/>
  </w:num>
  <w:num w:numId="1286" w16cid:durableId="1228809265">
    <w:abstractNumId w:val="2"/>
  </w:num>
  <w:num w:numId="1287" w16cid:durableId="1020163127">
    <w:abstractNumId w:val="3"/>
  </w:num>
  <w:num w:numId="1288" w16cid:durableId="1927372744">
    <w:abstractNumId w:val="8"/>
  </w:num>
  <w:num w:numId="1289" w16cid:durableId="1415206852">
    <w:abstractNumId w:val="4"/>
  </w:num>
  <w:num w:numId="1290" w16cid:durableId="917905862">
    <w:abstractNumId w:val="5"/>
  </w:num>
  <w:num w:numId="1291" w16cid:durableId="1462382850">
    <w:abstractNumId w:val="6"/>
  </w:num>
  <w:num w:numId="1292" w16cid:durableId="1341469940">
    <w:abstractNumId w:val="7"/>
  </w:num>
  <w:num w:numId="1293" w16cid:durableId="1779177128">
    <w:abstractNumId w:val="9"/>
  </w:num>
  <w:num w:numId="1294" w16cid:durableId="341471892">
    <w:abstractNumId w:val="0"/>
  </w:num>
  <w:num w:numId="1295" w16cid:durableId="682047722">
    <w:abstractNumId w:val="1"/>
  </w:num>
  <w:num w:numId="1296" w16cid:durableId="945887900">
    <w:abstractNumId w:val="2"/>
  </w:num>
  <w:num w:numId="1297" w16cid:durableId="521357896">
    <w:abstractNumId w:val="3"/>
  </w:num>
  <w:num w:numId="1298" w16cid:durableId="11810204">
    <w:abstractNumId w:val="8"/>
  </w:num>
  <w:num w:numId="1299" w16cid:durableId="1797605318">
    <w:abstractNumId w:val="4"/>
  </w:num>
  <w:num w:numId="1300" w16cid:durableId="10420364">
    <w:abstractNumId w:val="5"/>
  </w:num>
  <w:num w:numId="1301" w16cid:durableId="1796170285">
    <w:abstractNumId w:val="6"/>
  </w:num>
  <w:num w:numId="1302" w16cid:durableId="1756515639">
    <w:abstractNumId w:val="7"/>
  </w:num>
  <w:num w:numId="1303" w16cid:durableId="445580813">
    <w:abstractNumId w:val="9"/>
  </w:num>
  <w:num w:numId="1304" w16cid:durableId="1793019033">
    <w:abstractNumId w:val="0"/>
  </w:num>
  <w:num w:numId="1305" w16cid:durableId="137958677">
    <w:abstractNumId w:val="1"/>
  </w:num>
  <w:num w:numId="1306" w16cid:durableId="1546406927">
    <w:abstractNumId w:val="2"/>
  </w:num>
  <w:num w:numId="1307" w16cid:durableId="1968898587">
    <w:abstractNumId w:val="3"/>
  </w:num>
  <w:num w:numId="1308" w16cid:durableId="1346245354">
    <w:abstractNumId w:val="8"/>
  </w:num>
  <w:num w:numId="1309" w16cid:durableId="1723554475">
    <w:abstractNumId w:val="4"/>
  </w:num>
  <w:num w:numId="1310" w16cid:durableId="2060204185">
    <w:abstractNumId w:val="5"/>
  </w:num>
  <w:num w:numId="1311" w16cid:durableId="1112700022">
    <w:abstractNumId w:val="6"/>
  </w:num>
  <w:num w:numId="1312" w16cid:durableId="908461363">
    <w:abstractNumId w:val="7"/>
  </w:num>
  <w:num w:numId="1313" w16cid:durableId="2128041601">
    <w:abstractNumId w:val="9"/>
  </w:num>
  <w:num w:numId="1314" w16cid:durableId="1119228475">
    <w:abstractNumId w:val="0"/>
  </w:num>
  <w:num w:numId="1315" w16cid:durableId="1366639927">
    <w:abstractNumId w:val="1"/>
  </w:num>
  <w:num w:numId="1316" w16cid:durableId="2143227260">
    <w:abstractNumId w:val="2"/>
  </w:num>
  <w:num w:numId="1317" w16cid:durableId="1628122459">
    <w:abstractNumId w:val="3"/>
  </w:num>
  <w:num w:numId="1318" w16cid:durableId="1084035879">
    <w:abstractNumId w:val="8"/>
  </w:num>
  <w:num w:numId="1319" w16cid:durableId="608050381">
    <w:abstractNumId w:val="4"/>
  </w:num>
  <w:num w:numId="1320" w16cid:durableId="413671529">
    <w:abstractNumId w:val="5"/>
  </w:num>
  <w:num w:numId="1321" w16cid:durableId="467016724">
    <w:abstractNumId w:val="6"/>
  </w:num>
  <w:num w:numId="1322" w16cid:durableId="1026366693">
    <w:abstractNumId w:val="7"/>
  </w:num>
  <w:num w:numId="1323" w16cid:durableId="746390262">
    <w:abstractNumId w:val="9"/>
  </w:num>
  <w:num w:numId="1324" w16cid:durableId="559705460">
    <w:abstractNumId w:val="0"/>
  </w:num>
  <w:num w:numId="1325" w16cid:durableId="2011447668">
    <w:abstractNumId w:val="1"/>
  </w:num>
  <w:num w:numId="1326" w16cid:durableId="2013532267">
    <w:abstractNumId w:val="2"/>
  </w:num>
  <w:num w:numId="1327" w16cid:durableId="1714381335">
    <w:abstractNumId w:val="3"/>
  </w:num>
  <w:num w:numId="1328" w16cid:durableId="1159807318">
    <w:abstractNumId w:val="8"/>
  </w:num>
  <w:num w:numId="1329" w16cid:durableId="696395706">
    <w:abstractNumId w:val="4"/>
  </w:num>
  <w:num w:numId="1330" w16cid:durableId="362439628">
    <w:abstractNumId w:val="5"/>
  </w:num>
  <w:num w:numId="1331" w16cid:durableId="829252647">
    <w:abstractNumId w:val="6"/>
  </w:num>
  <w:num w:numId="1332" w16cid:durableId="514925367">
    <w:abstractNumId w:val="7"/>
  </w:num>
  <w:num w:numId="1333" w16cid:durableId="1173107233">
    <w:abstractNumId w:val="9"/>
  </w:num>
  <w:num w:numId="1334" w16cid:durableId="1036466453">
    <w:abstractNumId w:val="0"/>
  </w:num>
  <w:num w:numId="1335" w16cid:durableId="673412296">
    <w:abstractNumId w:val="1"/>
  </w:num>
  <w:num w:numId="1336" w16cid:durableId="190993216">
    <w:abstractNumId w:val="2"/>
  </w:num>
  <w:num w:numId="1337" w16cid:durableId="1517884673">
    <w:abstractNumId w:val="3"/>
  </w:num>
  <w:num w:numId="1338" w16cid:durableId="1246955187">
    <w:abstractNumId w:val="8"/>
  </w:num>
  <w:num w:numId="1339" w16cid:durableId="613942755">
    <w:abstractNumId w:val="4"/>
  </w:num>
  <w:num w:numId="1340" w16cid:durableId="827945820">
    <w:abstractNumId w:val="5"/>
  </w:num>
  <w:num w:numId="1341" w16cid:durableId="1393887288">
    <w:abstractNumId w:val="6"/>
  </w:num>
  <w:num w:numId="1342" w16cid:durableId="1739328652">
    <w:abstractNumId w:val="7"/>
  </w:num>
  <w:num w:numId="1343" w16cid:durableId="524096988">
    <w:abstractNumId w:val="9"/>
  </w:num>
  <w:num w:numId="1344" w16cid:durableId="514077928">
    <w:abstractNumId w:val="0"/>
  </w:num>
  <w:num w:numId="1345" w16cid:durableId="1848983807">
    <w:abstractNumId w:val="1"/>
  </w:num>
  <w:num w:numId="1346" w16cid:durableId="1393386441">
    <w:abstractNumId w:val="2"/>
  </w:num>
  <w:num w:numId="1347" w16cid:durableId="834616280">
    <w:abstractNumId w:val="3"/>
  </w:num>
  <w:num w:numId="1348" w16cid:durableId="375469774">
    <w:abstractNumId w:val="8"/>
  </w:num>
  <w:num w:numId="1349" w16cid:durableId="1652103750">
    <w:abstractNumId w:val="4"/>
  </w:num>
  <w:num w:numId="1350" w16cid:durableId="1257664997">
    <w:abstractNumId w:val="5"/>
  </w:num>
  <w:num w:numId="1351" w16cid:durableId="304747527">
    <w:abstractNumId w:val="6"/>
  </w:num>
  <w:num w:numId="1352" w16cid:durableId="1317146542">
    <w:abstractNumId w:val="7"/>
  </w:num>
  <w:num w:numId="1353" w16cid:durableId="1704014664">
    <w:abstractNumId w:val="9"/>
  </w:num>
  <w:num w:numId="1354" w16cid:durableId="75520828">
    <w:abstractNumId w:val="0"/>
  </w:num>
  <w:num w:numId="1355" w16cid:durableId="161943024">
    <w:abstractNumId w:val="1"/>
  </w:num>
  <w:num w:numId="1356" w16cid:durableId="1532451855">
    <w:abstractNumId w:val="2"/>
  </w:num>
  <w:num w:numId="1357" w16cid:durableId="239945051">
    <w:abstractNumId w:val="3"/>
  </w:num>
  <w:num w:numId="1358" w16cid:durableId="159934490">
    <w:abstractNumId w:val="8"/>
  </w:num>
  <w:num w:numId="1359" w16cid:durableId="1264724012">
    <w:abstractNumId w:val="4"/>
  </w:num>
  <w:num w:numId="1360" w16cid:durableId="606810766">
    <w:abstractNumId w:val="5"/>
  </w:num>
  <w:num w:numId="1361" w16cid:durableId="1785494012">
    <w:abstractNumId w:val="6"/>
  </w:num>
  <w:num w:numId="1362" w16cid:durableId="1811240664">
    <w:abstractNumId w:val="7"/>
  </w:num>
  <w:num w:numId="1363" w16cid:durableId="1054961978">
    <w:abstractNumId w:val="9"/>
  </w:num>
  <w:num w:numId="1364" w16cid:durableId="605041943">
    <w:abstractNumId w:val="0"/>
  </w:num>
  <w:num w:numId="1365" w16cid:durableId="17246565">
    <w:abstractNumId w:val="1"/>
  </w:num>
  <w:num w:numId="1366" w16cid:durableId="1539319769">
    <w:abstractNumId w:val="2"/>
  </w:num>
  <w:num w:numId="1367" w16cid:durableId="27031604">
    <w:abstractNumId w:val="3"/>
  </w:num>
  <w:num w:numId="1368" w16cid:durableId="1206258882">
    <w:abstractNumId w:val="8"/>
  </w:num>
  <w:num w:numId="1369" w16cid:durableId="253515126">
    <w:abstractNumId w:val="4"/>
  </w:num>
  <w:num w:numId="1370" w16cid:durableId="120342200">
    <w:abstractNumId w:val="5"/>
  </w:num>
  <w:num w:numId="1371" w16cid:durableId="1836723360">
    <w:abstractNumId w:val="6"/>
  </w:num>
  <w:num w:numId="1372" w16cid:durableId="791097557">
    <w:abstractNumId w:val="7"/>
  </w:num>
  <w:num w:numId="1373" w16cid:durableId="1251164290">
    <w:abstractNumId w:val="9"/>
  </w:num>
  <w:num w:numId="1374" w16cid:durableId="1924098941">
    <w:abstractNumId w:val="0"/>
  </w:num>
  <w:num w:numId="1375" w16cid:durableId="227611651">
    <w:abstractNumId w:val="1"/>
  </w:num>
  <w:num w:numId="1376" w16cid:durableId="1232498826">
    <w:abstractNumId w:val="2"/>
  </w:num>
  <w:num w:numId="1377" w16cid:durableId="334454351">
    <w:abstractNumId w:val="3"/>
  </w:num>
  <w:num w:numId="1378" w16cid:durableId="1118523174">
    <w:abstractNumId w:val="8"/>
  </w:num>
  <w:num w:numId="1379" w16cid:durableId="1953434110">
    <w:abstractNumId w:val="4"/>
  </w:num>
  <w:num w:numId="1380" w16cid:durableId="336075666">
    <w:abstractNumId w:val="5"/>
  </w:num>
  <w:num w:numId="1381" w16cid:durableId="1966618202">
    <w:abstractNumId w:val="6"/>
  </w:num>
  <w:num w:numId="1382" w16cid:durableId="819079265">
    <w:abstractNumId w:val="7"/>
  </w:num>
  <w:num w:numId="1383" w16cid:durableId="768697673">
    <w:abstractNumId w:val="9"/>
  </w:num>
  <w:num w:numId="1384" w16cid:durableId="1841657103">
    <w:abstractNumId w:val="0"/>
  </w:num>
  <w:num w:numId="1385" w16cid:durableId="897787478">
    <w:abstractNumId w:val="1"/>
  </w:num>
  <w:num w:numId="1386" w16cid:durableId="853571435">
    <w:abstractNumId w:val="2"/>
  </w:num>
  <w:num w:numId="1387" w16cid:durableId="1104106783">
    <w:abstractNumId w:val="3"/>
  </w:num>
  <w:num w:numId="1388" w16cid:durableId="1943025403">
    <w:abstractNumId w:val="8"/>
  </w:num>
  <w:num w:numId="1389" w16cid:durableId="1844778409">
    <w:abstractNumId w:val="4"/>
  </w:num>
  <w:num w:numId="1390" w16cid:durableId="2109303687">
    <w:abstractNumId w:val="5"/>
  </w:num>
  <w:num w:numId="1391" w16cid:durableId="1781296099">
    <w:abstractNumId w:val="6"/>
  </w:num>
  <w:num w:numId="1392" w16cid:durableId="1331373535">
    <w:abstractNumId w:val="7"/>
  </w:num>
  <w:num w:numId="1393" w16cid:durableId="314185364">
    <w:abstractNumId w:val="9"/>
  </w:num>
  <w:num w:numId="1394" w16cid:durableId="2628373">
    <w:abstractNumId w:val="0"/>
  </w:num>
  <w:num w:numId="1395" w16cid:durableId="748814517">
    <w:abstractNumId w:val="1"/>
  </w:num>
  <w:num w:numId="1396" w16cid:durableId="899751234">
    <w:abstractNumId w:val="2"/>
  </w:num>
  <w:num w:numId="1397" w16cid:durableId="1867593256">
    <w:abstractNumId w:val="3"/>
  </w:num>
  <w:num w:numId="1398" w16cid:durableId="148599407">
    <w:abstractNumId w:val="8"/>
  </w:num>
  <w:num w:numId="1399" w16cid:durableId="840970339">
    <w:abstractNumId w:val="4"/>
  </w:num>
  <w:num w:numId="1400" w16cid:durableId="585388164">
    <w:abstractNumId w:val="5"/>
  </w:num>
  <w:num w:numId="1401" w16cid:durableId="2079788252">
    <w:abstractNumId w:val="6"/>
  </w:num>
  <w:num w:numId="1402" w16cid:durableId="2044595590">
    <w:abstractNumId w:val="7"/>
  </w:num>
  <w:num w:numId="1403" w16cid:durableId="1717120152">
    <w:abstractNumId w:val="9"/>
  </w:num>
  <w:num w:numId="1404" w16cid:durableId="1118649063">
    <w:abstractNumId w:val="0"/>
  </w:num>
  <w:num w:numId="1405" w16cid:durableId="2135175131">
    <w:abstractNumId w:val="1"/>
  </w:num>
  <w:num w:numId="1406" w16cid:durableId="1365442601">
    <w:abstractNumId w:val="2"/>
  </w:num>
  <w:num w:numId="1407" w16cid:durableId="1117914985">
    <w:abstractNumId w:val="3"/>
  </w:num>
  <w:num w:numId="1408" w16cid:durableId="1441997343">
    <w:abstractNumId w:val="8"/>
  </w:num>
  <w:num w:numId="1409" w16cid:durableId="295764491">
    <w:abstractNumId w:val="4"/>
  </w:num>
  <w:num w:numId="1410" w16cid:durableId="84304572">
    <w:abstractNumId w:val="5"/>
  </w:num>
  <w:num w:numId="1411" w16cid:durableId="873663618">
    <w:abstractNumId w:val="6"/>
  </w:num>
  <w:num w:numId="1412" w16cid:durableId="137308326">
    <w:abstractNumId w:val="7"/>
  </w:num>
  <w:num w:numId="1413" w16cid:durableId="587268984">
    <w:abstractNumId w:val="9"/>
  </w:num>
  <w:num w:numId="1414" w16cid:durableId="1181548957">
    <w:abstractNumId w:val="0"/>
  </w:num>
  <w:num w:numId="1415" w16cid:durableId="821430967">
    <w:abstractNumId w:val="1"/>
  </w:num>
  <w:num w:numId="1416" w16cid:durableId="778061540">
    <w:abstractNumId w:val="2"/>
  </w:num>
  <w:num w:numId="1417" w16cid:durableId="781803790">
    <w:abstractNumId w:val="3"/>
  </w:num>
  <w:num w:numId="1418" w16cid:durableId="486364690">
    <w:abstractNumId w:val="8"/>
  </w:num>
  <w:num w:numId="1419" w16cid:durableId="766079154">
    <w:abstractNumId w:val="4"/>
  </w:num>
  <w:num w:numId="1420" w16cid:durableId="308362573">
    <w:abstractNumId w:val="5"/>
  </w:num>
  <w:num w:numId="1421" w16cid:durableId="318191056">
    <w:abstractNumId w:val="6"/>
  </w:num>
  <w:num w:numId="1422" w16cid:durableId="1836072085">
    <w:abstractNumId w:val="7"/>
  </w:num>
  <w:num w:numId="1423" w16cid:durableId="1122648578">
    <w:abstractNumId w:val="9"/>
  </w:num>
  <w:num w:numId="1424" w16cid:durableId="2077119503">
    <w:abstractNumId w:val="0"/>
  </w:num>
  <w:num w:numId="1425" w16cid:durableId="1660428481">
    <w:abstractNumId w:val="1"/>
  </w:num>
  <w:num w:numId="1426" w16cid:durableId="415399696">
    <w:abstractNumId w:val="2"/>
  </w:num>
  <w:num w:numId="1427" w16cid:durableId="1003894595">
    <w:abstractNumId w:val="3"/>
  </w:num>
  <w:num w:numId="1428" w16cid:durableId="370761825">
    <w:abstractNumId w:val="8"/>
  </w:num>
  <w:num w:numId="1429" w16cid:durableId="623082373">
    <w:abstractNumId w:val="4"/>
  </w:num>
  <w:num w:numId="1430" w16cid:durableId="227961117">
    <w:abstractNumId w:val="5"/>
  </w:num>
  <w:num w:numId="1431" w16cid:durableId="1490898545">
    <w:abstractNumId w:val="6"/>
  </w:num>
  <w:num w:numId="1432" w16cid:durableId="417406793">
    <w:abstractNumId w:val="7"/>
  </w:num>
  <w:num w:numId="1433" w16cid:durableId="1655330793">
    <w:abstractNumId w:val="9"/>
  </w:num>
  <w:num w:numId="1434" w16cid:durableId="295599816">
    <w:abstractNumId w:val="0"/>
  </w:num>
  <w:num w:numId="1435" w16cid:durableId="1789466577">
    <w:abstractNumId w:val="1"/>
  </w:num>
  <w:num w:numId="1436" w16cid:durableId="1270548248">
    <w:abstractNumId w:val="2"/>
  </w:num>
  <w:num w:numId="1437" w16cid:durableId="784269380">
    <w:abstractNumId w:val="3"/>
  </w:num>
  <w:num w:numId="1438" w16cid:durableId="911965130">
    <w:abstractNumId w:val="8"/>
  </w:num>
  <w:num w:numId="1439" w16cid:durableId="1922907934">
    <w:abstractNumId w:val="4"/>
  </w:num>
  <w:num w:numId="1440" w16cid:durableId="459689311">
    <w:abstractNumId w:val="5"/>
  </w:num>
  <w:num w:numId="1441" w16cid:durableId="1648128565">
    <w:abstractNumId w:val="6"/>
  </w:num>
  <w:num w:numId="1442" w16cid:durableId="971862790">
    <w:abstractNumId w:val="7"/>
  </w:num>
  <w:num w:numId="1443" w16cid:durableId="1635871959">
    <w:abstractNumId w:val="9"/>
  </w:num>
  <w:num w:numId="1444" w16cid:durableId="628631217">
    <w:abstractNumId w:val="0"/>
  </w:num>
  <w:num w:numId="1445" w16cid:durableId="1691834463">
    <w:abstractNumId w:val="1"/>
  </w:num>
  <w:num w:numId="1446" w16cid:durableId="1583292853">
    <w:abstractNumId w:val="2"/>
  </w:num>
  <w:num w:numId="1447" w16cid:durableId="1744838460">
    <w:abstractNumId w:val="3"/>
  </w:num>
  <w:num w:numId="1448" w16cid:durableId="236020221">
    <w:abstractNumId w:val="8"/>
  </w:num>
  <w:num w:numId="1449" w16cid:durableId="1275556913">
    <w:abstractNumId w:val="4"/>
  </w:num>
  <w:num w:numId="1450" w16cid:durableId="714042482">
    <w:abstractNumId w:val="5"/>
  </w:num>
  <w:num w:numId="1451" w16cid:durableId="478768032">
    <w:abstractNumId w:val="6"/>
  </w:num>
  <w:num w:numId="1452" w16cid:durableId="1882664829">
    <w:abstractNumId w:val="7"/>
  </w:num>
  <w:num w:numId="1453" w16cid:durableId="904950538">
    <w:abstractNumId w:val="9"/>
  </w:num>
  <w:num w:numId="1454" w16cid:durableId="1102603900">
    <w:abstractNumId w:val="0"/>
  </w:num>
  <w:num w:numId="1455" w16cid:durableId="1431311047">
    <w:abstractNumId w:val="1"/>
  </w:num>
  <w:num w:numId="1456" w16cid:durableId="1065296150">
    <w:abstractNumId w:val="2"/>
  </w:num>
  <w:num w:numId="1457" w16cid:durableId="1245606959">
    <w:abstractNumId w:val="3"/>
  </w:num>
  <w:num w:numId="1458" w16cid:durableId="1881505337">
    <w:abstractNumId w:val="8"/>
  </w:num>
  <w:num w:numId="1459" w16cid:durableId="115954084">
    <w:abstractNumId w:val="4"/>
  </w:num>
  <w:num w:numId="1460" w16cid:durableId="156962312">
    <w:abstractNumId w:val="5"/>
  </w:num>
  <w:num w:numId="1461" w16cid:durableId="1403482583">
    <w:abstractNumId w:val="6"/>
  </w:num>
  <w:num w:numId="1462" w16cid:durableId="786004050">
    <w:abstractNumId w:val="7"/>
  </w:num>
  <w:num w:numId="1463" w16cid:durableId="1963421619">
    <w:abstractNumId w:val="9"/>
  </w:num>
  <w:num w:numId="1464" w16cid:durableId="688608914">
    <w:abstractNumId w:val="0"/>
  </w:num>
  <w:num w:numId="1465" w16cid:durableId="646009633">
    <w:abstractNumId w:val="1"/>
  </w:num>
  <w:num w:numId="1466" w16cid:durableId="1846478868">
    <w:abstractNumId w:val="2"/>
  </w:num>
  <w:num w:numId="1467" w16cid:durableId="1306817246">
    <w:abstractNumId w:val="3"/>
  </w:num>
  <w:num w:numId="1468" w16cid:durableId="482162138">
    <w:abstractNumId w:val="8"/>
  </w:num>
  <w:num w:numId="1469" w16cid:durableId="1636597326">
    <w:abstractNumId w:val="4"/>
  </w:num>
  <w:num w:numId="1470" w16cid:durableId="865484205">
    <w:abstractNumId w:val="5"/>
  </w:num>
  <w:num w:numId="1471" w16cid:durableId="274096859">
    <w:abstractNumId w:val="6"/>
  </w:num>
  <w:num w:numId="1472" w16cid:durableId="2043244204">
    <w:abstractNumId w:val="7"/>
  </w:num>
  <w:num w:numId="1473" w16cid:durableId="631180750">
    <w:abstractNumId w:val="9"/>
  </w:num>
  <w:num w:numId="1474" w16cid:durableId="558981528">
    <w:abstractNumId w:val="0"/>
  </w:num>
  <w:num w:numId="1475" w16cid:durableId="259410935">
    <w:abstractNumId w:val="1"/>
  </w:num>
  <w:num w:numId="1476" w16cid:durableId="2105808545">
    <w:abstractNumId w:val="2"/>
  </w:num>
  <w:num w:numId="1477" w16cid:durableId="1387339959">
    <w:abstractNumId w:val="3"/>
  </w:num>
  <w:num w:numId="1478" w16cid:durableId="22362253">
    <w:abstractNumId w:val="8"/>
  </w:num>
  <w:num w:numId="1479" w16cid:durableId="1755202837">
    <w:abstractNumId w:val="4"/>
  </w:num>
  <w:num w:numId="1480" w16cid:durableId="922301462">
    <w:abstractNumId w:val="5"/>
  </w:num>
  <w:num w:numId="1481" w16cid:durableId="1332610890">
    <w:abstractNumId w:val="6"/>
  </w:num>
  <w:num w:numId="1482" w16cid:durableId="637103194">
    <w:abstractNumId w:val="7"/>
  </w:num>
  <w:num w:numId="1483" w16cid:durableId="826477626">
    <w:abstractNumId w:val="9"/>
  </w:num>
  <w:num w:numId="1484" w16cid:durableId="1429618540">
    <w:abstractNumId w:val="0"/>
  </w:num>
  <w:num w:numId="1485" w16cid:durableId="218828013">
    <w:abstractNumId w:val="1"/>
  </w:num>
  <w:num w:numId="1486" w16cid:durableId="567150340">
    <w:abstractNumId w:val="2"/>
  </w:num>
  <w:num w:numId="1487" w16cid:durableId="1530293251">
    <w:abstractNumId w:val="3"/>
  </w:num>
  <w:num w:numId="1488" w16cid:durableId="1145854301">
    <w:abstractNumId w:val="8"/>
  </w:num>
  <w:num w:numId="1489" w16cid:durableId="1558316646">
    <w:abstractNumId w:val="4"/>
  </w:num>
  <w:num w:numId="1490" w16cid:durableId="16273797">
    <w:abstractNumId w:val="5"/>
  </w:num>
  <w:num w:numId="1491" w16cid:durableId="73431010">
    <w:abstractNumId w:val="6"/>
  </w:num>
  <w:num w:numId="1492" w16cid:durableId="1382972055">
    <w:abstractNumId w:val="7"/>
  </w:num>
  <w:num w:numId="1493" w16cid:durableId="269048582">
    <w:abstractNumId w:val="9"/>
  </w:num>
  <w:num w:numId="1494" w16cid:durableId="1847862831">
    <w:abstractNumId w:val="0"/>
  </w:num>
  <w:num w:numId="1495" w16cid:durableId="2131318390">
    <w:abstractNumId w:val="1"/>
  </w:num>
  <w:num w:numId="1496" w16cid:durableId="1222012559">
    <w:abstractNumId w:val="2"/>
  </w:num>
  <w:num w:numId="1497" w16cid:durableId="613249057">
    <w:abstractNumId w:val="3"/>
  </w:num>
  <w:num w:numId="1498" w16cid:durableId="10762204">
    <w:abstractNumId w:val="8"/>
  </w:num>
  <w:num w:numId="1499" w16cid:durableId="1832745874">
    <w:abstractNumId w:val="4"/>
  </w:num>
  <w:num w:numId="1500" w16cid:durableId="89470690">
    <w:abstractNumId w:val="5"/>
  </w:num>
  <w:num w:numId="1501" w16cid:durableId="447310912">
    <w:abstractNumId w:val="6"/>
  </w:num>
  <w:num w:numId="1502" w16cid:durableId="844977541">
    <w:abstractNumId w:val="7"/>
  </w:num>
  <w:num w:numId="1503" w16cid:durableId="100416856">
    <w:abstractNumId w:val="9"/>
  </w:num>
  <w:num w:numId="1504" w16cid:durableId="1910848771">
    <w:abstractNumId w:val="0"/>
  </w:num>
  <w:num w:numId="1505" w16cid:durableId="125196262">
    <w:abstractNumId w:val="1"/>
  </w:num>
  <w:num w:numId="1506" w16cid:durableId="590505872">
    <w:abstractNumId w:val="2"/>
  </w:num>
  <w:num w:numId="1507" w16cid:durableId="2000309592">
    <w:abstractNumId w:val="3"/>
  </w:num>
  <w:num w:numId="1508" w16cid:durableId="1460294462">
    <w:abstractNumId w:val="8"/>
  </w:num>
  <w:num w:numId="1509" w16cid:durableId="2145996774">
    <w:abstractNumId w:val="4"/>
  </w:num>
  <w:num w:numId="1510" w16cid:durableId="1813209016">
    <w:abstractNumId w:val="5"/>
  </w:num>
  <w:num w:numId="1511" w16cid:durableId="189345614">
    <w:abstractNumId w:val="6"/>
  </w:num>
  <w:num w:numId="1512" w16cid:durableId="1069766461">
    <w:abstractNumId w:val="7"/>
  </w:num>
  <w:num w:numId="1513" w16cid:durableId="1651253673">
    <w:abstractNumId w:val="9"/>
  </w:num>
  <w:num w:numId="1514" w16cid:durableId="449280700">
    <w:abstractNumId w:val="0"/>
  </w:num>
  <w:num w:numId="1515" w16cid:durableId="931358953">
    <w:abstractNumId w:val="1"/>
  </w:num>
  <w:num w:numId="1516" w16cid:durableId="679701690">
    <w:abstractNumId w:val="2"/>
  </w:num>
  <w:num w:numId="1517" w16cid:durableId="258028111">
    <w:abstractNumId w:val="3"/>
  </w:num>
  <w:num w:numId="1518" w16cid:durableId="1775786296">
    <w:abstractNumId w:val="8"/>
  </w:num>
  <w:num w:numId="1519" w16cid:durableId="819419549">
    <w:abstractNumId w:val="4"/>
  </w:num>
  <w:num w:numId="1520" w16cid:durableId="159543192">
    <w:abstractNumId w:val="5"/>
  </w:num>
  <w:num w:numId="1521" w16cid:durableId="1249657184">
    <w:abstractNumId w:val="6"/>
  </w:num>
  <w:num w:numId="1522" w16cid:durableId="2013752414">
    <w:abstractNumId w:val="7"/>
  </w:num>
  <w:num w:numId="1523" w16cid:durableId="1514492897">
    <w:abstractNumId w:val="9"/>
  </w:num>
  <w:num w:numId="1524" w16cid:durableId="1481726981">
    <w:abstractNumId w:val="0"/>
  </w:num>
  <w:num w:numId="1525" w16cid:durableId="160894878">
    <w:abstractNumId w:val="1"/>
  </w:num>
  <w:num w:numId="1526" w16cid:durableId="1422484175">
    <w:abstractNumId w:val="2"/>
  </w:num>
  <w:num w:numId="1527" w16cid:durableId="231039048">
    <w:abstractNumId w:val="3"/>
  </w:num>
  <w:num w:numId="1528" w16cid:durableId="1104962569">
    <w:abstractNumId w:val="8"/>
  </w:num>
  <w:num w:numId="1529" w16cid:durableId="848105001">
    <w:abstractNumId w:val="4"/>
  </w:num>
  <w:num w:numId="1530" w16cid:durableId="169957242">
    <w:abstractNumId w:val="5"/>
  </w:num>
  <w:num w:numId="1531" w16cid:durableId="82143802">
    <w:abstractNumId w:val="6"/>
  </w:num>
  <w:num w:numId="1532" w16cid:durableId="1898933590">
    <w:abstractNumId w:val="7"/>
  </w:num>
  <w:num w:numId="1533" w16cid:durableId="1056202397">
    <w:abstractNumId w:val="9"/>
  </w:num>
  <w:num w:numId="1534" w16cid:durableId="1485658556">
    <w:abstractNumId w:val="0"/>
  </w:num>
  <w:num w:numId="1535" w16cid:durableId="2073888908">
    <w:abstractNumId w:val="1"/>
  </w:num>
  <w:num w:numId="1536" w16cid:durableId="1010642990">
    <w:abstractNumId w:val="2"/>
  </w:num>
  <w:num w:numId="1537" w16cid:durableId="594745484">
    <w:abstractNumId w:val="3"/>
  </w:num>
  <w:num w:numId="1538" w16cid:durableId="1324550418">
    <w:abstractNumId w:val="8"/>
  </w:num>
  <w:num w:numId="1539" w16cid:durableId="1223297591">
    <w:abstractNumId w:val="4"/>
  </w:num>
  <w:num w:numId="1540" w16cid:durableId="849101490">
    <w:abstractNumId w:val="5"/>
  </w:num>
  <w:num w:numId="1541" w16cid:durableId="1260988123">
    <w:abstractNumId w:val="6"/>
  </w:num>
  <w:num w:numId="1542" w16cid:durableId="1687948516">
    <w:abstractNumId w:val="7"/>
  </w:num>
  <w:num w:numId="1543" w16cid:durableId="378936215">
    <w:abstractNumId w:val="9"/>
  </w:num>
  <w:num w:numId="1544" w16cid:durableId="685908656">
    <w:abstractNumId w:val="0"/>
  </w:num>
  <w:num w:numId="1545" w16cid:durableId="355884546">
    <w:abstractNumId w:val="1"/>
  </w:num>
  <w:num w:numId="1546" w16cid:durableId="1053892128">
    <w:abstractNumId w:val="2"/>
  </w:num>
  <w:num w:numId="1547" w16cid:durableId="756710399">
    <w:abstractNumId w:val="3"/>
  </w:num>
  <w:num w:numId="1548" w16cid:durableId="1439371958">
    <w:abstractNumId w:val="8"/>
  </w:num>
  <w:num w:numId="1549" w16cid:durableId="370961070">
    <w:abstractNumId w:val="4"/>
  </w:num>
  <w:num w:numId="1550" w16cid:durableId="8802353">
    <w:abstractNumId w:val="5"/>
  </w:num>
  <w:num w:numId="1551" w16cid:durableId="2006006929">
    <w:abstractNumId w:val="6"/>
  </w:num>
  <w:num w:numId="1552" w16cid:durableId="1317490857">
    <w:abstractNumId w:val="7"/>
  </w:num>
  <w:num w:numId="1553" w16cid:durableId="1585189951">
    <w:abstractNumId w:val="9"/>
  </w:num>
  <w:num w:numId="1554" w16cid:durableId="837235195">
    <w:abstractNumId w:val="0"/>
  </w:num>
  <w:num w:numId="1555" w16cid:durableId="1722943042">
    <w:abstractNumId w:val="1"/>
  </w:num>
  <w:num w:numId="1556" w16cid:durableId="1991520369">
    <w:abstractNumId w:val="2"/>
  </w:num>
  <w:num w:numId="1557" w16cid:durableId="1310863809">
    <w:abstractNumId w:val="3"/>
  </w:num>
  <w:num w:numId="1558" w16cid:durableId="207842490">
    <w:abstractNumId w:val="8"/>
  </w:num>
  <w:num w:numId="1559" w16cid:durableId="1038552368">
    <w:abstractNumId w:val="4"/>
  </w:num>
  <w:num w:numId="1560" w16cid:durableId="1682124715">
    <w:abstractNumId w:val="5"/>
  </w:num>
  <w:num w:numId="1561" w16cid:durableId="233854392">
    <w:abstractNumId w:val="6"/>
  </w:num>
  <w:num w:numId="1562" w16cid:durableId="1614052445">
    <w:abstractNumId w:val="7"/>
  </w:num>
  <w:num w:numId="1563" w16cid:durableId="1380738393">
    <w:abstractNumId w:val="9"/>
  </w:num>
  <w:num w:numId="1564" w16cid:durableId="1801149044">
    <w:abstractNumId w:val="0"/>
  </w:num>
  <w:num w:numId="1565" w16cid:durableId="1478766717">
    <w:abstractNumId w:val="1"/>
  </w:num>
  <w:num w:numId="1566" w16cid:durableId="1390810676">
    <w:abstractNumId w:val="2"/>
  </w:num>
  <w:num w:numId="1567" w16cid:durableId="440339178">
    <w:abstractNumId w:val="3"/>
  </w:num>
  <w:num w:numId="1568" w16cid:durableId="2067994298">
    <w:abstractNumId w:val="8"/>
  </w:num>
  <w:num w:numId="1569" w16cid:durableId="1519001300">
    <w:abstractNumId w:val="4"/>
  </w:num>
  <w:num w:numId="1570" w16cid:durableId="674112122">
    <w:abstractNumId w:val="5"/>
  </w:num>
  <w:num w:numId="1571" w16cid:durableId="1347370703">
    <w:abstractNumId w:val="6"/>
  </w:num>
  <w:num w:numId="1572" w16cid:durableId="728109401">
    <w:abstractNumId w:val="7"/>
  </w:num>
  <w:num w:numId="1573" w16cid:durableId="1252856627">
    <w:abstractNumId w:val="9"/>
  </w:num>
  <w:num w:numId="1574" w16cid:durableId="1719473863">
    <w:abstractNumId w:val="0"/>
  </w:num>
  <w:num w:numId="1575" w16cid:durableId="1514807128">
    <w:abstractNumId w:val="1"/>
  </w:num>
  <w:num w:numId="1576" w16cid:durableId="1014914623">
    <w:abstractNumId w:val="2"/>
  </w:num>
  <w:num w:numId="1577" w16cid:durableId="1187521436">
    <w:abstractNumId w:val="3"/>
  </w:num>
  <w:num w:numId="1578" w16cid:durableId="540169637">
    <w:abstractNumId w:val="8"/>
  </w:num>
  <w:num w:numId="1579" w16cid:durableId="1008630224">
    <w:abstractNumId w:val="4"/>
  </w:num>
  <w:num w:numId="1580" w16cid:durableId="221404581">
    <w:abstractNumId w:val="5"/>
  </w:num>
  <w:num w:numId="1581" w16cid:durableId="2106878298">
    <w:abstractNumId w:val="6"/>
  </w:num>
  <w:num w:numId="1582" w16cid:durableId="812915765">
    <w:abstractNumId w:val="7"/>
  </w:num>
  <w:num w:numId="1583" w16cid:durableId="1825051047">
    <w:abstractNumId w:val="9"/>
  </w:num>
  <w:num w:numId="1584" w16cid:durableId="413085535">
    <w:abstractNumId w:val="0"/>
  </w:num>
  <w:num w:numId="1585" w16cid:durableId="605846461">
    <w:abstractNumId w:val="1"/>
  </w:num>
  <w:num w:numId="1586" w16cid:durableId="611085808">
    <w:abstractNumId w:val="2"/>
  </w:num>
  <w:num w:numId="1587" w16cid:durableId="2087605235">
    <w:abstractNumId w:val="3"/>
  </w:num>
  <w:num w:numId="1588" w16cid:durableId="306905730">
    <w:abstractNumId w:val="8"/>
  </w:num>
  <w:num w:numId="1589" w16cid:durableId="315037209">
    <w:abstractNumId w:val="4"/>
  </w:num>
  <w:num w:numId="1590" w16cid:durableId="997148675">
    <w:abstractNumId w:val="5"/>
  </w:num>
  <w:num w:numId="1591" w16cid:durableId="1673488738">
    <w:abstractNumId w:val="6"/>
  </w:num>
  <w:num w:numId="1592" w16cid:durableId="669262386">
    <w:abstractNumId w:val="7"/>
  </w:num>
  <w:num w:numId="1593" w16cid:durableId="1847937510">
    <w:abstractNumId w:val="9"/>
  </w:num>
  <w:num w:numId="1594" w16cid:durableId="1620261602">
    <w:abstractNumId w:val="0"/>
  </w:num>
  <w:num w:numId="1595" w16cid:durableId="1320816266">
    <w:abstractNumId w:val="1"/>
  </w:num>
  <w:num w:numId="1596" w16cid:durableId="1324041155">
    <w:abstractNumId w:val="2"/>
  </w:num>
  <w:num w:numId="1597" w16cid:durableId="2110390757">
    <w:abstractNumId w:val="3"/>
  </w:num>
  <w:num w:numId="1598" w16cid:durableId="813838346">
    <w:abstractNumId w:val="8"/>
  </w:num>
  <w:num w:numId="1599" w16cid:durableId="1508861919">
    <w:abstractNumId w:val="4"/>
  </w:num>
  <w:num w:numId="1600" w16cid:durableId="992874465">
    <w:abstractNumId w:val="5"/>
  </w:num>
  <w:num w:numId="1601" w16cid:durableId="1990594603">
    <w:abstractNumId w:val="6"/>
  </w:num>
  <w:num w:numId="1602" w16cid:durableId="1508785173">
    <w:abstractNumId w:val="7"/>
  </w:num>
  <w:num w:numId="1603" w16cid:durableId="1845170005">
    <w:abstractNumId w:val="9"/>
  </w:num>
  <w:num w:numId="1604" w16cid:durableId="422801940">
    <w:abstractNumId w:val="0"/>
  </w:num>
  <w:num w:numId="1605" w16cid:durableId="1450473425">
    <w:abstractNumId w:val="1"/>
  </w:num>
  <w:num w:numId="1606" w16cid:durableId="435488974">
    <w:abstractNumId w:val="2"/>
  </w:num>
  <w:num w:numId="1607" w16cid:durableId="228804381">
    <w:abstractNumId w:val="3"/>
  </w:num>
  <w:num w:numId="1608" w16cid:durableId="1252736626">
    <w:abstractNumId w:val="8"/>
  </w:num>
  <w:num w:numId="1609" w16cid:durableId="575939143">
    <w:abstractNumId w:val="4"/>
  </w:num>
  <w:num w:numId="1610" w16cid:durableId="686252063">
    <w:abstractNumId w:val="5"/>
  </w:num>
  <w:num w:numId="1611" w16cid:durableId="1643342818">
    <w:abstractNumId w:val="6"/>
  </w:num>
  <w:num w:numId="1612" w16cid:durableId="637104089">
    <w:abstractNumId w:val="7"/>
  </w:num>
  <w:num w:numId="1613" w16cid:durableId="613754854">
    <w:abstractNumId w:val="9"/>
  </w:num>
  <w:num w:numId="1614" w16cid:durableId="521825057">
    <w:abstractNumId w:val="0"/>
  </w:num>
  <w:num w:numId="1615" w16cid:durableId="881870527">
    <w:abstractNumId w:val="1"/>
  </w:num>
  <w:num w:numId="1616" w16cid:durableId="419982949">
    <w:abstractNumId w:val="2"/>
  </w:num>
  <w:num w:numId="1617" w16cid:durableId="1942684217">
    <w:abstractNumId w:val="3"/>
  </w:num>
  <w:num w:numId="1618" w16cid:durableId="464347017">
    <w:abstractNumId w:val="8"/>
  </w:num>
  <w:num w:numId="1619" w16cid:durableId="1944069681">
    <w:abstractNumId w:val="4"/>
  </w:num>
  <w:num w:numId="1620" w16cid:durableId="2025400610">
    <w:abstractNumId w:val="5"/>
  </w:num>
  <w:num w:numId="1621" w16cid:durableId="1137263710">
    <w:abstractNumId w:val="6"/>
  </w:num>
  <w:num w:numId="1622" w16cid:durableId="1664508436">
    <w:abstractNumId w:val="7"/>
  </w:num>
  <w:num w:numId="1623" w16cid:durableId="185410809">
    <w:abstractNumId w:val="9"/>
  </w:num>
  <w:num w:numId="1624" w16cid:durableId="743182908">
    <w:abstractNumId w:val="0"/>
  </w:num>
  <w:num w:numId="1625" w16cid:durableId="637342442">
    <w:abstractNumId w:val="1"/>
  </w:num>
  <w:num w:numId="1626" w16cid:durableId="723986735">
    <w:abstractNumId w:val="2"/>
  </w:num>
  <w:num w:numId="1627" w16cid:durableId="447699055">
    <w:abstractNumId w:val="3"/>
  </w:num>
  <w:num w:numId="1628" w16cid:durableId="1524901322">
    <w:abstractNumId w:val="8"/>
  </w:num>
  <w:num w:numId="1629" w16cid:durableId="1349408893">
    <w:abstractNumId w:val="4"/>
  </w:num>
  <w:num w:numId="1630" w16cid:durableId="711226347">
    <w:abstractNumId w:val="5"/>
  </w:num>
  <w:num w:numId="1631" w16cid:durableId="708259584">
    <w:abstractNumId w:val="6"/>
  </w:num>
  <w:num w:numId="1632" w16cid:durableId="168181094">
    <w:abstractNumId w:val="7"/>
  </w:num>
  <w:num w:numId="1633" w16cid:durableId="204299306">
    <w:abstractNumId w:val="9"/>
  </w:num>
  <w:num w:numId="1634" w16cid:durableId="566455435">
    <w:abstractNumId w:val="0"/>
  </w:num>
  <w:num w:numId="1635" w16cid:durableId="1439790411">
    <w:abstractNumId w:val="1"/>
  </w:num>
  <w:num w:numId="1636" w16cid:durableId="504365851">
    <w:abstractNumId w:val="2"/>
  </w:num>
  <w:num w:numId="1637" w16cid:durableId="914049107">
    <w:abstractNumId w:val="3"/>
  </w:num>
  <w:num w:numId="1638" w16cid:durableId="1251741681">
    <w:abstractNumId w:val="8"/>
  </w:num>
  <w:num w:numId="1639" w16cid:durableId="1735931069">
    <w:abstractNumId w:val="4"/>
  </w:num>
  <w:num w:numId="1640" w16cid:durableId="650133828">
    <w:abstractNumId w:val="5"/>
  </w:num>
  <w:num w:numId="1641" w16cid:durableId="1173684354">
    <w:abstractNumId w:val="6"/>
  </w:num>
  <w:num w:numId="1642" w16cid:durableId="1583222801">
    <w:abstractNumId w:val="7"/>
  </w:num>
  <w:num w:numId="1643" w16cid:durableId="489752999">
    <w:abstractNumId w:val="9"/>
  </w:num>
  <w:num w:numId="1644" w16cid:durableId="192764743">
    <w:abstractNumId w:val="0"/>
  </w:num>
  <w:num w:numId="1645" w16cid:durableId="1149596870">
    <w:abstractNumId w:val="1"/>
  </w:num>
  <w:num w:numId="1646" w16cid:durableId="2123256681">
    <w:abstractNumId w:val="2"/>
  </w:num>
  <w:num w:numId="1647" w16cid:durableId="1199852274">
    <w:abstractNumId w:val="3"/>
  </w:num>
  <w:num w:numId="1648" w16cid:durableId="344138533">
    <w:abstractNumId w:val="8"/>
  </w:num>
  <w:num w:numId="1649" w16cid:durableId="1574001713">
    <w:abstractNumId w:val="4"/>
  </w:num>
  <w:num w:numId="1650" w16cid:durableId="400255752">
    <w:abstractNumId w:val="5"/>
  </w:num>
  <w:num w:numId="1651" w16cid:durableId="748842192">
    <w:abstractNumId w:val="6"/>
  </w:num>
  <w:num w:numId="1652" w16cid:durableId="63335305">
    <w:abstractNumId w:val="7"/>
  </w:num>
  <w:num w:numId="1653" w16cid:durableId="1257640742">
    <w:abstractNumId w:val="9"/>
  </w:num>
  <w:num w:numId="1654" w16cid:durableId="577784113">
    <w:abstractNumId w:val="0"/>
  </w:num>
  <w:num w:numId="1655" w16cid:durableId="800341116">
    <w:abstractNumId w:val="1"/>
  </w:num>
  <w:num w:numId="1656" w16cid:durableId="347563549">
    <w:abstractNumId w:val="2"/>
  </w:num>
  <w:num w:numId="1657" w16cid:durableId="77558723">
    <w:abstractNumId w:val="3"/>
  </w:num>
  <w:num w:numId="1658" w16cid:durableId="1969122959">
    <w:abstractNumId w:val="8"/>
  </w:num>
  <w:num w:numId="1659" w16cid:durableId="614411887">
    <w:abstractNumId w:val="4"/>
  </w:num>
  <w:num w:numId="1660" w16cid:durableId="257754935">
    <w:abstractNumId w:val="5"/>
  </w:num>
  <w:num w:numId="1661" w16cid:durableId="1693653716">
    <w:abstractNumId w:val="6"/>
  </w:num>
  <w:num w:numId="1662" w16cid:durableId="249973186">
    <w:abstractNumId w:val="7"/>
  </w:num>
  <w:num w:numId="1663" w16cid:durableId="1018895555">
    <w:abstractNumId w:val="9"/>
  </w:num>
  <w:num w:numId="1664" w16cid:durableId="1544247940">
    <w:abstractNumId w:val="0"/>
  </w:num>
  <w:num w:numId="1665" w16cid:durableId="961619981">
    <w:abstractNumId w:val="1"/>
  </w:num>
  <w:num w:numId="1666" w16cid:durableId="562449257">
    <w:abstractNumId w:val="2"/>
  </w:num>
  <w:num w:numId="1667" w16cid:durableId="379522983">
    <w:abstractNumId w:val="3"/>
  </w:num>
  <w:num w:numId="1668" w16cid:durableId="1696689120">
    <w:abstractNumId w:val="8"/>
  </w:num>
  <w:num w:numId="1669" w16cid:durableId="1786731905">
    <w:abstractNumId w:val="4"/>
  </w:num>
  <w:num w:numId="1670" w16cid:durableId="1186598208">
    <w:abstractNumId w:val="5"/>
  </w:num>
  <w:num w:numId="1671" w16cid:durableId="565605560">
    <w:abstractNumId w:val="6"/>
  </w:num>
  <w:num w:numId="1672" w16cid:durableId="1825466051">
    <w:abstractNumId w:val="7"/>
  </w:num>
  <w:num w:numId="1673" w16cid:durableId="510488732">
    <w:abstractNumId w:val="9"/>
  </w:num>
  <w:num w:numId="1674" w16cid:durableId="284770679">
    <w:abstractNumId w:val="0"/>
  </w:num>
  <w:num w:numId="1675" w16cid:durableId="431239897">
    <w:abstractNumId w:val="1"/>
  </w:num>
  <w:num w:numId="1676" w16cid:durableId="456946963">
    <w:abstractNumId w:val="2"/>
  </w:num>
  <w:num w:numId="1677" w16cid:durableId="864247951">
    <w:abstractNumId w:val="3"/>
  </w:num>
  <w:num w:numId="1678" w16cid:durableId="179390709">
    <w:abstractNumId w:val="8"/>
  </w:num>
  <w:num w:numId="1679" w16cid:durableId="2011249775">
    <w:abstractNumId w:val="4"/>
  </w:num>
  <w:num w:numId="1680" w16cid:durableId="289869708">
    <w:abstractNumId w:val="5"/>
  </w:num>
  <w:num w:numId="1681" w16cid:durableId="925454857">
    <w:abstractNumId w:val="6"/>
  </w:num>
  <w:num w:numId="1682" w16cid:durableId="1212378031">
    <w:abstractNumId w:val="7"/>
  </w:num>
  <w:num w:numId="1683" w16cid:durableId="1317760666">
    <w:abstractNumId w:val="9"/>
  </w:num>
  <w:num w:numId="1684" w16cid:durableId="1874993862">
    <w:abstractNumId w:val="0"/>
  </w:num>
  <w:num w:numId="1685" w16cid:durableId="440685273">
    <w:abstractNumId w:val="1"/>
  </w:num>
  <w:num w:numId="1686" w16cid:durableId="1482111345">
    <w:abstractNumId w:val="2"/>
  </w:num>
  <w:num w:numId="1687" w16cid:durableId="1387223403">
    <w:abstractNumId w:val="3"/>
  </w:num>
  <w:num w:numId="1688" w16cid:durableId="893197027">
    <w:abstractNumId w:val="8"/>
  </w:num>
  <w:num w:numId="1689" w16cid:durableId="802306224">
    <w:abstractNumId w:val="4"/>
  </w:num>
  <w:num w:numId="1690" w16cid:durableId="618413155">
    <w:abstractNumId w:val="5"/>
  </w:num>
  <w:num w:numId="1691" w16cid:durableId="897084565">
    <w:abstractNumId w:val="6"/>
  </w:num>
  <w:num w:numId="1692" w16cid:durableId="695809994">
    <w:abstractNumId w:val="7"/>
  </w:num>
  <w:num w:numId="1693" w16cid:durableId="452211379">
    <w:abstractNumId w:val="9"/>
  </w:num>
  <w:num w:numId="1694" w16cid:durableId="1808624172">
    <w:abstractNumId w:val="0"/>
  </w:num>
  <w:num w:numId="1695" w16cid:durableId="937375330">
    <w:abstractNumId w:val="1"/>
  </w:num>
  <w:num w:numId="1696" w16cid:durableId="1608656475">
    <w:abstractNumId w:val="2"/>
  </w:num>
  <w:num w:numId="1697" w16cid:durableId="83498242">
    <w:abstractNumId w:val="3"/>
  </w:num>
  <w:num w:numId="1698" w16cid:durableId="2118061807">
    <w:abstractNumId w:val="8"/>
  </w:num>
  <w:num w:numId="1699" w16cid:durableId="2139912096">
    <w:abstractNumId w:val="4"/>
  </w:num>
  <w:num w:numId="1700" w16cid:durableId="1375273738">
    <w:abstractNumId w:val="5"/>
  </w:num>
  <w:num w:numId="1701" w16cid:durableId="547305203">
    <w:abstractNumId w:val="6"/>
  </w:num>
  <w:num w:numId="1702" w16cid:durableId="1833788358">
    <w:abstractNumId w:val="7"/>
  </w:num>
  <w:num w:numId="1703" w16cid:durableId="2120293152">
    <w:abstractNumId w:val="9"/>
  </w:num>
  <w:num w:numId="1704" w16cid:durableId="411315730">
    <w:abstractNumId w:val="0"/>
  </w:num>
  <w:num w:numId="1705" w16cid:durableId="121506907">
    <w:abstractNumId w:val="1"/>
  </w:num>
  <w:num w:numId="1706" w16cid:durableId="550699854">
    <w:abstractNumId w:val="2"/>
  </w:num>
  <w:num w:numId="1707" w16cid:durableId="758721269">
    <w:abstractNumId w:val="3"/>
  </w:num>
  <w:num w:numId="1708" w16cid:durableId="1382288508">
    <w:abstractNumId w:val="8"/>
  </w:num>
  <w:num w:numId="1709" w16cid:durableId="2009745005">
    <w:abstractNumId w:val="4"/>
  </w:num>
  <w:num w:numId="1710" w16cid:durableId="55206630">
    <w:abstractNumId w:val="5"/>
  </w:num>
  <w:num w:numId="1711" w16cid:durableId="555319269">
    <w:abstractNumId w:val="6"/>
  </w:num>
  <w:num w:numId="1712" w16cid:durableId="480538896">
    <w:abstractNumId w:val="7"/>
  </w:num>
  <w:num w:numId="1713" w16cid:durableId="456069002">
    <w:abstractNumId w:val="9"/>
  </w:num>
  <w:num w:numId="1714" w16cid:durableId="1159348851">
    <w:abstractNumId w:val="0"/>
  </w:num>
  <w:num w:numId="1715" w16cid:durableId="691105967">
    <w:abstractNumId w:val="1"/>
  </w:num>
  <w:num w:numId="1716" w16cid:durableId="1552839454">
    <w:abstractNumId w:val="2"/>
  </w:num>
  <w:num w:numId="1717" w16cid:durableId="970938513">
    <w:abstractNumId w:val="3"/>
  </w:num>
  <w:num w:numId="1718" w16cid:durableId="1946112307">
    <w:abstractNumId w:val="8"/>
  </w:num>
  <w:num w:numId="1719" w16cid:durableId="2075080245">
    <w:abstractNumId w:val="4"/>
  </w:num>
  <w:num w:numId="1720" w16cid:durableId="698049026">
    <w:abstractNumId w:val="5"/>
  </w:num>
  <w:num w:numId="1721" w16cid:durableId="1055548369">
    <w:abstractNumId w:val="6"/>
  </w:num>
  <w:num w:numId="1722" w16cid:durableId="695079374">
    <w:abstractNumId w:val="7"/>
  </w:num>
  <w:num w:numId="1723" w16cid:durableId="1122503359">
    <w:abstractNumId w:val="9"/>
  </w:num>
  <w:num w:numId="1724" w16cid:durableId="1725788684">
    <w:abstractNumId w:val="0"/>
  </w:num>
  <w:num w:numId="1725" w16cid:durableId="838618156">
    <w:abstractNumId w:val="1"/>
  </w:num>
  <w:num w:numId="1726" w16cid:durableId="1587957240">
    <w:abstractNumId w:val="2"/>
  </w:num>
  <w:num w:numId="1727" w16cid:durableId="1079061433">
    <w:abstractNumId w:val="3"/>
  </w:num>
  <w:num w:numId="1728" w16cid:durableId="617880052">
    <w:abstractNumId w:val="8"/>
  </w:num>
  <w:num w:numId="1729" w16cid:durableId="1699965884">
    <w:abstractNumId w:val="4"/>
  </w:num>
  <w:num w:numId="1730" w16cid:durableId="725295837">
    <w:abstractNumId w:val="5"/>
  </w:num>
  <w:num w:numId="1731" w16cid:durableId="1035157355">
    <w:abstractNumId w:val="6"/>
  </w:num>
  <w:num w:numId="1732" w16cid:durableId="221184811">
    <w:abstractNumId w:val="7"/>
  </w:num>
  <w:num w:numId="1733" w16cid:durableId="1570729184">
    <w:abstractNumId w:val="9"/>
  </w:num>
  <w:num w:numId="1734" w16cid:durableId="110052507">
    <w:abstractNumId w:val="0"/>
  </w:num>
  <w:num w:numId="1735" w16cid:durableId="759521577">
    <w:abstractNumId w:val="1"/>
  </w:num>
  <w:num w:numId="1736" w16cid:durableId="1989359145">
    <w:abstractNumId w:val="2"/>
  </w:num>
  <w:num w:numId="1737" w16cid:durableId="1640770438">
    <w:abstractNumId w:val="3"/>
  </w:num>
  <w:num w:numId="1738" w16cid:durableId="1907523121">
    <w:abstractNumId w:val="8"/>
  </w:num>
  <w:num w:numId="1739" w16cid:durableId="846483467">
    <w:abstractNumId w:val="4"/>
  </w:num>
  <w:num w:numId="1740" w16cid:durableId="407776057">
    <w:abstractNumId w:val="5"/>
  </w:num>
  <w:num w:numId="1741" w16cid:durableId="276912004">
    <w:abstractNumId w:val="6"/>
  </w:num>
  <w:num w:numId="1742" w16cid:durableId="1578709411">
    <w:abstractNumId w:val="7"/>
  </w:num>
  <w:num w:numId="1743" w16cid:durableId="1960793649">
    <w:abstractNumId w:val="9"/>
  </w:num>
  <w:num w:numId="1744" w16cid:durableId="1657227117">
    <w:abstractNumId w:val="0"/>
  </w:num>
  <w:num w:numId="1745" w16cid:durableId="262613621">
    <w:abstractNumId w:val="1"/>
  </w:num>
  <w:num w:numId="1746" w16cid:durableId="92214910">
    <w:abstractNumId w:val="2"/>
  </w:num>
  <w:num w:numId="1747" w16cid:durableId="1333607140">
    <w:abstractNumId w:val="3"/>
  </w:num>
  <w:num w:numId="1748" w16cid:durableId="1801454142">
    <w:abstractNumId w:val="8"/>
  </w:num>
  <w:num w:numId="1749" w16cid:durableId="1945501977">
    <w:abstractNumId w:val="4"/>
  </w:num>
  <w:num w:numId="1750" w16cid:durableId="818694527">
    <w:abstractNumId w:val="5"/>
  </w:num>
  <w:num w:numId="1751" w16cid:durableId="1028675639">
    <w:abstractNumId w:val="6"/>
  </w:num>
  <w:num w:numId="1752" w16cid:durableId="587230225">
    <w:abstractNumId w:val="7"/>
  </w:num>
  <w:num w:numId="1753" w16cid:durableId="1777555025">
    <w:abstractNumId w:val="9"/>
  </w:num>
  <w:num w:numId="1754" w16cid:durableId="446318039">
    <w:abstractNumId w:val="0"/>
  </w:num>
  <w:num w:numId="1755" w16cid:durableId="1649746291">
    <w:abstractNumId w:val="1"/>
  </w:num>
  <w:num w:numId="1756" w16cid:durableId="963002927">
    <w:abstractNumId w:val="2"/>
  </w:num>
  <w:num w:numId="1757" w16cid:durableId="1968777638">
    <w:abstractNumId w:val="3"/>
  </w:num>
  <w:num w:numId="1758" w16cid:durableId="1002781034">
    <w:abstractNumId w:val="8"/>
  </w:num>
  <w:num w:numId="1759" w16cid:durableId="312567372">
    <w:abstractNumId w:val="4"/>
  </w:num>
  <w:num w:numId="1760" w16cid:durableId="2010207108">
    <w:abstractNumId w:val="5"/>
  </w:num>
  <w:num w:numId="1761" w16cid:durableId="1615861380">
    <w:abstractNumId w:val="6"/>
  </w:num>
  <w:num w:numId="1762" w16cid:durableId="1254824432">
    <w:abstractNumId w:val="7"/>
  </w:num>
  <w:num w:numId="1763" w16cid:durableId="648090943">
    <w:abstractNumId w:val="9"/>
  </w:num>
  <w:num w:numId="1764" w16cid:durableId="608897182">
    <w:abstractNumId w:val="0"/>
  </w:num>
  <w:num w:numId="1765" w16cid:durableId="768889910">
    <w:abstractNumId w:val="1"/>
  </w:num>
  <w:num w:numId="1766" w16cid:durableId="1871139763">
    <w:abstractNumId w:val="2"/>
  </w:num>
  <w:num w:numId="1767" w16cid:durableId="1517310438">
    <w:abstractNumId w:val="3"/>
  </w:num>
  <w:num w:numId="1768" w16cid:durableId="1168859619">
    <w:abstractNumId w:val="8"/>
  </w:num>
  <w:num w:numId="1769" w16cid:durableId="1988708648">
    <w:abstractNumId w:val="4"/>
  </w:num>
  <w:num w:numId="1770" w16cid:durableId="1301568044">
    <w:abstractNumId w:val="5"/>
  </w:num>
  <w:num w:numId="1771" w16cid:durableId="369383973">
    <w:abstractNumId w:val="6"/>
  </w:num>
  <w:num w:numId="1772" w16cid:durableId="28841396">
    <w:abstractNumId w:val="7"/>
  </w:num>
  <w:num w:numId="1773" w16cid:durableId="2060860474">
    <w:abstractNumId w:val="9"/>
  </w:num>
  <w:num w:numId="1774" w16cid:durableId="1985694981">
    <w:abstractNumId w:val="0"/>
  </w:num>
  <w:num w:numId="1775" w16cid:durableId="1031956375">
    <w:abstractNumId w:val="1"/>
  </w:num>
  <w:num w:numId="1776" w16cid:durableId="1947928184">
    <w:abstractNumId w:val="2"/>
  </w:num>
  <w:num w:numId="1777" w16cid:durableId="167449788">
    <w:abstractNumId w:val="3"/>
  </w:num>
  <w:num w:numId="1778" w16cid:durableId="1515073387">
    <w:abstractNumId w:val="8"/>
  </w:num>
  <w:num w:numId="1779" w16cid:durableId="830416025">
    <w:abstractNumId w:val="4"/>
  </w:num>
  <w:num w:numId="1780" w16cid:durableId="333845394">
    <w:abstractNumId w:val="5"/>
  </w:num>
  <w:num w:numId="1781" w16cid:durableId="944196620">
    <w:abstractNumId w:val="6"/>
  </w:num>
  <w:num w:numId="1782" w16cid:durableId="535701987">
    <w:abstractNumId w:val="7"/>
  </w:num>
  <w:num w:numId="1783" w16cid:durableId="172116026">
    <w:abstractNumId w:val="9"/>
  </w:num>
  <w:num w:numId="1784" w16cid:durableId="2012755884">
    <w:abstractNumId w:val="0"/>
  </w:num>
  <w:num w:numId="1785" w16cid:durableId="305014523">
    <w:abstractNumId w:val="1"/>
  </w:num>
  <w:num w:numId="1786" w16cid:durableId="2038045714">
    <w:abstractNumId w:val="2"/>
  </w:num>
  <w:num w:numId="1787" w16cid:durableId="838083707">
    <w:abstractNumId w:val="3"/>
  </w:num>
  <w:num w:numId="1788" w16cid:durableId="1940405433">
    <w:abstractNumId w:val="8"/>
  </w:num>
  <w:num w:numId="1789" w16cid:durableId="508369677">
    <w:abstractNumId w:val="4"/>
  </w:num>
  <w:num w:numId="1790" w16cid:durableId="6060384">
    <w:abstractNumId w:val="5"/>
  </w:num>
  <w:num w:numId="1791" w16cid:durableId="432671470">
    <w:abstractNumId w:val="6"/>
  </w:num>
  <w:num w:numId="1792" w16cid:durableId="126894292">
    <w:abstractNumId w:val="7"/>
  </w:num>
  <w:num w:numId="1793" w16cid:durableId="1002703309">
    <w:abstractNumId w:val="9"/>
  </w:num>
  <w:num w:numId="1794" w16cid:durableId="584925910">
    <w:abstractNumId w:val="0"/>
  </w:num>
  <w:num w:numId="1795" w16cid:durableId="1428892209">
    <w:abstractNumId w:val="1"/>
  </w:num>
  <w:num w:numId="1796" w16cid:durableId="450440328">
    <w:abstractNumId w:val="2"/>
  </w:num>
  <w:num w:numId="1797" w16cid:durableId="813564722">
    <w:abstractNumId w:val="3"/>
  </w:num>
  <w:num w:numId="1798" w16cid:durableId="1404453895">
    <w:abstractNumId w:val="8"/>
  </w:num>
  <w:num w:numId="1799" w16cid:durableId="1998609521">
    <w:abstractNumId w:val="4"/>
  </w:num>
  <w:num w:numId="1800" w16cid:durableId="756485800">
    <w:abstractNumId w:val="5"/>
  </w:num>
  <w:num w:numId="1801" w16cid:durableId="1864393330">
    <w:abstractNumId w:val="6"/>
  </w:num>
  <w:num w:numId="1802" w16cid:durableId="1895265760">
    <w:abstractNumId w:val="7"/>
  </w:num>
  <w:num w:numId="1803" w16cid:durableId="669261066">
    <w:abstractNumId w:val="9"/>
  </w:num>
  <w:num w:numId="1804" w16cid:durableId="1284464552">
    <w:abstractNumId w:val="0"/>
  </w:num>
  <w:num w:numId="1805" w16cid:durableId="1745183102">
    <w:abstractNumId w:val="1"/>
  </w:num>
  <w:num w:numId="1806" w16cid:durableId="1192300213">
    <w:abstractNumId w:val="2"/>
  </w:num>
  <w:num w:numId="1807" w16cid:durableId="1708791611">
    <w:abstractNumId w:val="3"/>
  </w:num>
  <w:num w:numId="1808" w16cid:durableId="966279690">
    <w:abstractNumId w:val="8"/>
  </w:num>
  <w:num w:numId="1809" w16cid:durableId="249509834">
    <w:abstractNumId w:val="4"/>
  </w:num>
  <w:num w:numId="1810" w16cid:durableId="1629819574">
    <w:abstractNumId w:val="5"/>
  </w:num>
  <w:num w:numId="1811" w16cid:durableId="2014993648">
    <w:abstractNumId w:val="6"/>
  </w:num>
  <w:num w:numId="1812" w16cid:durableId="1246109407">
    <w:abstractNumId w:val="7"/>
  </w:num>
  <w:num w:numId="1813" w16cid:durableId="987242902">
    <w:abstractNumId w:val="9"/>
  </w:num>
  <w:num w:numId="1814" w16cid:durableId="624165981">
    <w:abstractNumId w:val="0"/>
  </w:num>
  <w:num w:numId="1815" w16cid:durableId="1348218825">
    <w:abstractNumId w:val="1"/>
  </w:num>
  <w:num w:numId="1816" w16cid:durableId="58289548">
    <w:abstractNumId w:val="2"/>
  </w:num>
  <w:num w:numId="1817" w16cid:durableId="1462380553">
    <w:abstractNumId w:val="3"/>
  </w:num>
  <w:num w:numId="1818" w16cid:durableId="1591890727">
    <w:abstractNumId w:val="8"/>
  </w:num>
  <w:num w:numId="1819" w16cid:durableId="1637106970">
    <w:abstractNumId w:val="4"/>
  </w:num>
  <w:num w:numId="1820" w16cid:durableId="500047166">
    <w:abstractNumId w:val="5"/>
  </w:num>
  <w:num w:numId="1821" w16cid:durableId="1904952005">
    <w:abstractNumId w:val="6"/>
  </w:num>
  <w:num w:numId="1822" w16cid:durableId="182978804">
    <w:abstractNumId w:val="7"/>
  </w:num>
  <w:num w:numId="1823" w16cid:durableId="868488500">
    <w:abstractNumId w:val="9"/>
  </w:num>
  <w:num w:numId="1824" w16cid:durableId="191961202">
    <w:abstractNumId w:val="0"/>
  </w:num>
  <w:num w:numId="1825" w16cid:durableId="443577301">
    <w:abstractNumId w:val="1"/>
  </w:num>
  <w:num w:numId="1826" w16cid:durableId="1341196232">
    <w:abstractNumId w:val="2"/>
  </w:num>
  <w:num w:numId="1827" w16cid:durableId="1779835047">
    <w:abstractNumId w:val="3"/>
  </w:num>
  <w:num w:numId="1828" w16cid:durableId="622733374">
    <w:abstractNumId w:val="8"/>
  </w:num>
  <w:num w:numId="1829" w16cid:durableId="1933589447">
    <w:abstractNumId w:val="4"/>
  </w:num>
  <w:num w:numId="1830" w16cid:durableId="1763574781">
    <w:abstractNumId w:val="5"/>
  </w:num>
  <w:num w:numId="1831" w16cid:durableId="63921296">
    <w:abstractNumId w:val="6"/>
  </w:num>
  <w:num w:numId="1832" w16cid:durableId="1224753555">
    <w:abstractNumId w:val="7"/>
  </w:num>
  <w:num w:numId="1833" w16cid:durableId="1488325783">
    <w:abstractNumId w:val="9"/>
  </w:num>
  <w:num w:numId="1834" w16cid:durableId="1443723109">
    <w:abstractNumId w:val="0"/>
  </w:num>
  <w:num w:numId="1835" w16cid:durableId="1152257044">
    <w:abstractNumId w:val="1"/>
  </w:num>
  <w:num w:numId="1836" w16cid:durableId="1779986206">
    <w:abstractNumId w:val="2"/>
  </w:num>
  <w:num w:numId="1837" w16cid:durableId="1958027748">
    <w:abstractNumId w:val="3"/>
  </w:num>
  <w:num w:numId="1838" w16cid:durableId="1007639847">
    <w:abstractNumId w:val="8"/>
  </w:num>
  <w:num w:numId="1839" w16cid:durableId="542910006">
    <w:abstractNumId w:val="4"/>
  </w:num>
  <w:num w:numId="1840" w16cid:durableId="201941078">
    <w:abstractNumId w:val="5"/>
  </w:num>
  <w:num w:numId="1841" w16cid:durableId="642470461">
    <w:abstractNumId w:val="6"/>
  </w:num>
  <w:num w:numId="1842" w16cid:durableId="944733319">
    <w:abstractNumId w:val="7"/>
  </w:num>
  <w:num w:numId="1843" w16cid:durableId="939408881">
    <w:abstractNumId w:val="9"/>
  </w:num>
  <w:num w:numId="1844" w16cid:durableId="597101609">
    <w:abstractNumId w:val="0"/>
  </w:num>
  <w:num w:numId="1845" w16cid:durableId="469051862">
    <w:abstractNumId w:val="1"/>
  </w:num>
  <w:num w:numId="1846" w16cid:durableId="1092968910">
    <w:abstractNumId w:val="2"/>
  </w:num>
  <w:num w:numId="1847" w16cid:durableId="252671847">
    <w:abstractNumId w:val="3"/>
  </w:num>
  <w:num w:numId="1848" w16cid:durableId="67383200">
    <w:abstractNumId w:val="8"/>
  </w:num>
  <w:num w:numId="1849" w16cid:durableId="974414251">
    <w:abstractNumId w:val="4"/>
  </w:num>
  <w:num w:numId="1850" w16cid:durableId="66852845">
    <w:abstractNumId w:val="5"/>
  </w:num>
  <w:num w:numId="1851" w16cid:durableId="1823934899">
    <w:abstractNumId w:val="6"/>
  </w:num>
  <w:num w:numId="1852" w16cid:durableId="1998535647">
    <w:abstractNumId w:val="7"/>
  </w:num>
  <w:num w:numId="1853" w16cid:durableId="230233124">
    <w:abstractNumId w:val="9"/>
  </w:num>
  <w:num w:numId="1854" w16cid:durableId="226956462">
    <w:abstractNumId w:val="0"/>
  </w:num>
  <w:num w:numId="1855" w16cid:durableId="1040058785">
    <w:abstractNumId w:val="1"/>
  </w:num>
  <w:num w:numId="1856" w16cid:durableId="612594914">
    <w:abstractNumId w:val="2"/>
  </w:num>
  <w:num w:numId="1857" w16cid:durableId="1951164670">
    <w:abstractNumId w:val="3"/>
  </w:num>
  <w:num w:numId="1858" w16cid:durableId="865756435">
    <w:abstractNumId w:val="8"/>
  </w:num>
  <w:num w:numId="1859" w16cid:durableId="1842155185">
    <w:abstractNumId w:val="4"/>
  </w:num>
  <w:num w:numId="1860" w16cid:durableId="1204295881">
    <w:abstractNumId w:val="5"/>
  </w:num>
  <w:num w:numId="1861" w16cid:durableId="1887833827">
    <w:abstractNumId w:val="6"/>
  </w:num>
  <w:num w:numId="1862" w16cid:durableId="35006211">
    <w:abstractNumId w:val="7"/>
  </w:num>
  <w:num w:numId="1863" w16cid:durableId="916400379">
    <w:abstractNumId w:val="9"/>
  </w:num>
  <w:num w:numId="1864" w16cid:durableId="2064021629">
    <w:abstractNumId w:val="0"/>
  </w:num>
  <w:num w:numId="1865" w16cid:durableId="900562255">
    <w:abstractNumId w:val="1"/>
  </w:num>
  <w:num w:numId="1866" w16cid:durableId="1537307508">
    <w:abstractNumId w:val="2"/>
  </w:num>
  <w:num w:numId="1867" w16cid:durableId="1982923970">
    <w:abstractNumId w:val="3"/>
  </w:num>
  <w:num w:numId="1868" w16cid:durableId="793594919">
    <w:abstractNumId w:val="8"/>
  </w:num>
  <w:num w:numId="1869" w16cid:durableId="723793547">
    <w:abstractNumId w:val="4"/>
  </w:num>
  <w:num w:numId="1870" w16cid:durableId="1290236565">
    <w:abstractNumId w:val="5"/>
  </w:num>
  <w:num w:numId="1871" w16cid:durableId="329799450">
    <w:abstractNumId w:val="6"/>
  </w:num>
  <w:num w:numId="1872" w16cid:durableId="274099116">
    <w:abstractNumId w:val="7"/>
  </w:num>
  <w:num w:numId="1873" w16cid:durableId="28273047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44B4"/>
    <w:rsid w:val="000144B4"/>
    <w:rsid w:val="000479E2"/>
    <w:rsid w:val="0006481D"/>
    <w:rsid w:val="000E4FD9"/>
    <w:rsid w:val="00265ABC"/>
    <w:rsid w:val="0027787A"/>
    <w:rsid w:val="00323CAA"/>
    <w:rsid w:val="003306DD"/>
    <w:rsid w:val="004728E1"/>
    <w:rsid w:val="004F3A3F"/>
    <w:rsid w:val="0051487B"/>
    <w:rsid w:val="00555D14"/>
    <w:rsid w:val="005B6DE6"/>
    <w:rsid w:val="005C2CCE"/>
    <w:rsid w:val="005F5B4D"/>
    <w:rsid w:val="007357EA"/>
    <w:rsid w:val="00742782"/>
    <w:rsid w:val="007455C7"/>
    <w:rsid w:val="007639E1"/>
    <w:rsid w:val="0084729D"/>
    <w:rsid w:val="009C1025"/>
    <w:rsid w:val="00AA419E"/>
    <w:rsid w:val="00AC3E4E"/>
    <w:rsid w:val="00B75975"/>
    <w:rsid w:val="00C54D7D"/>
    <w:rsid w:val="00CD7257"/>
    <w:rsid w:val="00D33D83"/>
    <w:rsid w:val="00D94375"/>
    <w:rsid w:val="00EE2B92"/>
    <w:rsid w:val="00F600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5B9C8"/>
  <w15:docId w15:val="{2A15E136-F141-3F43-AD3D-320DC1889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5C2C"/>
    <w:pPr>
      <w:spacing w:after="0" w:line="480" w:lineRule="auto"/>
    </w:pPr>
  </w:style>
  <w:style w:type="paragraph" w:styleId="Heading1">
    <w:name w:val="heading 1"/>
    <w:basedOn w:val="Normal"/>
    <w:next w:val="BodyText"/>
    <w:uiPriority w:val="9"/>
    <w:qFormat/>
    <w:rsid w:val="00DD78A5"/>
    <w:pPr>
      <w:keepNext/>
      <w:keepLines/>
      <w:pageBreakBefore/>
      <w:spacing w:after="480"/>
      <w:jc w:val="center"/>
      <w:outlineLvl w:val="0"/>
    </w:pPr>
    <w:rPr>
      <w:rFonts w:eastAsiaTheme="majorEastAsia" w:cs="Times New Roman (Headings CS)"/>
      <w:b/>
      <w:bCs/>
      <w:caps/>
      <w:color w:val="595959" w:themeColor="text1" w:themeTint="A6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D78A5"/>
    <w:pPr>
      <w:keepNext/>
      <w:keepLines/>
      <w:spacing w:before="240" w:after="240"/>
      <w:outlineLvl w:val="1"/>
    </w:pPr>
    <w:rPr>
      <w:rFonts w:ascii="Cambria" w:eastAsiaTheme="majorEastAsia" w:hAnsi="Cambria" w:cstheme="majorBidi"/>
      <w:b/>
      <w:bCs/>
      <w:color w:val="595959" w:themeColor="text1" w:themeTint="A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D78A5"/>
    <w:pPr>
      <w:keepNext/>
      <w:keepLines/>
      <w:spacing w:after="240"/>
      <w:outlineLvl w:val="2"/>
    </w:pPr>
    <w:rPr>
      <w:rFonts w:ascii="Cambria" w:eastAsiaTheme="majorEastAsia" w:hAnsi="Cambria" w:cstheme="majorBidi"/>
      <w:bCs/>
      <w:color w:val="595959" w:themeColor="text1" w:themeTint="A6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5922"/>
    <w:pPr>
      <w:ind w:firstLine="720"/>
    </w:pPr>
    <w:rPr>
      <w:rFonts w:ascii="Cambria" w:hAnsi="Cambria"/>
    </w:rPr>
  </w:style>
  <w:style w:type="paragraph" w:customStyle="1" w:styleId="FirstParagraph">
    <w:name w:val="First Paragraph"/>
    <w:basedOn w:val="BodyText"/>
    <w:next w:val="BodyText"/>
    <w:qFormat/>
    <w:rsid w:val="00AB5C2C"/>
    <w:pPr>
      <w:ind w:firstLine="0"/>
    </w:pPr>
  </w:style>
  <w:style w:type="paragraph" w:customStyle="1" w:styleId="Compact">
    <w:name w:val="Compact"/>
    <w:basedOn w:val="Normal"/>
    <w:qFormat/>
    <w:rsid w:val="00742782"/>
    <w:pPr>
      <w:keepLines/>
      <w:spacing w:before="40" w:after="40" w:line="240" w:lineRule="auto"/>
    </w:pPr>
  </w:style>
  <w:style w:type="paragraph" w:styleId="Title">
    <w:name w:val="Title"/>
    <w:basedOn w:val="Normal"/>
    <w:next w:val="BodyText"/>
    <w:qFormat/>
    <w:rsid w:val="00DD78A5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595959" w:themeColor="text1" w:themeTint="A6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B5C2C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265ABC"/>
    <w:rPr>
      <w:sz w:val="20"/>
    </w:rPr>
  </w:style>
  <w:style w:type="table" w:customStyle="1" w:styleId="Table">
    <w:name w:val="Table"/>
    <w:basedOn w:val="ColorfulGrid"/>
    <w:semiHidden/>
    <w:unhideWhenUsed/>
    <w:qFormat/>
    <w:rsid w:val="00CD7257"/>
    <w:pPr>
      <w:jc w:val="center"/>
    </w:pPr>
    <w:rPr>
      <w:sz w:val="20"/>
      <w:szCs w:val="20"/>
    </w:rPr>
    <w:tblPr>
      <w:jc w:val="center"/>
      <w:tblBorders>
        <w:top w:val="single" w:sz="12" w:space="0" w:color="auto"/>
        <w:bottom w:val="single" w:sz="12" w:space="0" w:color="auto"/>
        <w:insideH w:val="none" w:sz="0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top w:val="single" w:sz="12" w:space="0" w:color="000000" w:themeColor="text1"/>
          <w:bottom w:val="single" w:sz="6" w:space="0" w:color="000000" w:themeColor="text1"/>
        </w:tcBorders>
        <w:shd w:val="clear" w:color="auto" w:fill="auto"/>
      </w:tcPr>
    </w:tblStylePr>
    <w:tblStylePr w:type="lastRow">
      <w:pPr>
        <w:jc w:val="center"/>
      </w:pPr>
      <w:rPr>
        <w:b/>
        <w:bCs/>
        <w:color w:val="000000" w:themeColor="text1"/>
      </w:rPr>
      <w:tblPr/>
      <w:tcPr>
        <w:tcBorders>
          <w:top w:val="single" w:sz="6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center"/>
      </w:pPr>
      <w:rPr>
        <w:b/>
        <w:color w:val="auto"/>
      </w:rPr>
    </w:tblStylePr>
    <w:tblStylePr w:type="lastCol">
      <w:rPr>
        <w:b/>
        <w:color w:val="auto"/>
      </w:r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rPr>
        <w:color w:val="auto"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306DD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rsid w:val="000E4FD9"/>
    <w:pPr>
      <w:keepNext/>
    </w:pPr>
    <w:rPr>
      <w:rFonts w:cs="Times New Roman (Body CS)"/>
      <w:i w:val="0"/>
      <w:color w:val="595959" w:themeColor="text1" w:themeTint="A6"/>
      <w:sz w:val="20"/>
    </w:rPr>
  </w:style>
  <w:style w:type="paragraph" w:customStyle="1" w:styleId="ImageCaption">
    <w:name w:val="Image Caption"/>
    <w:basedOn w:val="Caption"/>
    <w:rsid w:val="000E4FD9"/>
    <w:pPr>
      <w:spacing w:after="240" w:line="240" w:lineRule="auto"/>
    </w:pPr>
    <w:rPr>
      <w:i w:val="0"/>
      <w:color w:val="595959" w:themeColor="text1" w:themeTint="A6"/>
      <w:sz w:val="20"/>
    </w:rPr>
  </w:style>
  <w:style w:type="paragraph" w:customStyle="1" w:styleId="Figure">
    <w:name w:val="Figure"/>
    <w:basedOn w:val="Normal"/>
    <w:rsid w:val="00265ABC"/>
    <w:pPr>
      <w:keepNext/>
      <w:keepLines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sid w:val="003306DD"/>
    <w:rPr>
      <w:i/>
    </w:rPr>
  </w:style>
  <w:style w:type="character" w:customStyle="1" w:styleId="VerbatimChar">
    <w:name w:val="Verbatim Char"/>
    <w:basedOn w:val="CaptionChar"/>
    <w:link w:val="SourceCode"/>
    <w:rsid w:val="00265ABC"/>
    <w:rPr>
      <w:i/>
      <w:color w:val="595959" w:themeColor="text1" w:themeTint="A6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BodyTextChar"/>
    <w:uiPriority w:val="99"/>
    <w:rsid w:val="00660176"/>
    <w:rPr>
      <w:rFonts w:ascii="Cambria" w:hAnsi="Cambria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DD78A5"/>
    <w:pPr>
      <w:spacing w:before="240" w:line="259" w:lineRule="auto"/>
      <w:outlineLvl w:val="9"/>
    </w:pPr>
    <w:rPr>
      <w:rFonts w:ascii="Cambria" w:hAnsi="Cambria" w:cstheme="majorBidi"/>
      <w:bCs w:val="0"/>
    </w:rPr>
  </w:style>
  <w:style w:type="paragraph" w:customStyle="1" w:styleId="SourceCode">
    <w:name w:val="Source Code"/>
    <w:basedOn w:val="Normal"/>
    <w:link w:val="VerbatimChar"/>
    <w:rsid w:val="00265ABC"/>
    <w:rPr>
      <w:color w:val="595959" w:themeColor="text1" w:themeTint="A6"/>
    </w:rPr>
  </w:style>
  <w:style w:type="character" w:customStyle="1" w:styleId="KeywordTok">
    <w:name w:val="Keyword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A2592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2592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25922"/>
    <w:pPr>
      <w:spacing w:after="100"/>
      <w:ind w:left="480"/>
    </w:pPr>
  </w:style>
  <w:style w:type="character" w:styleId="FollowedHyperlink">
    <w:name w:val="FollowedHyperlink"/>
    <w:basedOn w:val="DefaultParagraphFont"/>
    <w:rsid w:val="00DD78A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A25922"/>
    <w:rPr>
      <w:rFonts w:ascii="Cambria" w:hAnsi="Cambria"/>
    </w:rPr>
  </w:style>
  <w:style w:type="paragraph" w:customStyle="1" w:styleId="AbstractTitle">
    <w:name w:val="AbstractTitle"/>
    <w:basedOn w:val="Heading2"/>
    <w:qFormat/>
    <w:rsid w:val="00AA419E"/>
  </w:style>
  <w:style w:type="paragraph" w:styleId="MessageHeader">
    <w:name w:val="Message Header"/>
    <w:basedOn w:val="Normal"/>
    <w:link w:val="MessageHeaderChar"/>
    <w:rsid w:val="007639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rsid w:val="007639E1"/>
    <w:rPr>
      <w:rFonts w:asciiTheme="majorHAnsi" w:eastAsiaTheme="majorEastAsia" w:hAnsiTheme="majorHAnsi" w:cstheme="majorBidi"/>
      <w:shd w:val="pct20" w:color="auto" w:fill="auto"/>
    </w:rPr>
  </w:style>
  <w:style w:type="table" w:styleId="TableGrid">
    <w:name w:val="Table Grid"/>
    <w:basedOn w:val="TableNormal"/>
    <w:rsid w:val="005C2CC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5C2CC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5C2CC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rsid w:val="005C2CC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rsid w:val="00F600D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2">
    <w:name w:val="Grid Table 2 Accent 2"/>
    <w:basedOn w:val="TableNormal"/>
    <w:uiPriority w:val="47"/>
    <w:rsid w:val="00F600DB"/>
    <w:pPr>
      <w:spacing w:after="0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eTest">
    <w:name w:val="TableTest"/>
    <w:basedOn w:val="TableNormal"/>
    <w:uiPriority w:val="99"/>
    <w:rsid w:val="007357EA"/>
    <w:pPr>
      <w:spacing w:after="0"/>
    </w:pPr>
    <w:tblPr/>
  </w:style>
  <w:style w:type="table" w:styleId="ColorfulGrid">
    <w:name w:val="Colorful Grid"/>
    <w:basedOn w:val="TableNormal"/>
    <w:semiHidden/>
    <w:unhideWhenUsed/>
    <w:rsid w:val="00D33D8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14493C-81B6-F045-8013-6FA702BF1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Title </vt:lpstr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itle </dc:title>
  <dc:creator> Author </dc:creator>
  <cp:keywords/>
  <cp:lastModifiedBy>Hayden Atchley</cp:lastModifiedBy>
  <cp:revision>18</cp:revision>
  <dcterms:created xsi:type="dcterms:W3CDTF">2023-06-23T20:10:00Z</dcterms:created>
  <dcterms:modified xsi:type="dcterms:W3CDTF">2023-07-14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Abstract </vt:lpwstr>
  </property>
  <property fmtid="{D5CDD505-2E9C-101B-9397-08002B2CF9AE}" pid="3" name="date">
    <vt:lpwstr> Date </vt:lpwstr>
  </property>
  <property fmtid="{D5CDD505-2E9C-101B-9397-08002B2CF9AE}" pid="4" name="subtitle">
    <vt:lpwstr> Subtitle </vt:lpwstr>
  </property>
</Properties>
</file>